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165942" w14:textId="1C5D6C35" w:rsidR="009D4829" w:rsidRPr="00211BF9" w:rsidRDefault="009D4829" w:rsidP="005039D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11BF9">
        <w:rPr>
          <w:rFonts w:ascii="Times New Roman" w:hAnsi="Times New Roman" w:cs="Times New Roman"/>
          <w:b/>
          <w:sz w:val="24"/>
          <w:szCs w:val="24"/>
        </w:rPr>
        <w:t xml:space="preserve">miR-192 is </w:t>
      </w:r>
      <w:r w:rsidR="00F04E1E">
        <w:rPr>
          <w:rFonts w:ascii="Times New Roman" w:hAnsi="Times New Roman" w:cs="Times New Roman"/>
          <w:b/>
          <w:sz w:val="24"/>
          <w:szCs w:val="24"/>
        </w:rPr>
        <w:t>O</w:t>
      </w:r>
      <w:r w:rsidR="00F04E1E" w:rsidRPr="00211BF9">
        <w:rPr>
          <w:rFonts w:ascii="Times New Roman" w:hAnsi="Times New Roman" w:cs="Times New Roman"/>
          <w:b/>
          <w:sz w:val="24"/>
          <w:szCs w:val="24"/>
        </w:rPr>
        <w:t xml:space="preserve">verexpressed </w:t>
      </w:r>
      <w:r w:rsidRPr="00211BF9">
        <w:rPr>
          <w:rFonts w:ascii="Times New Roman" w:hAnsi="Times New Roman" w:cs="Times New Roman"/>
          <w:b/>
          <w:sz w:val="24"/>
          <w:szCs w:val="24"/>
        </w:rPr>
        <w:t xml:space="preserve">and </w:t>
      </w:r>
      <w:r w:rsidR="00F04E1E">
        <w:rPr>
          <w:rFonts w:ascii="Times New Roman" w:hAnsi="Times New Roman" w:cs="Times New Roman"/>
          <w:b/>
          <w:sz w:val="24"/>
          <w:szCs w:val="24"/>
        </w:rPr>
        <w:t>P</w:t>
      </w:r>
      <w:r w:rsidR="00F04E1E" w:rsidRPr="00211BF9">
        <w:rPr>
          <w:rFonts w:ascii="Times New Roman" w:hAnsi="Times New Roman" w:cs="Times New Roman"/>
          <w:b/>
          <w:sz w:val="24"/>
          <w:szCs w:val="24"/>
        </w:rPr>
        <w:t xml:space="preserve">romotes </w:t>
      </w:r>
      <w:r w:rsidR="00F04E1E">
        <w:rPr>
          <w:rFonts w:ascii="Times New Roman" w:hAnsi="Times New Roman" w:cs="Times New Roman"/>
          <w:b/>
          <w:sz w:val="24"/>
          <w:szCs w:val="24"/>
        </w:rPr>
        <w:t>C</w:t>
      </w:r>
      <w:r w:rsidR="00F04E1E" w:rsidRPr="00211BF9">
        <w:rPr>
          <w:rFonts w:ascii="Times New Roman" w:hAnsi="Times New Roman" w:cs="Times New Roman"/>
          <w:b/>
          <w:sz w:val="24"/>
          <w:szCs w:val="24"/>
        </w:rPr>
        <w:t xml:space="preserve">ell </w:t>
      </w:r>
      <w:r w:rsidR="00F04E1E">
        <w:rPr>
          <w:rFonts w:ascii="Times New Roman" w:hAnsi="Times New Roman" w:cs="Times New Roman"/>
          <w:b/>
          <w:sz w:val="24"/>
          <w:szCs w:val="24"/>
        </w:rPr>
        <w:t>P</w:t>
      </w:r>
      <w:r w:rsidR="00F04E1E" w:rsidRPr="00211BF9">
        <w:rPr>
          <w:rFonts w:ascii="Times New Roman" w:hAnsi="Times New Roman" w:cs="Times New Roman"/>
          <w:b/>
          <w:sz w:val="24"/>
          <w:szCs w:val="24"/>
        </w:rPr>
        <w:t xml:space="preserve">roliferation </w:t>
      </w:r>
      <w:r w:rsidRPr="00211BF9">
        <w:rPr>
          <w:rFonts w:ascii="Times New Roman" w:hAnsi="Times New Roman" w:cs="Times New Roman"/>
          <w:b/>
          <w:sz w:val="24"/>
          <w:szCs w:val="24"/>
        </w:rPr>
        <w:t xml:space="preserve">in </w:t>
      </w:r>
      <w:r w:rsidR="00F04E1E">
        <w:rPr>
          <w:rFonts w:ascii="Times New Roman" w:hAnsi="Times New Roman" w:cs="Times New Roman"/>
          <w:b/>
          <w:sz w:val="24"/>
          <w:szCs w:val="24"/>
        </w:rPr>
        <w:t>P</w:t>
      </w:r>
      <w:r w:rsidR="00F04E1E" w:rsidRPr="00211BF9">
        <w:rPr>
          <w:rFonts w:ascii="Times New Roman" w:hAnsi="Times New Roman" w:cs="Times New Roman"/>
          <w:b/>
          <w:sz w:val="24"/>
          <w:szCs w:val="24"/>
        </w:rPr>
        <w:t xml:space="preserve">rostate </w:t>
      </w:r>
      <w:r w:rsidR="00F04E1E">
        <w:rPr>
          <w:rFonts w:ascii="Times New Roman" w:hAnsi="Times New Roman" w:cs="Times New Roman"/>
          <w:b/>
          <w:sz w:val="24"/>
          <w:szCs w:val="24"/>
        </w:rPr>
        <w:t>C</w:t>
      </w:r>
      <w:r w:rsidR="00F04E1E" w:rsidRPr="00211BF9">
        <w:rPr>
          <w:rFonts w:ascii="Times New Roman" w:hAnsi="Times New Roman" w:cs="Times New Roman"/>
          <w:b/>
          <w:sz w:val="24"/>
          <w:szCs w:val="24"/>
        </w:rPr>
        <w:t>ancer</w:t>
      </w:r>
    </w:p>
    <w:p w14:paraId="77CFC65E" w14:textId="7E658D4D" w:rsidR="009D4829" w:rsidRPr="00211BF9" w:rsidRDefault="009D4829" w:rsidP="00211BF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11BF9">
        <w:rPr>
          <w:rFonts w:ascii="Times New Roman" w:hAnsi="Times New Roman" w:cs="Times New Roman"/>
          <w:sz w:val="24"/>
          <w:szCs w:val="24"/>
        </w:rPr>
        <w:t>Zhong-Jun Chen</w:t>
      </w:r>
      <w:r w:rsidRPr="00211BF9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211BF9">
        <w:rPr>
          <w:rFonts w:ascii="Times New Roman" w:hAnsi="Times New Roman" w:cs="Times New Roman"/>
          <w:sz w:val="24"/>
          <w:szCs w:val="24"/>
        </w:rPr>
        <w:t>, You-Ji Yan</w:t>
      </w:r>
      <w:r w:rsidRPr="00211BF9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211BF9">
        <w:rPr>
          <w:rFonts w:ascii="Times New Roman" w:hAnsi="Times New Roman" w:cs="Times New Roman"/>
          <w:sz w:val="24"/>
          <w:szCs w:val="24"/>
        </w:rPr>
        <w:t xml:space="preserve">, Hao </w:t>
      </w:r>
      <w:proofErr w:type="spellStart"/>
      <w:r w:rsidRPr="00211BF9">
        <w:rPr>
          <w:rFonts w:ascii="Times New Roman" w:hAnsi="Times New Roman" w:cs="Times New Roman"/>
          <w:sz w:val="24"/>
          <w:szCs w:val="24"/>
        </w:rPr>
        <w:t>Shen</w:t>
      </w:r>
      <w:r w:rsidR="00B12EAE" w:rsidRPr="00211BF9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proofErr w:type="spellEnd"/>
      <w:r w:rsidRPr="00211BF9">
        <w:rPr>
          <w:rFonts w:ascii="Times New Roman" w:hAnsi="Times New Roman" w:cs="Times New Roman"/>
          <w:sz w:val="24"/>
          <w:szCs w:val="24"/>
        </w:rPr>
        <w:t>, Jia-</w:t>
      </w:r>
      <w:proofErr w:type="spellStart"/>
      <w:r w:rsidRPr="00211BF9">
        <w:rPr>
          <w:rFonts w:ascii="Times New Roman" w:hAnsi="Times New Roman" w:cs="Times New Roman"/>
          <w:sz w:val="24"/>
          <w:szCs w:val="24"/>
        </w:rPr>
        <w:t>Jie</w:t>
      </w:r>
      <w:proofErr w:type="spellEnd"/>
      <w:r w:rsidRPr="00211B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1BF9">
        <w:rPr>
          <w:rFonts w:ascii="Times New Roman" w:hAnsi="Times New Roman" w:cs="Times New Roman"/>
          <w:sz w:val="24"/>
          <w:szCs w:val="24"/>
        </w:rPr>
        <w:t>Zhou</w:t>
      </w:r>
      <w:r w:rsidR="00B12EAE" w:rsidRPr="00211BF9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Pr="00211BF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11BF9">
        <w:rPr>
          <w:rFonts w:ascii="Times New Roman" w:hAnsi="Times New Roman" w:cs="Times New Roman"/>
          <w:sz w:val="24"/>
          <w:szCs w:val="24"/>
        </w:rPr>
        <w:t>Guang</w:t>
      </w:r>
      <w:proofErr w:type="spellEnd"/>
      <w:r w:rsidRPr="00211BF9">
        <w:rPr>
          <w:rFonts w:ascii="Times New Roman" w:hAnsi="Times New Roman" w:cs="Times New Roman"/>
          <w:sz w:val="24"/>
          <w:szCs w:val="24"/>
        </w:rPr>
        <w:t>-Hua Yang</w:t>
      </w:r>
      <w:r w:rsidR="00B12EAE" w:rsidRPr="00211BF9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211BF9">
        <w:rPr>
          <w:rFonts w:ascii="Times New Roman" w:hAnsi="Times New Roman" w:cs="Times New Roman"/>
          <w:sz w:val="24"/>
          <w:szCs w:val="24"/>
        </w:rPr>
        <w:t xml:space="preserve">, Yi-Xiang </w:t>
      </w:r>
      <w:proofErr w:type="spellStart"/>
      <w:r w:rsidRPr="00211BF9">
        <w:rPr>
          <w:rFonts w:ascii="Times New Roman" w:hAnsi="Times New Roman" w:cs="Times New Roman"/>
          <w:sz w:val="24"/>
          <w:szCs w:val="24"/>
        </w:rPr>
        <w:t>Liao</w:t>
      </w:r>
      <w:r w:rsidR="00B12EAE" w:rsidRPr="00211BF9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Pr="00211BF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11BF9">
        <w:rPr>
          <w:rFonts w:ascii="Times New Roman" w:hAnsi="Times New Roman" w:cs="Times New Roman"/>
          <w:sz w:val="24"/>
          <w:szCs w:val="24"/>
        </w:rPr>
        <w:t>Jin</w:t>
      </w:r>
      <w:proofErr w:type="spellEnd"/>
      <w:r w:rsidRPr="00211BF9">
        <w:rPr>
          <w:rFonts w:ascii="Times New Roman" w:hAnsi="Times New Roman" w:cs="Times New Roman"/>
          <w:sz w:val="24"/>
          <w:szCs w:val="24"/>
        </w:rPr>
        <w:t xml:space="preserve">-Min </w:t>
      </w:r>
      <w:proofErr w:type="spellStart"/>
      <w:r w:rsidRPr="00211BF9">
        <w:rPr>
          <w:rFonts w:ascii="Times New Roman" w:hAnsi="Times New Roman" w:cs="Times New Roman"/>
          <w:sz w:val="24"/>
          <w:szCs w:val="24"/>
        </w:rPr>
        <w:t>Zeng</w:t>
      </w:r>
      <w:r w:rsidR="00B12EAE" w:rsidRPr="00211BF9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Pr="00211BF9">
        <w:rPr>
          <w:rFonts w:ascii="Times New Roman" w:hAnsi="Times New Roman" w:cs="Times New Roman"/>
          <w:sz w:val="24"/>
          <w:szCs w:val="24"/>
        </w:rPr>
        <w:t>, Tao Yang</w:t>
      </w:r>
      <w:r w:rsidR="00B12EAE" w:rsidRPr="00211BF9">
        <w:rPr>
          <w:rFonts w:ascii="Times New Roman" w:hAnsi="Times New Roman" w:cs="Times New Roman"/>
          <w:sz w:val="24"/>
          <w:szCs w:val="24"/>
          <w:vertAlign w:val="superscript"/>
        </w:rPr>
        <w:t>a</w:t>
      </w:r>
    </w:p>
    <w:p w14:paraId="2B5D58D2" w14:textId="522B7AE2" w:rsidR="009D4829" w:rsidRPr="00211BF9" w:rsidRDefault="00B12EAE" w:rsidP="00382E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11BF9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="001E366D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9D4829" w:rsidRPr="00211BF9">
        <w:rPr>
          <w:rFonts w:ascii="Times New Roman" w:hAnsi="Times New Roman" w:cs="Times New Roman"/>
          <w:kern w:val="0"/>
          <w:sz w:val="24"/>
          <w:szCs w:val="24"/>
        </w:rPr>
        <w:t xml:space="preserve">Department of Urology, </w:t>
      </w:r>
      <w:proofErr w:type="spellStart"/>
      <w:r w:rsidR="009D4829" w:rsidRPr="00211BF9">
        <w:rPr>
          <w:rFonts w:ascii="Times New Roman" w:hAnsi="Times New Roman" w:cs="Times New Roman"/>
          <w:kern w:val="0"/>
          <w:sz w:val="24"/>
          <w:szCs w:val="24"/>
        </w:rPr>
        <w:t>Jingzhou</w:t>
      </w:r>
      <w:proofErr w:type="spellEnd"/>
      <w:r w:rsidR="009D4829" w:rsidRPr="00211BF9">
        <w:rPr>
          <w:rFonts w:ascii="Times New Roman" w:hAnsi="Times New Roman" w:cs="Times New Roman"/>
          <w:kern w:val="0"/>
          <w:sz w:val="24"/>
          <w:szCs w:val="24"/>
        </w:rPr>
        <w:t xml:space="preserve"> Central Hospital, The Second Clinical Medical College, Yangt</w:t>
      </w:r>
      <w:r w:rsidR="00DC060F">
        <w:rPr>
          <w:rFonts w:ascii="Times New Roman" w:hAnsi="Times New Roman" w:cs="Times New Roman"/>
          <w:kern w:val="0"/>
          <w:sz w:val="24"/>
          <w:szCs w:val="24"/>
        </w:rPr>
        <w:t xml:space="preserve">ze University, </w:t>
      </w:r>
      <w:proofErr w:type="spellStart"/>
      <w:r w:rsidR="00DC060F">
        <w:rPr>
          <w:rFonts w:ascii="Times New Roman" w:hAnsi="Times New Roman" w:cs="Times New Roman"/>
          <w:kern w:val="0"/>
          <w:sz w:val="24"/>
          <w:szCs w:val="24"/>
        </w:rPr>
        <w:t>Jingzhou</w:t>
      </w:r>
      <w:proofErr w:type="spellEnd"/>
      <w:r w:rsidR="00DC060F">
        <w:rPr>
          <w:rFonts w:ascii="Times New Roman" w:hAnsi="Times New Roman" w:cs="Times New Roman"/>
          <w:kern w:val="0"/>
          <w:sz w:val="24"/>
          <w:szCs w:val="24"/>
        </w:rPr>
        <w:t>, Hubei</w:t>
      </w:r>
      <w:r w:rsidR="00F04E1E">
        <w:rPr>
          <w:rFonts w:ascii="Times New Roman" w:hAnsi="Times New Roman" w:cs="Times New Roman"/>
          <w:kern w:val="0"/>
          <w:sz w:val="24"/>
          <w:szCs w:val="24"/>
        </w:rPr>
        <w:t xml:space="preserve">; </w:t>
      </w:r>
      <w:proofErr w:type="spellStart"/>
      <w:r w:rsidRPr="00211BF9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="009D4829" w:rsidRPr="00211BF9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="009D4829" w:rsidRPr="00211BF9">
        <w:rPr>
          <w:rFonts w:ascii="Times New Roman" w:hAnsi="Times New Roman" w:cs="Times New Roman"/>
          <w:sz w:val="24"/>
          <w:szCs w:val="24"/>
        </w:rPr>
        <w:t xml:space="preserve"> of Urology, </w:t>
      </w:r>
      <w:bookmarkStart w:id="0" w:name="_Hlk510303304"/>
      <w:r w:rsidR="009D4829" w:rsidRPr="00211BF9">
        <w:rPr>
          <w:rFonts w:ascii="Times New Roman" w:hAnsi="Times New Roman" w:cs="Times New Roman"/>
          <w:sz w:val="24"/>
          <w:szCs w:val="24"/>
        </w:rPr>
        <w:t>Renmin</w:t>
      </w:r>
      <w:bookmarkEnd w:id="0"/>
      <w:r w:rsidR="009D4829" w:rsidRPr="00211BF9">
        <w:rPr>
          <w:rFonts w:ascii="Times New Roman" w:hAnsi="Times New Roman" w:cs="Times New Roman"/>
          <w:sz w:val="24"/>
          <w:szCs w:val="24"/>
        </w:rPr>
        <w:t xml:space="preserve"> Hospital of Wuhan University</w:t>
      </w:r>
      <w:bookmarkStart w:id="1" w:name="_Hlk510303334"/>
      <w:r w:rsidR="00DC060F">
        <w:rPr>
          <w:rFonts w:ascii="Times New Roman" w:hAnsi="Times New Roman" w:cs="Times New Roman"/>
          <w:sz w:val="24"/>
          <w:szCs w:val="24"/>
        </w:rPr>
        <w:t>, Wuhan, Hubei</w:t>
      </w:r>
      <w:r w:rsidR="009D4829" w:rsidRPr="00211BF9">
        <w:rPr>
          <w:rFonts w:ascii="Times New Roman" w:hAnsi="Times New Roman" w:cs="Times New Roman"/>
          <w:sz w:val="24"/>
          <w:szCs w:val="24"/>
        </w:rPr>
        <w:t>, China</w:t>
      </w:r>
      <w:bookmarkEnd w:id="1"/>
    </w:p>
    <w:p w14:paraId="288ED438" w14:textId="77777777" w:rsidR="009D4829" w:rsidRPr="00211BF9" w:rsidRDefault="009D4829" w:rsidP="00211BF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54BF49D" w14:textId="1CB37EE3" w:rsidR="00F540B4" w:rsidRPr="005039DB" w:rsidRDefault="003D2BA5" w:rsidP="00211BF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039DB">
        <w:rPr>
          <w:rFonts w:ascii="Times New Roman" w:hAnsi="Times New Roman" w:cs="Times New Roman"/>
          <w:b/>
          <w:bCs/>
          <w:sz w:val="24"/>
          <w:szCs w:val="24"/>
        </w:rPr>
        <w:t xml:space="preserve">Address all </w:t>
      </w:r>
      <w:r w:rsidR="009D4829" w:rsidRPr="005039DB">
        <w:rPr>
          <w:rFonts w:ascii="Times New Roman" w:hAnsi="Times New Roman" w:cs="Times New Roman"/>
          <w:b/>
          <w:bCs/>
          <w:sz w:val="24"/>
          <w:szCs w:val="24"/>
        </w:rPr>
        <w:t xml:space="preserve">Correspondence to: </w:t>
      </w:r>
    </w:p>
    <w:p w14:paraId="7D2AAD9C" w14:textId="24DDAB2E" w:rsidR="00F540B4" w:rsidRPr="00211BF9" w:rsidRDefault="00957322" w:rsidP="000049EE">
      <w:pPr>
        <w:rPr>
          <w:rFonts w:ascii="Times New Roman" w:hAnsi="Times New Roman" w:cs="Times New Roman"/>
          <w:sz w:val="24"/>
          <w:szCs w:val="24"/>
        </w:rPr>
      </w:pPr>
      <w:r w:rsidRPr="00211BF9">
        <w:rPr>
          <w:rFonts w:ascii="Times New Roman" w:hAnsi="Times New Roman" w:cs="Times New Roman"/>
          <w:sz w:val="24"/>
          <w:szCs w:val="24"/>
        </w:rPr>
        <w:t>Shen Hao</w:t>
      </w:r>
      <w:r w:rsidR="009D4829" w:rsidRPr="00211BF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1A6913" w14:textId="3B9E5F97" w:rsidR="00F540B4" w:rsidRPr="00211BF9" w:rsidRDefault="00957322" w:rsidP="000049EE">
      <w:pPr>
        <w:rPr>
          <w:rFonts w:ascii="Times New Roman" w:hAnsi="Times New Roman" w:cs="Times New Roman"/>
          <w:sz w:val="24"/>
          <w:szCs w:val="24"/>
        </w:rPr>
      </w:pPr>
      <w:r w:rsidRPr="00211BF9">
        <w:rPr>
          <w:rFonts w:ascii="Times New Roman" w:hAnsi="Times New Roman" w:cs="Times New Roman"/>
          <w:sz w:val="24"/>
          <w:szCs w:val="24"/>
        </w:rPr>
        <w:t>Department of Urology</w:t>
      </w:r>
      <w:r w:rsidR="009D4829" w:rsidRPr="00211BF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79FDEA" w14:textId="285F8601" w:rsidR="00F540B4" w:rsidRDefault="009D4829" w:rsidP="000049EE">
      <w:pPr>
        <w:rPr>
          <w:rFonts w:ascii="Times New Roman" w:hAnsi="Times New Roman" w:cs="Times New Roman"/>
          <w:sz w:val="24"/>
          <w:szCs w:val="24"/>
        </w:rPr>
      </w:pPr>
      <w:r w:rsidRPr="00211BF9">
        <w:rPr>
          <w:rFonts w:ascii="Times New Roman" w:hAnsi="Times New Roman" w:cs="Times New Roman"/>
          <w:sz w:val="24"/>
          <w:szCs w:val="24"/>
        </w:rPr>
        <w:t>Renmi</w:t>
      </w:r>
      <w:r w:rsidR="00957322" w:rsidRPr="00211BF9">
        <w:rPr>
          <w:rFonts w:ascii="Times New Roman" w:hAnsi="Times New Roman" w:cs="Times New Roman"/>
          <w:sz w:val="24"/>
          <w:szCs w:val="24"/>
        </w:rPr>
        <w:t>n Hospital of Wuhan University</w:t>
      </w:r>
    </w:p>
    <w:p w14:paraId="17DDB279" w14:textId="2CD2824A" w:rsidR="00F540B4" w:rsidRPr="00211BF9" w:rsidRDefault="00957322" w:rsidP="000049EE">
      <w:pPr>
        <w:rPr>
          <w:rFonts w:ascii="Times New Roman" w:hAnsi="Times New Roman" w:cs="Times New Roman"/>
          <w:sz w:val="24"/>
          <w:szCs w:val="24"/>
        </w:rPr>
      </w:pPr>
      <w:r w:rsidRPr="00211BF9">
        <w:rPr>
          <w:rFonts w:ascii="Times New Roman" w:hAnsi="Times New Roman" w:cs="Times New Roman"/>
          <w:sz w:val="24"/>
          <w:szCs w:val="24"/>
        </w:rPr>
        <w:t>Wuhan, Hubei 430060</w:t>
      </w:r>
      <w:r w:rsidR="009D4829" w:rsidRPr="00211BF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1D64717" w14:textId="77777777" w:rsidR="00F540B4" w:rsidRPr="00211BF9" w:rsidRDefault="00F540B4" w:rsidP="000049EE">
      <w:pPr>
        <w:rPr>
          <w:rFonts w:ascii="Times New Roman" w:hAnsi="Times New Roman" w:cs="Times New Roman"/>
          <w:sz w:val="24"/>
          <w:szCs w:val="24"/>
        </w:rPr>
      </w:pPr>
      <w:r w:rsidRPr="00211BF9">
        <w:rPr>
          <w:rFonts w:ascii="Times New Roman" w:hAnsi="Times New Roman" w:cs="Times New Roman"/>
          <w:sz w:val="24"/>
          <w:szCs w:val="24"/>
        </w:rPr>
        <w:t>China</w:t>
      </w:r>
    </w:p>
    <w:p w14:paraId="0A703526" w14:textId="4DE1EB8A" w:rsidR="009D4829" w:rsidRDefault="005039DB" w:rsidP="000049E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9D4829" w:rsidRPr="00211BF9">
        <w:rPr>
          <w:rFonts w:ascii="Times New Roman" w:hAnsi="Times New Roman" w:cs="Times New Roman"/>
          <w:sz w:val="24"/>
          <w:szCs w:val="24"/>
        </w:rPr>
        <w:t xml:space="preserve">mail: </w:t>
      </w:r>
      <w:hyperlink r:id="rId8" w:history="1">
        <w:r w:rsidR="009D4829" w:rsidRPr="00211BF9">
          <w:rPr>
            <w:rFonts w:ascii="Times New Roman" w:hAnsi="Times New Roman" w:cs="Times New Roman"/>
            <w:sz w:val="24"/>
            <w:szCs w:val="24"/>
          </w:rPr>
          <w:t>2009203020115@whu.edu.cn</w:t>
        </w:r>
      </w:hyperlink>
    </w:p>
    <w:p w14:paraId="6F15EB64" w14:textId="36F44880" w:rsidR="00901F16" w:rsidRDefault="00901F16" w:rsidP="000049EE">
      <w:pPr>
        <w:rPr>
          <w:rFonts w:ascii="Times New Roman" w:hAnsi="Times New Roman" w:cs="Times New Roman"/>
          <w:sz w:val="24"/>
          <w:szCs w:val="24"/>
        </w:rPr>
      </w:pPr>
    </w:p>
    <w:p w14:paraId="23FCB30D" w14:textId="306DC64D" w:rsidR="00901F16" w:rsidRDefault="00901F16" w:rsidP="000049EE">
      <w:pPr>
        <w:rPr>
          <w:rFonts w:ascii="Times New Roman" w:hAnsi="Times New Roman" w:cs="Times New Roman"/>
          <w:sz w:val="24"/>
          <w:szCs w:val="24"/>
        </w:rPr>
      </w:pPr>
    </w:p>
    <w:p w14:paraId="4C536139" w14:textId="77777777" w:rsidR="00901F16" w:rsidRPr="009C00D7" w:rsidRDefault="00901F16" w:rsidP="00D20B95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41FBE58" w14:textId="02AA699D" w:rsidR="00BB5273" w:rsidRDefault="00BB5273" w:rsidP="00901F1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B5273">
        <w:rPr>
          <w:rFonts w:ascii="Times New Roman" w:hAnsi="Times New Roman" w:cs="Times New Roman"/>
          <w:noProof/>
          <w:sz w:val="24"/>
          <w:szCs w:val="24"/>
          <w:lang w:eastAsia="en-US"/>
        </w:rPr>
        <w:drawing>
          <wp:inline distT="0" distB="0" distL="0" distR="0" wp14:anchorId="188B7BEB" wp14:editId="6C48458D">
            <wp:extent cx="6477000" cy="2362200"/>
            <wp:effectExtent l="0" t="0" r="0" b="0"/>
            <wp:docPr id="1" name="Picture 1" descr="C:\Users\effie_r\AppData\Local\Microsoft\Windows\INetCache\Content.Outlook\YXXY8IW3\supplementary figure1 (0000000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ffie_r\AppData\Local\Microsoft\Windows\INetCache\Content.Outlook\YXXY8IW3\supplementary figure1 (00000002)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A1234" w14:textId="77777777" w:rsidR="00901F16" w:rsidRPr="00211BF9" w:rsidRDefault="00901F16" w:rsidP="00901F16">
      <w:pPr>
        <w:rPr>
          <w:rFonts w:ascii="Times New Roman" w:hAnsi="Times New Roman" w:cs="Times New Roman"/>
          <w:sz w:val="24"/>
          <w:szCs w:val="24"/>
        </w:rPr>
      </w:pPr>
    </w:p>
    <w:p w14:paraId="4A290059" w14:textId="21FF3DA9" w:rsidR="00901F16" w:rsidRDefault="00901F16" w:rsidP="00901F16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bookmarkStart w:id="2" w:name="_GoBack"/>
      <w:bookmarkEnd w:id="2"/>
      <w:r w:rsidRPr="00D20B95">
        <w:rPr>
          <w:rFonts w:ascii="Times New Roman" w:hAnsi="Times New Roman" w:cs="Times New Roman"/>
          <w:b/>
          <w:sz w:val="24"/>
          <w:szCs w:val="24"/>
        </w:rPr>
        <w:t xml:space="preserve">Supplementary Figure 1. </w:t>
      </w:r>
      <w:r w:rsidRPr="009C00D7">
        <w:rPr>
          <w:rFonts w:ascii="Times New Roman" w:hAnsi="Times New Roman" w:cs="Times New Roman"/>
          <w:bCs/>
          <w:sz w:val="24"/>
          <w:szCs w:val="24"/>
        </w:rPr>
        <w:t xml:space="preserve">Analysis of TCGA datasets, for the expression of miR-192-5p in KIRC(A), in KIRP(B), in LIHC(C). (*, </w:t>
      </w:r>
      <w:r w:rsidRPr="009C00D7">
        <w:rPr>
          <w:rFonts w:ascii="Times New Roman" w:hAnsi="Times New Roman" w:cs="Times New Roman"/>
          <w:bCs/>
          <w:i/>
          <w:iCs/>
          <w:sz w:val="24"/>
          <w:szCs w:val="24"/>
        </w:rPr>
        <w:t>p</w:t>
      </w:r>
      <w:r w:rsidRPr="009C00D7">
        <w:rPr>
          <w:rFonts w:ascii="Times New Roman" w:hAnsi="Times New Roman" w:cs="Times New Roman"/>
          <w:bCs/>
          <w:sz w:val="24"/>
          <w:szCs w:val="24"/>
        </w:rPr>
        <w:t xml:space="preserve"> &lt; 0.05).</w:t>
      </w:r>
    </w:p>
    <w:p w14:paraId="5EA24F53" w14:textId="77777777" w:rsidR="00901F16" w:rsidRDefault="00901F16" w:rsidP="00901F1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901F16" w:rsidSect="001B048E">
      <w:footerReference w:type="default" r:id="rId10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9F3CE3" w14:textId="77777777" w:rsidR="00A67EF4" w:rsidRDefault="00A67EF4" w:rsidP="00E84EAA">
      <w:r>
        <w:separator/>
      </w:r>
    </w:p>
  </w:endnote>
  <w:endnote w:type="continuationSeparator" w:id="0">
    <w:p w14:paraId="4A29123C" w14:textId="77777777" w:rsidR="00A67EF4" w:rsidRDefault="00A67EF4" w:rsidP="00E84E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Gothic-Bold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Gothic-Italic">
    <w:altName w:val="Cambria"/>
    <w:panose1 w:val="00000000000000000000"/>
    <w:charset w:val="00"/>
    <w:family w:val="roman"/>
    <w:notTrueType/>
    <w:pitch w:val="default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65399240"/>
      <w:docPartObj>
        <w:docPartGallery w:val="Page Numbers (Bottom of Page)"/>
        <w:docPartUnique/>
      </w:docPartObj>
    </w:sdtPr>
    <w:sdtEndPr/>
    <w:sdtContent>
      <w:p w14:paraId="507FA5A8" w14:textId="5CE7923D" w:rsidR="008647AA" w:rsidRDefault="008647A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272DA" w:rsidRPr="003272DA">
          <w:rPr>
            <w:noProof/>
            <w:lang w:val="zh-CN"/>
          </w:rPr>
          <w:t>20</w:t>
        </w:r>
        <w:r>
          <w:fldChar w:fldCharType="end"/>
        </w:r>
      </w:p>
    </w:sdtContent>
  </w:sdt>
  <w:p w14:paraId="38D212CB" w14:textId="77777777" w:rsidR="008647AA" w:rsidRDefault="008647AA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EAC395" w14:textId="77777777" w:rsidR="00A67EF4" w:rsidRDefault="00A67EF4" w:rsidP="00E84EAA">
      <w:r>
        <w:separator/>
      </w:r>
    </w:p>
  </w:footnote>
  <w:footnote w:type="continuationSeparator" w:id="0">
    <w:p w14:paraId="2DDDD334" w14:textId="77777777" w:rsidR="00A67EF4" w:rsidRDefault="00A67EF4" w:rsidP="00E84E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D95E16"/>
    <w:multiLevelType w:val="hybridMultilevel"/>
    <w:tmpl w:val="9412F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2"/>
  <w:bordersDoNotSurroundHeader/>
  <w:bordersDoNotSurroundFooter/>
  <w:proofState w:spelling="clean" w:grammar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LYwNzU3MLI0NTVQ0lEKTi0uzszPAykwqQUATkvhGiwAAAA="/>
    <w:docVar w:name="NE.Ref{048E8754-AB6D-4ECF-9971-825F8E113AFE}" w:val=" ADDIN NE.Ref.{048E8754-AB6D-4ECF-9971-825F8E113AFE}&lt;Citation&gt;&lt;Group&gt;&lt;References&gt;&lt;Item&gt;&lt;ID&gt;2322&lt;/ID&gt;&lt;UID&gt;{7DEAF0C6-1A51-4AED-A6AA-72AA24E5F9DE}&lt;/UID&gt;&lt;Title&gt;miR-192, a prognostic indicator, targets the SLC39A6/SNAIL pathway to reduce tumor metastasis in human hepatocellular carcinoma&lt;/Title&gt;&lt;Template&gt;Journal Article&lt;/Template&gt;&lt;Star&gt;0&lt;/Star&gt;&lt;Tag&gt;0&lt;/Tag&gt;&lt;Author&gt;Lian, J; Jing, Y; Dong, Q; Huan, L; Chen, D; Bao, C; Wang, Q; Zhao, F; Li, J; Yao, M; Qin, L; Liang, L; He, X&lt;/Author&gt;&lt;Year&gt;2016&lt;/Year&gt;&lt;Details&gt;&lt;_accession_num&gt;26684241&lt;/_accession_num&gt;&lt;_author_adr&gt;State Key Laboratory of Oncogenes and Related Genes, Shanghai Cancer Institute, Renji Hospital, Shanghai Jiao Tong University School of Medicine, Shanghai 200032, China.; State Key Laboratory of Oncogenes and Related Genes, Shanghai Cancer Institute, Renji Hospital, Shanghai Jiao Tong University School of Medicine, Shanghai 200032, China.; Institutes of Biomedical Sciences, Shanghai Medical College, Fudan University, Shanghai 200032, China.; Department of General Surgery, Huashan Hospital, Fudan University, Shanghai 200032, China.; State Key Laboratory of Oncogenes and Related Genes, Shanghai Cancer Institute, Renji Hospital, Shanghai Jiao Tong University School of Medicine, Shanghai 200032, China.; State Key Laboratory of Oncogenes and Related Genes, Shanghai Cancer Institute, Renji Hospital, Shanghai Jiao Tong University School of Medicine, Shanghai 200032, China.; Fudan University Shanghai Cancer Center, Shanghai Medical College, Fudan University, Shanghai 200032, China.; Fudan University Shanghai Cancer Center, Shanghai Medical College, Fudan University, Shanghai 200032, China.; State Key Laboratory of Oncogenes and Related Genes, Shanghai Cancer Institute, Renji Hospital, Shanghai Jiao Tong University School of Medicine, Shanghai 200032, China.; State Key Laboratory of Oncogenes and Related Genes, Shanghai Cancer Institute, Renji Hospital, Shanghai Jiao Tong University School of Medicine, Shanghai 200032, China.; State Key Laboratory of Oncogenes and Related Genes, Shanghai Cancer Institute, Renji Hospital, Shanghai Jiao Tong University School of Medicine, Shanghai 200032, China.; Institutes of Biomedical Sciences, Shanghai Medical College, Fudan University, Shanghai 200032, China.; Department of General Surgery, Huashan Hospital, Fudan University, Shanghai 200032, China.; Liver Cancer Institute, Zhongshan Hospital, Fudan University, Shanghai 200032, China.; Institutes of Biomedical Sciences, Shanghai Medical College, Fudan University, Shanghai 200032, China.; Fudan University Shanghai Cancer Center, Shanghai Medical College, Fudan University, Shanghai 200032, China.; State Key Laboratory of Oncogenes and Related Genes, Shanghai Cancer Institute, Renji Hospital, Shanghai Jiao Tong University School of Medicine, Shanghai 200032, China.; Institutes of Biomedical Sciences, Shanghai Medical College, Fudan University, Shanghai 200032, China.; Fudan University Shanghai Cancer Center, Shanghai Medical College, Fudan University, Shanghai 200032, China.&lt;/_author_adr&gt;&lt;_collection_scope&gt;SCIE;&lt;/_collection_scope&gt;&lt;_created&gt;62340063&lt;/_created&gt;&lt;_date&gt;2016-01-19&lt;/_date&gt;&lt;_date_display&gt;2016 Jan 19&lt;/_date_display&gt;&lt;_db_updated&gt;PubMed&lt;/_db_updated&gt;&lt;_doi&gt;10.18632/oncotarget.6603&lt;/_doi&gt;&lt;_isbn&gt;1949-2553 (Electronic); 1949-2553 (Linking)&lt;/_isbn&gt;&lt;_issue&gt;3&lt;/_issue&gt;&lt;_journal&gt;Oncotarget&lt;/_journal&gt;&lt;_keywords&gt;Animals; Apoptosis; Biomarkers, Tumor/genetics/*metabolism; Blotting, Western; Carcinoma, Hepatocellular/genetics/*prevention &amp;amp;amp; control/secondary; Cation Transport Proteins/genetics/*metabolism; Cell Proliferation; Female; Follow-Up Studies; Humans; Immunoenzyme Techniques; Liver Neoplasms/genetics/pathology/*prevention &amp;amp;amp; control; Male; Mice; Mice, Inbred BALB C; Mice, Nude; MicroRNAs/*genetics; Middle Aged; Neoplasm Grading; Neoplasm Invasiveness; Neoplasm Proteins/genetics/*metabolism; Neoplasm Staging; Prognosis; RNA, Messenger/genetics; Real-Time Polymerase Chain Reaction; Reverse Transcriptase Polymerase Chain Reaction; Snail Family Transcription Factors/genetics/*metabolism; Survival Rate; Tumor Cells, Cultured; Xenograft Model Antitumor AssaysSLC39A6; hepatocellular carcinoma; metastasis; miR-192; prognosis&lt;/_keywords&gt;&lt;_language&gt;eng&lt;/_language&gt;&lt;_modified&gt;62341907&lt;/_modified&gt;&lt;_pages&gt;2672-83&lt;/_pages&gt;&lt;_tertiary_title&gt;Oncotarget&lt;/_tertiary_title&gt;&lt;_type_work&gt;Journal Article; Research Support, Non-U.S. Gov&amp;apos;t&lt;/_type_work&gt;&lt;_url&gt;http://www.ncbi.nlm.nih.gov/entrez/query.fcgi?cmd=Retrieve&amp;amp;db=pubmed&amp;amp;dopt=Abstract&amp;amp;list_uids=26684241&amp;amp;query_hl=1&lt;/_url&gt;&lt;_volume&gt;7&lt;/_volume&gt;&lt;/Details&gt;&lt;Extra&gt;&lt;DBUID&gt;{F96A950B-833F-4880-A151-76DA2D6A2879}&lt;/DBUID&gt;&lt;/Extra&gt;&lt;/Item&gt;&lt;/References&gt;&lt;/Group&gt;&lt;/Citation&gt;_x000a_"/>
    <w:docVar w:name="NE.Ref{058D4A36-0534-46C9-9690-3B484DCAB70F}" w:val=" ADDIN NE.Ref.{058D4A36-0534-46C9-9690-3B484DCAB70F}&lt;Citation&gt;&lt;Group&gt;&lt;References&gt;&lt;Item&gt;&lt;ID&gt;1909&lt;/ID&gt;&lt;UID&gt;{75BF331F-9937-445A-A013-AABA4A7E6AAB}&lt;/UID&gt;&lt;Title&gt;Micro RNAs are complementary to 3&amp;apos; UTR sequence motifs that mediate negative post-transcriptional regulation&lt;/Title&gt;&lt;Template&gt;Journal Article&lt;/Template&gt;&lt;Star&gt;0&lt;/Star&gt;&lt;Tag&gt;0&lt;/Tag&gt;&lt;Author&gt;Lai, E C&lt;/Author&gt;&lt;Year&gt;2002&lt;/Year&gt;&lt;Details&gt;&lt;_accession_num&gt;11896390&lt;/_accession_num&gt;&lt;_author_adr&gt;University of California at Berkeley, Department of Molecular and Cell Biology, 545 Life Sciences Addition #3200, Berkeley, California 94720-3200, USA. lai@fruitfly.bdgp.berkeley.edu&lt;/_author_adr&gt;&lt;_date_display&gt;2002 Apr&lt;/_date_display&gt;&lt;_date&gt;2002-04-01&lt;/_date&gt;&lt;_doi&gt;10.1038/ng865&lt;/_doi&gt;&lt;_isbn&gt;1061-4036 (Print); 1061-4036 (Linking)&lt;/_isbn&gt;&lt;_issue&gt;4&lt;/_issue&gt;&lt;_journal&gt;Nat Genet&lt;/_journal&gt;&lt;_keywords&gt;*3&amp;apos; Untranslated Regions; 5&amp;apos; Untranslated Regions; Amino Acid Motifs; Animals; Base Sequence; Caenorhabditis elegans/genetics; Drosophila/genetics; MicroRNAs; Molecular Sequence Data; Nucleic Acid Hybridization; RNA, Antisense/*chemistry/*genetics; RNA, Untranslated/*chemistry/*genetics; Sequence Homology, Amino Acid&lt;/_keywords&gt;&lt;_language&gt;eng&lt;/_language&gt;&lt;_pages&gt;363-4&lt;/_pages&gt;&lt;_tertiary_title&gt;Nature genetics&lt;/_tertiary_title&gt;&lt;_type_work&gt;Journal Article; Research Support, Non-U.S. Gov&amp;apos;t&lt;/_type_work&gt;&lt;_url&gt;http://www.ncbi.nlm.nih.gov/entrez/query.fcgi?cmd=Retrieve&amp;amp;db=pubmed&amp;amp;dopt=Abstract&amp;amp;list_uids=11896390&amp;amp;query_hl=1&lt;/_url&gt;&lt;_volume&gt;30&lt;/_volume&gt;&lt;_created&gt;62183511&lt;/_created&gt;&lt;_modified&gt;62183511&lt;/_modified&gt;&lt;_db_updated&gt;PubMed&lt;/_db_updated&gt;&lt;_impact_factor&gt;  27.959&lt;/_impact_factor&gt;&lt;_collection_scope&gt;SCI;SCIE;&lt;/_collection_scope&gt;&lt;/Details&gt;&lt;Extra&gt;&lt;DBUID&gt;{F96A950B-833F-4880-A151-76DA2D6A2879}&lt;/DBUID&gt;&lt;/Extra&gt;&lt;/Item&gt;&lt;/References&gt;&lt;/Group&gt;&lt;Group&gt;&lt;References&gt;&lt;Item&gt;&lt;ID&gt;1910&lt;/ID&gt;&lt;UID&gt;{DF87067F-97B2-4F50-9E5F-0194D600FBED}&lt;/UID&gt;&lt;Title&gt;Animal MicroRNAs confer robustness to gene expression and have a significant impact on 3&amp;apos;UTR evolution&lt;/Title&gt;&lt;Template&gt;Journal Article&lt;/Template&gt;&lt;Star&gt;0&lt;/Star&gt;&lt;Tag&gt;0&lt;/Tag&gt;&lt;Author&gt;Stark, A; Brennecke, J; Bushati, N; Russell, R B; Cohen, S M&lt;/Author&gt;&lt;Year&gt;2005&lt;/Year&gt;&lt;Details&gt;&lt;_accession_num&gt;16337999&lt;/_accession_num&gt;&lt;_author_adr&gt;European Molecular Biology Laboratory, Meyerhofstrasse 1, 69117 Heidelberg, Germany.&lt;/_author_adr&gt;&lt;_date_display&gt;2005 Dec 16&lt;/_date_display&gt;&lt;_date&gt;2005-12-16&lt;/_date&gt;&lt;_doi&gt;10.1016/j.cell.2005.11.023&lt;/_doi&gt;&lt;_isbn&gt;0092-8674 (Print); 0092-8674 (Linking)&lt;/_isbn&gt;&lt;_issue&gt;6&lt;/_issue&gt;&lt;_journal&gt;Cell&lt;/_journal&gt;&lt;_keywords&gt;3&amp;apos; Untranslated Regions/*genetics; Animals; Base Sequence; Basic Helix-Loop-Helix Transcription Factors/genetics; Cell Line; Drosophila/embryology/*genetics; Drosophila Proteins/genetics; Embryo, Nonmammalian/metabolism; *Evolution, Molecular; Gene Expression Regulation, Developmental/*genetics; Homeodomain Proteins/genetics; In Situ Hybridization; Membrane Proteins/genetics; MicroRNAs/genetics/*physiology; Molecular Sequence Data; Muscles/embryology/metabolism; Nerve Tissue Proteins/genetics; Nervous System/embryology/metabolism; Nuclear Proteins/genetics; RNA, Messenger/genetics; Sequence Homology, Nucleic Acid; Tropomyosin/genetics; Vacuolar Proton-Translocating ATPases/genetics&lt;/_keywords&gt;&lt;_language&gt;eng&lt;/_language&gt;&lt;_pages&gt;1133-46&lt;/_pages&gt;&lt;_tertiary_title&gt;Cell&lt;/_tertiary_title&gt;&lt;_type_work&gt;Journal Article&lt;/_type_work&gt;&lt;_url&gt;http://www.ncbi.nlm.nih.gov/entrez/query.fcgi?cmd=Retrieve&amp;amp;db=pubmed&amp;amp;dopt=Abstract&amp;amp;list_uids=16337999&amp;amp;query_hl=1&lt;/_url&gt;&lt;_volume&gt;123&lt;/_volume&gt;&lt;_created&gt;62183511&lt;/_created&gt;&lt;_modified&gt;62183511&lt;/_modified&gt;&lt;_db_updated&gt;PubMed&lt;/_db_updated&gt;&lt;_impact_factor&gt;  30.410&lt;/_impact_factor&gt;&lt;_collection_scope&gt;SCI;SCIE;&lt;/_collection_scope&gt;&lt;/Details&gt;&lt;Extra&gt;&lt;DBUID&gt;{F96A950B-833F-4880-A151-76DA2D6A2879}&lt;/DBUID&gt;&lt;/Extra&gt;&lt;/Item&gt;&lt;/References&gt;&lt;/Group&gt;&lt;/Citation&gt;_x000a_"/>
    <w:docVar w:name="NE.Ref{09B1EFAC-7218-4F34-A552-D53DEE8561F8}" w:val=" ADDIN NE.Ref.{09B1EFAC-7218-4F34-A552-D53DEE8561F8}&lt;Citation&gt;&lt;Group&gt;&lt;References&gt;&lt;Item&gt;&lt;ID&gt;1059&lt;/ID&gt;&lt;UID&gt;{8FD79DC5-2EA4-4047-BC6A-73924A7F436C}&lt;/UID&gt;&lt;Title&gt;Androgen-regulated microRNA-135a decreases prostate cancer cell migration and invasion through downregulating ROCK1 and ROCK2&lt;/Title&gt;&lt;Template&gt;Journal Article&lt;/Template&gt;&lt;Star&gt;0&lt;/Star&gt;&lt;Tag&gt;0&lt;/Tag&gt;&lt;Author&gt;Kroiss, A; Vincent, S; Decaussin-Petrucci, M; Meugnier, E; Viallet, J; Ruffion, A; Chalmel, F; Samarut, J; Allioli, N&lt;/Author&gt;&lt;Year&gt;2015&lt;/Year&gt;&lt;Details&gt;&lt;_accession_num&gt;25065599&lt;/_accession_num&gt;&lt;_author_adr&gt;Universite de Lyon, Ecole Normale Superieure de Lyon, Universite Claude Bernard Lyon 1, Institut de Genomique Fonctionnelle de Lyon (IGFL), Lyon, France.; Universite de Lyon, Ecole Normale Superieure de Lyon, Universite Claude Bernard Lyon 1, Institut de Genomique Fonctionnelle de Lyon (IGFL), Lyon, France.; 1] Universite de Lyon, Ecole Normale Superieure de Lyon, Universite Claude Bernard Lyon 1, Institut de Genomique Fonctionnelle de Lyon (IGFL), Lyon, France  [2] Faculte de Medecine et de Maieutique Lyon-Sud-Charles Merieux, Universite Claude Bernard Lyon 1, Pierre-Benite, France [3] Service d&amp;apos;Anatomie et de Cytologie Pathologiques, Centre Hospitalier Lyon-Sud, Hospices Civils de Lyon, Pierre-Benite, France.; Laboratoire CarMen, INSERM U1060, INRA1362, Universite Claude Bernard Lyon 1, Faculte de Medecine et de Maieutique Lyon-Sud-Charles Merieux, Oullins, France.; In Ovo, Institut Albert Bonniot, CRI INSERM/UJF U823, Universite de Grenoble, La  Tronche Cedex, France.; 1] Universite de Lyon, Ecole Normale Superieure de Lyon, Universite Claude Bernard Lyon 1, Institut de Genomique Fonctionnelle de Lyon (IGFL), Lyon, France  [2] Faculte de Medecine et de Maieutique Lyon-Sud-Charles Merieux, Universite Claude Bernard Lyon 1, Pierre-Benite, France [3] Service d&amp;apos;Urologie, Centre Hospitalier Lyon-Sud, Hospices Civils de Lyon, Pierre-Benite, France.; GERHM, INSERM U1085-Irset, Universite Rennes 1, Rennes, France.; 1] Universite de Lyon, Ecole Normale Superieure de Lyon, Universite Claude Bernard Lyon 1, Institut de Genomique Fonctionnelle de Lyon (IGFL), Lyon, France  [2] Faculte de Medecine et de Maieutique Lyon-Sud-Charles Merieux, Universite Claude Bernard Lyon 1, Pierre-Benite, France [3] Service de Biochimie Biologie Moleculaire Sud, Centre Hospitalier Lyon-Sud, Hospices Civils de Lyon, Pierre-Benite, France.; 1] Universite de Lyon, Ecole Normale Superieure de Lyon, Universite Claude Bernard Lyon 1, Institut de Genomique Fonctionnelle de Lyon (IGFL), Lyon, France  [2] Institut des Sciences Pharmaceutiques et Biologiques (ISPB)-Faculte de Pharmacie de Lyon, Universite Claude Bernard Lyon 1, Lyon, France.&lt;/_author_adr&gt;&lt;_date_display&gt;2015 May 28&lt;/_date_display&gt;&lt;_date&gt;2015-05-28&lt;/_date&gt;&lt;_doi&gt;10.1038/onc.2014.222&lt;/_doi&gt;&lt;_isbn&gt;1476-5594 (Electronic); 0950-9232 (Linking)&lt;/_isbn&gt;&lt;_issue&gt;22&lt;/_issue&gt;&lt;_journal&gt;Oncogene&lt;/_journal&gt;&lt;_keywords&gt;Adenocarcinoma/genetics/*pathology; Androgens/*pharmacology; Animals; Base Sequence; Cell Line, Tumor; Cell Movement/drug effects/*genetics; Chick Embryo; Down-Regulation/drug effects/genetics; Gene Expression Regulation, Neoplastic/drug effects; HeLa Cells; Humans; Male; Mice; Mice, SCID; MicroRNAs/*genetics; Molecular Sequence Data; Neoplasm Invasiveness; Prostatic Neoplasms/genetics/*pathology; rho-Associated Kinases/*genetics&lt;/_keywords&gt;&lt;_language&gt;ENG&lt;/_language&gt;&lt;_pages&gt;2846-55&lt;/_pages&gt;&lt;_tertiary_title&gt;Oncogene&lt;/_tertiary_title&gt;&lt;_type_work&gt;Journal Article; Research Support, Non-U.S. Gov&amp;apos;t&lt;/_type_work&gt;&lt;_url&gt;http://www.ncbi.nlm.nih.gov/entrez/query.fcgi?cmd=Retrieve&amp;amp;db=pubmed&amp;amp;dopt=Abstract&amp;amp;list_uids=25065599&amp;amp;query_hl=1&lt;/_url&gt;&lt;_volume&gt;34&lt;/_volume&gt;&lt;_created&gt;61428742&lt;/_created&gt;&lt;_modified&gt;61428743&lt;/_modified&gt;&lt;_db_updated&gt;PubMedNew&lt;/_db_updated&gt;&lt;_impact_factor&gt;   7.932&lt;/_impact_factor&gt;&lt;_collection_scope&gt;SCI;SCIE;&lt;/_collection_scope&gt;&lt;/Details&gt;&lt;Extra&gt;&lt;DBUID&gt;{F96A950B-833F-4880-A151-76DA2D6A2879}&lt;/DBUID&gt;&lt;/Extra&gt;&lt;/Item&gt;&lt;/References&gt;&lt;/Group&gt;&lt;/Citation&gt;_x000a_"/>
    <w:docVar w:name="NE.Ref{12256494-0BB7-4105-A429-954621E778D3}" w:val=" ADDIN NE.Ref.{12256494-0BB7-4105-A429-954621E778D3}&lt;Citation&gt;&lt;Group&gt;&lt;References&gt;&lt;Item&gt;&lt;ID&gt;586&lt;/ID&gt;&lt;UID&gt;{7ABD515C-60D8-43E9-934A-B8DDD3F637A1}&lt;/UID&gt;&lt;Title&gt;Cancer statistics in China, 2015&lt;/Title&gt;&lt;Template&gt;Journal Article&lt;/Template&gt;&lt;Star&gt;0&lt;/Star&gt;&lt;Tag&gt;0&lt;/Tag&gt;&lt;Author&gt;Chen, W; Zheng, R; Baade, P D; Zhang, S; Zeng, H; Bray, F; Jemal, A; Yu, X Q; He, J&lt;/Author&gt;&lt;Year&gt;2016&lt;/Year&gt;&lt;Details&gt;&lt;_accession_num&gt;26808342&lt;/_accession_num&gt;&lt;_author_adr&gt;Deputy Director, National Office for Cancer Prevention and Control, National Cancer Center, Beijing, China.; Associate Researcher, National Office for Cancer Prevention and Control, National Cancer Center, Beijing, China.; Senior Research Fellow, Cancer Council Queensland, Brisbane, Queensland, Australia.; Associate Professor, National Office for Cancer Prevention and Control, National  Cancer Center, Beijing, China.; Associate Professor, National Office for Cancer Prevention and Control, National  Cancer Center, Beijing, China.; Head, Section of Cancer Surveillance, International Agency for Research on Cancer, Lyon, France.; Vice President, Surveillance and Health Services Research Program, American Cancer Society, Atlanta, GA.; Research Fellow, Cancer Council New South Wales, Sydney, New South Wales, Australia.; Adjunct Lecturer, Sydney School of Public Health, University of Sydney, Sydney, New South Wales, Australia.; Director, National Cancer Center, Beijing, China.&lt;/_author_adr&gt;&lt;_created&gt;61342055&lt;/_created&gt;&lt;_date&gt;2016-03-01&lt;/_date&gt;&lt;_date_display&gt;2016 Mar-Apr&lt;/_date_display&gt;&lt;_db_updated&gt;PubMed&lt;/_db_updated&gt;&lt;_doi&gt;10.3322/caac.21338&lt;/_doi&gt;&lt;_impact_factor&gt; 187.040&lt;/_impact_factor&gt;&lt;_isbn&gt;1542-4863 (Electronic); 0007-9235 (Linking)&lt;/_isbn&gt;&lt;_issue&gt;2&lt;/_issue&gt;&lt;_journal&gt;CA Cancer J Clin&lt;/_journal&gt;&lt;_keywords&gt;Adult; Aged; China/epidemiology; Esophageal Neoplasms/epidemiology; Female; Humans; Incidence; Liver Neoplasms/epidemiology; Lung Neoplasms/epidemiology; Male; Middle Aged; Neoplasms/diagnosis/*epidemiology/mortality; Prevalence; Risk Factors; Rural Population/*statistics &amp;amp; numerical data; Sex Distribution; Stomach Neoplasms/epidemiology; Survival Rate; Urban Population/*statistics &amp;amp; numerical dataChina; cancer; health disparities; incidence; mortality; survival; trends&lt;/_keywords&gt;&lt;_language&gt;eng&lt;/_language&gt;&lt;_modified&gt;62133044&lt;/_modified&gt;&lt;_ori_publication&gt;(c) 2016 American Cancer Society.&lt;/_ori_publication&gt;&lt;_pages&gt;115-32&lt;/_pages&gt;&lt;_tertiary_title&gt;CA: a cancer journal for clinicians&lt;/_tertiary_title&gt;&lt;_type_work&gt;Journal Article; Multicenter Study; Research Support, Non-U.S. Gov&amp;apos;t&lt;/_type_work&gt;&lt;_url&gt;http://www.ncbi.nlm.nih.gov/entrez/query.fcgi?cmd=Retrieve&amp;amp;db=pubmed&amp;amp;dopt=Abstract&amp;amp;list_uids=26808342&amp;amp;query_hl=1&lt;/_url&gt;&lt;_volume&gt;66&lt;/_volume&gt;&lt;/Details&gt;&lt;Extra&gt;&lt;DBUID&gt;{F96A950B-833F-4880-A151-76DA2D6A2879}&lt;/DBUID&gt;&lt;/Extra&gt;&lt;/Item&gt;&lt;/References&gt;&lt;/Group&gt;&lt;/Citation&gt;_x000a_"/>
    <w:docVar w:name="NE.Ref{1314E1FD-34CC-4690-8D8A-CEC3BB73C8E7}" w:val=" ADDIN NE.Ref.{1314E1FD-34CC-4690-8D8A-CEC3BB73C8E7}&lt;Citation&gt;&lt;Group&gt;&lt;References&gt;&lt;Item&gt;&lt;ID&gt;1916&lt;/ID&gt;&lt;UID&gt;{54D07EA6-16AD-4F1F-B4BE-B8A55434959E}&lt;/UID&gt;&lt;Title&gt;Integrative genomic profiling of human prostate cancer&lt;/Title&gt;&lt;Template&gt;Journal Article&lt;/Template&gt;&lt;Star&gt;0&lt;/Star&gt;&lt;Tag&gt;0&lt;/Tag&gt;&lt;Author&gt;Taylor, B S; Schultz, N; Hieronymus, H; Gopalan, A; Xiao, Y; Carver, B S; Arora, V K; Kaushik, P; Cerami, E; Reva, B; Antipin, Y; Mitsiades, N; Landers, T; Dolgalev, I; Major, J E; Wilson, M; Socci, N D; Lash, A E; Heguy, A; Eastham, J A; Scher, H I; Reuter, V E; Scardino, P T; Sander, C; Sawyers, C L; Gerald, W L&lt;/Author&gt;&lt;Year&gt;2010&lt;/Year&gt;&lt;Details&gt;&lt;_accession_num&gt;20579941&lt;/_accession_num&gt;&lt;_author_adr&gt;Memorial Sloan-Kettering Cancer Center, 1275 York Avenue, New York, NY 10065, USA.&lt;/_author_adr&gt;&lt;_date_display&gt;2010 Jul 13&lt;/_date_display&gt;&lt;_date&gt;2010-07-13&lt;/_date&gt;&lt;_doi&gt;10.1016/j.ccr.2010.05.026&lt;/_doi&gt;&lt;_isbn&gt;1878-3686 (Electronic); 1535-6108 (Linking)&lt;/_isbn&gt;&lt;_issue&gt;1&lt;/_issue&gt;&lt;_journal&gt;Cancer Cell&lt;/_journal&gt;&lt;_keywords&gt;Adult; Aged; Aged, 80 and over; Animals; Biomarkers, Tumor/*genetics; Chromosomes, Human, Pair 3/genetics; Comparative Genomic Hybridization; Gene Dosage; *Gene Expression Profiling; *Genome, Human; Humans; Male; Mice; Middle Aged; Neoplasm Metastasis; Oligonucleotide Array Sequence Analysis; Oncogene Proteins, Fusion/*genetics; Prostatic Neoplasms/*genetics/pathology; Signal Transduction; Transplantation, Heterologous; Tumor Cells, Cultured&lt;/_keywords&gt;&lt;_language&gt;eng&lt;/_language&gt;&lt;_ori_publication&gt;Copyright (c) 2010 Elsevier Inc. All rights reserved.&lt;/_ori_publication&gt;&lt;_pages&gt;11-22&lt;/_pages&gt;&lt;_tertiary_title&gt;Cancer cell&lt;/_tertiary_title&gt;&lt;_type_work&gt;Journal Article; Research Support, N.I.H., Extramural; Research Support, Non-U.S. Gov&amp;apos;t&lt;/_type_work&gt;&lt;_url&gt;http://www.ncbi.nlm.nih.gov/entrez/query.fcgi?cmd=Retrieve&amp;amp;db=pubmed&amp;amp;dopt=Abstract&amp;amp;list_uids=20579941&amp;amp;query_hl=1&lt;/_url&gt;&lt;_volume&gt;18&lt;/_volume&gt;&lt;_created&gt;62183526&lt;/_created&gt;&lt;_modified&gt;62183526&lt;/_modified&gt;&lt;_db_updated&gt;PubMed&lt;/_db_updated&gt;&lt;_impact_factor&gt;  27.407&lt;/_impact_factor&gt;&lt;_collection_scope&gt;SCI;SCIE;&lt;/_collection_scope&gt;&lt;/Details&gt;&lt;Extra&gt;&lt;DBUID&gt;{F96A950B-833F-4880-A151-76DA2D6A2879}&lt;/DBUID&gt;&lt;/Extra&gt;&lt;/Item&gt;&lt;/References&gt;&lt;/Group&gt;&lt;/Citation&gt;_x000a_"/>
    <w:docVar w:name="NE.Ref{18C675E5-E131-4D82-A320-CD2D87F899AF}" w:val=" ADDIN NE.Ref.{18C675E5-E131-4D82-A320-CD2D87F899AF}&lt;Citation&gt;&lt;Group&gt;&lt;References&gt;&lt;Item&gt;&lt;ID&gt;2326&lt;/ID&gt;&lt;UID&gt;{A2069CE3-34C4-4A0A-A767-9767BB69A2A2}&lt;/UID&gt;&lt;Title&gt;Integrative genomic profiling of human prostate cancer&lt;/Title&gt;&lt;Template&gt;Journal Article&lt;/Template&gt;&lt;Star&gt;0&lt;/Star&gt;&lt;Tag&gt;0&lt;/Tag&gt;&lt;Author&gt;Taylor, B S; Schultz, N; Hieronymus, H; Gopalan, A; Xiao, Y; Carver, B S; Arora, V K; Kaushik, P; Cerami, E; Reva, B; Antipin, Y; Mitsiades, N; Landers, T; Dolgalev, I; Major, J E; Wilson, M; Socci, N D; Lash, A E; Heguy, A; Eastham, J A; Scher, H I; Reuter, V E; Scardino, P T; Sander, C; Sawyers, C L; Gerald, W L&lt;/Author&gt;&lt;Year&gt;2010&lt;/Year&gt;&lt;Details&gt;&lt;_accession_num&gt;20579941&lt;/_accession_num&gt;&lt;_author_adr&gt;Memorial Sloan-Kettering Cancer Center, 1275 York Avenue, New York, NY 10065, USA.&lt;/_author_adr&gt;&lt;_date_display&gt;2010 Jul 13&lt;/_date_display&gt;&lt;_date&gt;2010-07-13&lt;/_date&gt;&lt;_doi&gt;10.1016/j.ccr.2010.05.026&lt;/_doi&gt;&lt;_isbn&gt;1878-3686 (Electronic); 1535-6108 (Linking)&lt;/_isbn&gt;&lt;_issue&gt;1&lt;/_issue&gt;&lt;_journal&gt;Cancer Cell&lt;/_journal&gt;&lt;_keywords&gt;Adult; Aged; Aged, 80 and over; Animals; Biomarkers, Tumor/*genetics; Chromosomes, Human, Pair 3/genetics; Comparative Genomic Hybridization; Gene Dosage; *Gene Expression Profiling; *Genome, Human; Humans; Male; Mice; Middle Aged; Neoplasm Metastasis; Oligonucleotide Array Sequence Analysis; Oncogene Proteins, Fusion/*genetics; Prostatic Neoplasms/*genetics/pathology; Signal Transduction; Transplantation, Heterologous; Tumor Cells, Cultured&lt;/_keywords&gt;&lt;_language&gt;eng&lt;/_language&gt;&lt;_ori_publication&gt;Copyright (c) 2010 Elsevier Inc. All rights reserved.&lt;/_ori_publication&gt;&lt;_pages&gt;11-22&lt;/_pages&gt;&lt;_tertiary_title&gt;Cancer cell&lt;/_tertiary_title&gt;&lt;_type_work&gt;Journal Article; Research Support, N.I.H., Extramural; Research Support, Non-U.S. Gov&amp;apos;t&lt;/_type_work&gt;&lt;_url&gt;http://www.ncbi.nlm.nih.gov/entrez/query.fcgi?cmd=Retrieve&amp;amp;db=pubmed&amp;amp;dopt=Abstract&amp;amp;list_uids=20579941&amp;amp;query_hl=1&lt;/_url&gt;&lt;_volume&gt;18&lt;/_volume&gt;&lt;_created&gt;62341909&lt;/_created&gt;&lt;_modified&gt;62341909&lt;/_modified&gt;&lt;_db_updated&gt;PubMed&lt;/_db_updated&gt;&lt;_impact_factor&gt;  22.844&lt;/_impact_factor&gt;&lt;_collection_scope&gt;SCI;SCIE;&lt;/_collection_scope&gt;&lt;/Details&gt;&lt;Extra&gt;&lt;DBUID&gt;{F96A950B-833F-4880-A151-76DA2D6A2879}&lt;/DBUID&gt;&lt;/Extra&gt;&lt;/Item&gt;&lt;/References&gt;&lt;/Group&gt;&lt;/Citation&gt;_x000a_"/>
    <w:docVar w:name="NE.Ref{1A692566-A7A7-459E-81BD-1BE10CD45358}" w:val=" ADDIN NE.Ref.{1A692566-A7A7-459E-81BD-1BE10CD45358}&lt;Citation&gt;&lt;Group&gt;&lt;References&gt;&lt;Item&gt;&lt;ID&gt;1905&lt;/ID&gt;&lt;UID&gt;{7C47A82B-007D-4BE3-8314-A0E7C5DEB43C}&lt;/UID&gt;&lt;Title&gt;MiR-424/503-mediated Rictor upregulation promotes tumor progression&lt;/Title&gt;&lt;Template&gt;Journal Article&lt;/Template&gt;&lt;Star&gt;0&lt;/Star&gt;&lt;Tag&gt;0&lt;/Tag&gt;&lt;Author&gt;Oneyama, C; Kito, Y; Asai, R; Ikeda, J; Yoshida, T; Okuzaki, D; Kokuda, R; Kakumoto, K; Takayama, K; Inoue, S; Morii, E; Okada, M&lt;/Author&gt;&lt;Year&gt;2013&lt;/Year&gt;&lt;Details&gt;&lt;_accession_num&gt;24244675&lt;/_accession_num&gt;&lt;_author_adr&gt;Department of Oncogene Research, Research Institute for Microbial Diseases, Osaka University, Suita, Osaka, Japan.&lt;/_author_adr&gt;&lt;_date_display&gt;2013&lt;/_date_display&gt;&lt;_date&gt;2013-01-20&lt;/_date&gt;&lt;_doi&gt;10.1371/journal.pone.0080300&lt;/_doi&gt;&lt;_isbn&gt;1932-6203 (Electronic); 1932-6203 (Linking)&lt;/_isbn&gt;&lt;_issue&gt;11&lt;/_issue&gt;&lt;_journal&gt;PLoS One&lt;/_journal&gt;&lt;_keywords&gt;Carrier Proteins/genetics/*metabolism; Cell Line, Tumor; Colonic Neoplasms/genetics/metabolism/pathology; Cytoskeleton/metabolism; Female; Gene Expression Regulation, Neoplastic/genetics/physiology; Humans; Male; Mechanistic Target of Rapamycin Complex 2; MicroRNAs/genetics/*metabolism; Multiprotein Complexes/genetics/metabolism; Prostatic Neoplasms/genetics/metabolism/pathology; Rapamycin-Insensitive Companion of mTOR Protein; TOR Serine-Threonine Kinases/genetics/metabolism&lt;/_keywords&gt;&lt;_language&gt;eng&lt;/_language&gt;&lt;_pages&gt;e80300&lt;/_pages&gt;&lt;_tertiary_title&gt;PloS one&lt;/_tertiary_title&gt;&lt;_type_work&gt;Journal Article; Research Support, Non-U.S. Gov&amp;apos;t&lt;/_type_work&gt;&lt;_url&gt;http://www.ncbi.nlm.nih.gov/entrez/query.fcgi?cmd=Retrieve&amp;amp;db=pubmed&amp;amp;dopt=Abstract&amp;amp;list_uids=24244675&amp;amp;query_hl=1&lt;/_url&gt;&lt;_volume&gt;8&lt;/_volume&gt;&lt;_created&gt;62183505&lt;/_created&gt;&lt;_modified&gt;62183505&lt;/_modified&gt;&lt;_db_updated&gt;PubMed&lt;/_db_updated&gt;&lt;_impact_factor&gt;   2.806&lt;/_impact_factor&gt;&lt;_collection_scope&gt;SCIE;&lt;/_collection_scope&gt;&lt;/Details&gt;&lt;Extra&gt;&lt;DBUID&gt;{F96A950B-833F-4880-A151-76DA2D6A2879}&lt;/DBUID&gt;&lt;/Extra&gt;&lt;/Item&gt;&lt;/References&gt;&lt;/Group&gt;&lt;/Citation&gt;_x000a_"/>
    <w:docVar w:name="NE.Ref{2263CAAF-688E-491C-973E-254B81DDC3EF}" w:val=" ADDIN NE.Ref.{2263CAAF-688E-491C-973E-254B81DDC3EF}&lt;Citation&gt;&lt;Group&gt;&lt;References&gt;&lt;Item&gt;&lt;ID&gt;1070&lt;/ID&gt;&lt;UID&gt;{206F611B-13AA-4AE5-A769-C5F40709E4CF}&lt;/UID&gt;&lt;Title&gt;starBase v2.0: decoding miRNA-ceRNA, miRNA-ncRNA and protein-RNA interaction networks from large-scale CLIP-Seq data&lt;/Title&gt;&lt;Template&gt;Journal Article&lt;/Template&gt;&lt;Star&gt;0&lt;/Star&gt;&lt;Tag&gt;0&lt;/Tag&gt;&lt;Author&gt;Li, J H; Liu, S; Zhou, H; Qu, L H; Yang, J H&lt;/Author&gt;&lt;Year&gt;2014&lt;/Year&gt;&lt;Details&gt;&lt;_accession_num&gt;24297251&lt;/_accession_num&gt;&lt;_author_adr&gt;RNA Information Center, Key Laboratory of Gene Engineering of the Ministry of Education, State Key Laboratory for Biocontrol, Sun Yat-sen University, Guangzhou 510275, PR China.&lt;/_author_adr&gt;&lt;_date_display&gt;2014 Jan&lt;/_date_display&gt;&lt;_date&gt;2014-01-01&lt;/_date&gt;&lt;_doi&gt;10.1093/nar/gkt1248&lt;/_doi&gt;&lt;_isbn&gt;1362-4962 (Electronic); 0305-1048 (Linking)&lt;/_isbn&gt;&lt;_issue&gt;Database issue&lt;/_issue&gt;&lt;_journal&gt;Nucleic Acids Res&lt;/_journal&gt;&lt;_keywords&gt;Animals; Argonaute Proteins/metabolism; Binding Sites; *Databases, Nucleic Acid; Gene Regulatory Networks; Genome; High-Throughput Nucleotide Sequencing; Humans; Immunoprecipitation/methods; Internet; Mice; MicroRNAs/*metabolism; Molecular Sequence Annotation; Oncogenes; Pseudogenes; RNA/*metabolism; RNA, Long Noncoding/metabolism; RNA, Messenger/metabolism; RNA, Untranslated/*metabolism; RNA-Binding Proteins/*metabolism; Sequence Analysis, RNA&lt;/_keywords&gt;&lt;_language&gt;ENG&lt;/_language&gt;&lt;_pages&gt;D92-7&lt;/_pages&gt;&lt;_tertiary_title&gt;Nucleic acids research&lt;/_tertiary_title&gt;&lt;_type_work&gt;Journal Article; Research Support, Non-U.S. Gov&amp;apos;t&lt;/_type_work&gt;&lt;_url&gt;http://www.ncbi.nlm.nih.gov/entrez/query.fcgi?cmd=Retrieve&amp;amp;db=pubmed&amp;amp;dopt=Abstract&amp;amp;list_uids=24297251&amp;amp;query_hl=1&lt;/_url&gt;&lt;_volume&gt;42&lt;/_volume&gt;&lt;_created&gt;61428761&lt;/_created&gt;&lt;_modified&gt;61428761&lt;/_modified&gt;&lt;_db_updated&gt;PubMedNew&lt;/_db_updated&gt;&lt;_impact_factor&gt;   9.202&lt;/_impact_factor&gt;&lt;_collection_scope&gt;SCI;SCIE;&lt;/_collection_scope&gt;&lt;/Details&gt;&lt;Extra&gt;&lt;DBUID&gt;{F96A950B-833F-4880-A151-76DA2D6A2879}&lt;/DBUID&gt;&lt;/Extra&gt;&lt;/Item&gt;&lt;/References&gt;&lt;/Group&gt;&lt;/Citation&gt;_x000a_"/>
    <w:docVar w:name="NE.Ref{291D461B-1C68-471E-92B8-CD0BBC691B22}" w:val=" ADDIN NE.Ref.{291D461B-1C68-471E-92B8-CD0BBC691B22}&lt;Citation&gt;&lt;Group&gt;&lt;References&gt;&lt;Item&gt;&lt;ID&gt;1071&lt;/ID&gt;&lt;UID&gt;{7C67D9D1-8A23-4E3C-83BB-1F91D55D3ECB}&lt;/UID&gt;&lt;Title&gt;Inhibition of RAC1-GEF DOCK3 by miR-512-3p contributes to suppression of metastasis in non-small cell lung cancer&lt;/Title&gt;&lt;Template&gt;Journal Article&lt;/Template&gt;&lt;Star&gt;0&lt;/Star&gt;&lt;Tag&gt;0&lt;/Tag&gt;&lt;Author&gt;Zhu, X; Gao, G; Chu, K; Yang, X; Ren, S; Li, Y; Wu, H; Huang, Y; Zhou, C&lt;/Author&gt;&lt;Year&gt;2015&lt;/Year&gt;&lt;Details&gt;&lt;_accession_num&gt;25687035&lt;/_accession_num&gt;&lt;_author_adr&gt;State Key Laboratory of Genetic Engineering, Institute of Genetics, School of Life Sciences, Fudan University, Shanghai 200438, PR China.; Department of Oncology, Shanghai Pulmonary Hospital, Tongji University School of  Medicine, Tongji University Cancer Institute, Shanghai 200433, PR China.; State Key Laboratory of Genetic Engineering, Institute of Genetics, School of Life Sciences, Fudan University, Shanghai 200438, PR China.; State Key Laboratory of Genetic Engineering, Institute of Genetics, School of Life Sciences, Fudan University, Shanghai 200438, PR China.; Department of Oncology, Shanghai Pulmonary Hospital, Tongji University School of  Medicine, Tongji University Cancer Institute, Shanghai 200433, PR China.; State Key Laboratory of Genetic Engineering, Institute of Genetics, School of Life Sciences, Fudan University, Shanghai 200438, PR China.; State Key Laboratory of Genetic Engineering, Institute of Genetics, School of Life Sciences, Fudan University, Shanghai 200438, PR China.; State Key Laboratory of Genetic Engineering, Institute of Genetics, School of Life Sciences, Fudan University, Shanghai 200438, PR China. Electronic address: huangyan@fudan.edu.cn.; Department of Oncology, Shanghai Pulmonary Hospital, Tongji University School of  Medicine, Tongji University Cancer Institute, Shanghai 200433, PR China.&lt;/_author_adr&gt;&lt;_date_display&gt;2015 Apr&lt;/_date_display&gt;&lt;_date&gt;2015-04-01&lt;/_date&gt;&lt;_doi&gt;10.1016/j.biocel.2015.02.005&lt;/_doi&gt;&lt;_isbn&gt;1878-5875 (Electronic); 1357-2725 (Linking)&lt;/_isbn&gt;&lt;_journal&gt;Int J Biochem Cell Biol&lt;/_journal&gt;&lt;_keywords&gt;Carcinoma, Non-Small-Cell Lung/drug therapy/*genetics/metabolism/pathology; Cell Line, Tumor; Cell Movement/drug effects/genetics; Cell Proliferation; DNA-Binding Proteins/*antagonists &amp;amp;amp; inhibitors/genetics/metabolism; Down-Regulation; Guanine Nucleotide Exchange Factors/*antagonists &amp;amp;amp; inhibitors/genetics/metabolism; Humans; Lung Neoplasms/drug therapy/*genetics/metabolism/pathology; MicroRNAs/biosynthesis/*genetics; Microarray Analysis; Neoplasm Invasiveness; Nerve Tissue Proteins/*antagonists &amp;amp;amp; inhibitors/genetics/metabolism; Transcription Factors/*antagonists &amp;amp;amp; inhibitors/genetics/metabolism; Transfection; Tretinoin/pharmacology; rac1 GTP-Binding Protein/*antagonists &amp;amp;amp; inhibitors/genetics/metabolismAdhesion; DOCK3; Invasion; Migration; miR-512-3p&lt;/_keywords&gt;&lt;_language&gt;ENG&lt;/_language&gt;&lt;_ori_publication&gt;Copyright (c) 2015 Elsevier Ltd. All rights reserved.&lt;/_ori_publication&gt;&lt;_pages&gt;103-14&lt;/_pages&gt;&lt;_tertiary_title&gt;The international journal of biochemistry &amp;amp;amp; cell biology&lt;/_tertiary_title&gt;&lt;_type_work&gt;Journal Article; Research Support, Non-U.S. Gov&amp;apos;t&lt;/_type_work&gt;&lt;_url&gt;http://www.ncbi.nlm.nih.gov/entrez/query.fcgi?cmd=Retrieve&amp;amp;db=pubmed&amp;amp;dopt=Abstract&amp;amp;list_uids=25687035&amp;amp;query_hl=1&lt;/_url&gt;&lt;_volume&gt;61&lt;/_volume&gt;&lt;_created&gt;61428767&lt;/_created&gt;&lt;_modified&gt;61428767&lt;/_modified&gt;&lt;_db_updated&gt;PubMedNew&lt;/_db_updated&gt;&lt;_impact_factor&gt;   3.905&lt;/_impact_factor&gt;&lt;/Details&gt;&lt;Extra&gt;&lt;DBUID&gt;{F96A950B-833F-4880-A151-76DA2D6A2879}&lt;/DBUID&gt;&lt;/Extra&gt;&lt;/Item&gt;&lt;/References&gt;&lt;/Group&gt;&lt;/Citation&gt;_x000a_"/>
    <w:docVar w:name="NE.Ref{36885421-223E-49E9-ADFC-2A8528CD7753}" w:val=" ADDIN NE.Ref.{36885421-223E-49E9-ADFC-2A8528CD7753}&lt;Citation&gt;&lt;Group&gt;&lt;References&gt;&lt;Item&gt;&lt;ID&gt;1911&lt;/ID&gt;&lt;UID&gt;{4E10CD9B-81F2-4B33-9D4D-8A7CD909641F}&lt;/UID&gt;&lt;Title&gt;Molecular Evolution of PTEN Pseudogenes in Mammals&lt;/Title&gt;&lt;Template&gt;Journal Article&lt;/Template&gt;&lt;Star&gt;0&lt;/Star&gt;&lt;Tag&gt;0&lt;/Tag&gt;&lt;Author&gt;Tang, J; Ning, R; Zeng, B; Li, Y&lt;/Author&gt;&lt;Year&gt;2016&lt;/Year&gt;&lt;Details&gt;&lt;_accession_num&gt;27936183&lt;/_accession_num&gt;&lt;_author_adr&gt;Farm Animal Genetic Resources Exploration and Innovation Key Laboratory of Sichuan Province, Sichuan Agricultural University, Chengdu, China.; Farm Animal Genetic Resources Exploration and Innovation Key Laboratory of Sichuan Province, Sichuan Agricultural University, Chengdu, China.; Farm Animal Genetic Resources Exploration and Innovation Key Laboratory of Sichuan Province, Sichuan Agricultural University, Chengdu, China.; Farm Animal Genetic Resources Exploration and Innovation Key Laboratory of Sichuan Province, Sichuan Agricultural University, Chengdu, China.&lt;/_author_adr&gt;&lt;_date_display&gt;2016&lt;/_date_display&gt;&lt;_date&gt;2016-01-20&lt;/_date&gt;&lt;_doi&gt;10.1371/journal.pone.0167851&lt;/_doi&gt;&lt;_isbn&gt;1932-6203 (Electronic); 1932-6203 (Linking)&lt;/_isbn&gt;&lt;_issue&gt;12&lt;/_issue&gt;&lt;_journal&gt;PLoS One&lt;/_journal&gt;&lt;_keywords&gt;3&amp;apos; Untranslated Regions; Animals; *Evolution, Molecular; Mammals/*genetics; PTEN Phosphohydrolase/*genetics; Phylogeny; *Pseudogenes&lt;/_keywords&gt;&lt;_language&gt;eng&lt;/_language&gt;&lt;_pages&gt;e0167851&lt;/_pages&gt;&lt;_tertiary_title&gt;PloS one&lt;/_tertiary_title&gt;&lt;_type_work&gt;Journal Article&lt;/_type_work&gt;&lt;_url&gt;http://www.ncbi.nlm.nih.gov/entrez/query.fcgi?cmd=Retrieve&amp;amp;db=pubmed&amp;amp;dopt=Abstract&amp;amp;list_uids=27936183&amp;amp;query_hl=1&lt;/_url&gt;&lt;_volume&gt;11&lt;/_volume&gt;&lt;_created&gt;62183513&lt;/_created&gt;&lt;_modified&gt;62183513&lt;/_modified&gt;&lt;_db_updated&gt;PubMed&lt;/_db_updated&gt;&lt;_impact_factor&gt;   2.806&lt;/_impact_factor&gt;&lt;_collection_scope&gt;SCIE;&lt;/_collection_scope&gt;&lt;/Details&gt;&lt;Extra&gt;&lt;DBUID&gt;{F96A950B-833F-4880-A151-76DA2D6A2879}&lt;/DBUID&gt;&lt;/Extra&gt;&lt;/Item&gt;&lt;/References&gt;&lt;/Group&gt;&lt;/Citation&gt;_x000a_"/>
    <w:docVar w:name="NE.Ref{38DB3049-A597-4587-8F6B-F14BC4A42101}" w:val=" ADDIN NE.Ref.{38DB3049-A597-4587-8F6B-F14BC4A42101}&lt;Citation&gt;&lt;Group&gt;&lt;References&gt;&lt;Item&gt;&lt;ID&gt;1912&lt;/ID&gt;&lt;UID&gt;{F47DD409-745F-4353-BEF7-C25BCC3A4677}&lt;/UID&gt;&lt;Title&gt;Emerging roles and context of circular RNAs&lt;/Title&gt;&lt;Template&gt;Journal Article&lt;/Template&gt;&lt;Star&gt;0&lt;/Star&gt;&lt;Tag&gt;0&lt;/Tag&gt;&lt;Author&gt;Panda, A C; Grammatikakis, I; Munk, R; Gorospe, M; Abdelmohsen, K&lt;/Author&gt;&lt;Year&gt;2017&lt;/Year&gt;&lt;Details&gt;&lt;_accession_num&gt;27612318&lt;/_accession_num&gt;&lt;_author_adr&gt;Laboratory of Genetics and Genomics, National Institute on Aging, National Institutes of Health, Baltimore, MD, USA.; Laboratory of Genetics and Genomics, National Institute on Aging, National Institutes of Health, Baltimore, MD, USA.; Laboratory of Genetics and Genomics, National Institute on Aging, National Institutes of Health, Baltimore, MD, USA.; Laboratory of Genetics and Genomics, National Institute on Aging, National Institutes of Health, Baltimore, MD, USA.; Laboratory of Genetics and Genomics, National Institute on Aging, National Institutes of Health, Baltimore, MD, USA.&lt;/_author_adr&gt;&lt;_date_display&gt;2017 Mar&lt;/_date_display&gt;&lt;_date&gt;2017-03-01&lt;/_date&gt;&lt;_doi&gt;10.1002/wrna.1386&lt;/_doi&gt;&lt;_isbn&gt;1757-7012 (Electronic); 1757-7004 (Linking)&lt;/_isbn&gt;&lt;_issue&gt;2&lt;/_issue&gt;&lt;_journal&gt;Wiley Interdiscip Rev RNA&lt;/_journal&gt;&lt;_keywords&gt;Animals; *Gene Expression Regulation; Humans; RNA/*genetics; RNA Splicing/*genetics; Stress, Physiological; Transcription, Genetic&lt;/_keywords&gt;&lt;_language&gt;eng&lt;/_language&gt;&lt;_ori_publication&gt;Published 2016. This article is a U.S. Government work and is in the public_x000d__x000a_      domain in the USA.&lt;/_ori_publication&gt;&lt;_tertiary_title&gt;Wiley interdisciplinary reviews. RNA&lt;/_tertiary_title&gt;&lt;_type_work&gt;Journal Article; Review; Research Support, N.I.H., Extramural&lt;/_type_work&gt;&lt;_url&gt;http://www.ncbi.nlm.nih.gov/entrez/query.fcgi?cmd=Retrieve&amp;amp;db=pubmed&amp;amp;dopt=Abstract&amp;amp;list_uids=27612318&amp;amp;query_hl=1&lt;/_url&gt;&lt;_volume&gt;8&lt;/_volume&gt;&lt;_created&gt;62183517&lt;/_created&gt;&lt;_modified&gt;62183517&lt;/_modified&gt;&lt;_db_updated&gt;PubMed&lt;/_db_updated&gt;&lt;_impact_factor&gt;   4.838&lt;/_impact_factor&gt;&lt;/Details&gt;&lt;Extra&gt;&lt;DBUID&gt;{F96A950B-833F-4880-A151-76DA2D6A2879}&lt;/DBUID&gt;&lt;/Extra&gt;&lt;/Item&gt;&lt;/References&gt;&lt;/Group&gt;&lt;/Citation&gt;_x000a_"/>
    <w:docVar w:name="NE.Ref{394B3D38-7284-488E-BDAD-750F6070F839}" w:val=" ADDIN NE.Ref.{394B3D38-7284-488E-BDAD-750F6070F839}&lt;Citation&gt;&lt;Group&gt;&lt;References&gt;&lt;Item&gt;&lt;ID&gt;1065&lt;/ID&gt;&lt;UID&gt;{0FAD13F5-6120-4468-A712-66CEB6C033CC}&lt;/UID&gt;&lt;Title&gt;Histone Deacetylase Inhibition in Prostate Cancer Triggers miR-320-Mediated Suppression of the Androgen Receptor&lt;/Title&gt;&lt;Template&gt;Journal Article&lt;/Template&gt;&lt;Star&gt;0&lt;/Star&gt;&lt;Tag&gt;0&lt;/Tag&gt;&lt;Author&gt;Sato, S; Katsushima, K; Shinjo, K; Hatanaka, A; Ohka, F; Suzuki, S; Naiki-Ito, A; Soga, N; Takahashi, S; Kondo, Y&lt;/Author&gt;&lt;Year&gt;2016&lt;/Year&gt;&lt;Details&gt;&lt;_accession_num&gt;27216188&lt;/_accession_num&gt;&lt;_author_adr&gt;Department of Epigenomics, Nagoya City University Graduate School of Medical Sciences, Nagoya, Japan. Department of Experimental Pathology and Tumor Biology,  Nagoya City University Graduate School of Medical Sciences, Nagoya, Japan.; Department of Epigenomics, Nagoya City University Graduate School of Medical Sciences, Nagoya, Japan.; Department of Epigenomics, Nagoya City University Graduate School of Medical Sciences, Nagoya, Japan.; Department of Epigenomics, Nagoya City University Graduate School of Medical Sciences, Nagoya, Japan.; Department of Epigenomics, Nagoya City University Graduate School of Medical Sciences, Nagoya, Japan. Department of Neurosurgery, Nagoya University School of  Medicine, Nagoya, Japan.; Department of Experimental Pathology and Tumor Biology, Nagoya City University Graduate School of Medical Sciences, Nagoya, Japan.; Department of Experimental Pathology and Tumor Biology, Nagoya City University Graduate School of Medical Sciences, Nagoya, Japan.; Department of Urology, Aichi Cancer Center Hospital, Aichi, Japan.; Department of Experimental Pathology and Tumor Biology, Nagoya City University Graduate School of Medical Sciences, Nagoya, Japan. ykondo@med.nagoya-cu.ac.jp sattak@med.nagoya-cu.ac.jp.; Department of Epigenomics, Nagoya City University Graduate School of Medical Sciences, Nagoya, Japan. ykondo@med.nagoya-cu.ac.jp sattak@med.nagoya-cu.ac.jp.&lt;/_author_adr&gt;&lt;_date_display&gt;2016 Jul 15&lt;/_date_display&gt;&lt;_date&gt;2016-07-15&lt;/_date&gt;&lt;_doi&gt;10.1158/0008-5472.CAN-15-3339&lt;/_doi&gt;&lt;_isbn&gt;1538-7445 (Electronic); 0008-5472 (Linking)&lt;/_isbn&gt;&lt;_issue&gt;14&lt;/_issue&gt;&lt;_journal&gt;Cancer Res&lt;/_journal&gt;&lt;_language&gt;ENG&lt;/_language&gt;&lt;_ori_publication&gt;(c)2016 American Association for Cancer Research.&lt;/_ori_publication&gt;&lt;_pages&gt;4192-204&lt;/_pages&gt;&lt;_tertiary_title&gt;Cancer research&lt;/_tertiary_title&gt;&lt;_type_work&gt;Journal Article&lt;/_type_work&gt;&lt;_url&gt;http://www.ncbi.nlm.nih.gov/entrez/query.fcgi?cmd=Retrieve&amp;amp;db=pubmed&amp;amp;dopt=Abstract&amp;amp;list_uids=27216188&amp;amp;query_hl=1&lt;/_url&gt;&lt;_volume&gt;76&lt;/_volume&gt;&lt;_created&gt;61428748&lt;/_created&gt;&lt;_modified&gt;61428748&lt;/_modified&gt;&lt;_db_updated&gt;PubMedNew&lt;/_db_updated&gt;&lt;_impact_factor&gt;   8.556&lt;/_impact_factor&gt;&lt;_collection_scope&gt;SCI;SCIE;&lt;/_collection_scope&gt;&lt;/Details&gt;&lt;Extra&gt;&lt;DBUID&gt;{F96A950B-833F-4880-A151-76DA2D6A2879}&lt;/DBUID&gt;&lt;/Extra&gt;&lt;/Item&gt;&lt;/References&gt;&lt;/Group&gt;&lt;Group&gt;&lt;References&gt;&lt;Item&gt;&lt;ID&gt;1066&lt;/ID&gt;&lt;UID&gt;{A15FC57B-3675-4671-9BED-3E046199B7D1}&lt;/UID&gt;&lt;Title&gt;MicroRNA-320 suppresses the stem cell-like characteristics of prostate cancer cells by downregulating the Wnt/beta-catenin signaling pathway&lt;/Title&gt;&lt;Template&gt;Journal Article&lt;/Template&gt;&lt;Star&gt;0&lt;/Star&gt;&lt;Tag&gt;0&lt;/Tag&gt;&lt;Author&gt;Hsieh, I S; Chang, K C; Tsai, Y T; Ke, J Y; Lu, P J; Lee, K H; Yeh, S D; Hong, T M; Chen, Y L&lt;/Author&gt;&lt;Year&gt;2013&lt;/Year&gt;&lt;Details&gt;&lt;_accession_num&gt;23188675&lt;/_accession_num&gt;&lt;_author_adr&gt;Institute of Basic Medical Sciences, College of Medicine, National Cheng Kung University, Tainan 70101, Taiwan.&lt;/_author_adr&gt;&lt;_date_display&gt;2013 Mar&lt;/_date_display&gt;&lt;_date&gt;2013-03-01&lt;/_date&gt;&lt;_doi&gt;10.1093/carcin/bgs371&lt;/_doi&gt;&lt;_isbn&gt;1460-2180 (Electronic); 0143-3334 (Linking)&lt;/_isbn&gt;&lt;_issue&gt;3&lt;/_issue&gt;&lt;_journal&gt;Carcinogenesis&lt;/_journal&gt;&lt;_keywords&gt;3&amp;apos; Untranslated Regions; Animals; Cell Line, Tumor; *Down-Regulation; Gene Expression; Gene Expression Regulation, Neoplastic; Genes, Reporter; Humans; Luciferases, Firefly/biosynthesis/genetics; Male; Mice; Mice, Inbred NOD; Mice, SCID; MicroRNAs/genetics/metabolism/*physiology; Neoplasm Transplantation; Neoplastic Stem Cells/*metabolism; Oligonucleotide Array Sequence Analysis; Prostatic Neoplasms/metabolism/*pathology; Spheroids, Cellular/metabolism; *Wnt Signaling Pathway; beta Catenin/genetics/metabolism&lt;/_keywords&gt;&lt;_language&gt;ENG&lt;/_language&gt;&lt;_pages&gt;530-8&lt;/_pages&gt;&lt;_tertiary_title&gt;Carcinogenesis&lt;/_tertiary_title&gt;&lt;_type_work&gt;Journal Article; Research Support, Non-U.S. Gov&amp;apos;t&lt;/_type_work&gt;&lt;_url&gt;http://www.ncbi.nlm.nih.gov/entrez/query.fcgi?cmd=Retrieve&amp;amp;db=pubmed&amp;amp;dopt=Abstract&amp;amp;list_uids=23188675&amp;amp;query_hl=1&lt;/_url&gt;&lt;_volume&gt;34&lt;/_volume&gt;&lt;_created&gt;61428748&lt;/_created&gt;&lt;_modified&gt;61428748&lt;/_modified&gt;&lt;_db_updated&gt;PubMedNew&lt;/_db_updated&gt;&lt;_impact_factor&gt;   4.874&lt;/_impact_factor&gt;&lt;_collection_scope&gt;SCI;SCIE;&lt;/_collection_scope&gt;&lt;/Details&gt;&lt;Extra&gt;&lt;DBUID&gt;{F96A950B-833F-4880-A151-76DA2D6A2879}&lt;/DBUID&gt;&lt;/Extra&gt;&lt;/Item&gt;&lt;/References&gt;&lt;/Group&gt;&lt;/Citation&gt;_x000a_"/>
    <w:docVar w:name="NE.Ref{3D756F44-A10B-4012-90B3-19E4A794270A}" w:val=" ADDIN NE.Ref.{3D756F44-A10B-4012-90B3-19E4A794270A}&lt;Citation&gt;&lt;Group&gt;&lt;References&gt;&lt;Item&gt;&lt;ID&gt;1912&lt;/ID&gt;&lt;UID&gt;{F47DD409-745F-4353-BEF7-C25BCC3A4677}&lt;/UID&gt;&lt;Title&gt;Emerging roles and context of circular RNAs&lt;/Title&gt;&lt;Template&gt;Journal Article&lt;/Template&gt;&lt;Star&gt;0&lt;/Star&gt;&lt;Tag&gt;0&lt;/Tag&gt;&lt;Author&gt;Panda, A C; Grammatikakis, I; Munk, R; Gorospe, M; Abdelmohsen, K&lt;/Author&gt;&lt;Year&gt;2017&lt;/Year&gt;&lt;Details&gt;&lt;_accession_num&gt;27612318&lt;/_accession_num&gt;&lt;_author_adr&gt;Laboratory of Genetics and Genomics, National Institute on Aging, National Institutes of Health, Baltimore, MD, USA.; Laboratory of Genetics and Genomics, National Institute on Aging, National Institutes of Health, Baltimore, MD, USA.; Laboratory of Genetics and Genomics, National Institute on Aging, National Institutes of Health, Baltimore, MD, USA.; Laboratory of Genetics and Genomics, National Institute on Aging, National Institutes of Health, Baltimore, MD, USA.; Laboratory of Genetics and Genomics, National Institute on Aging, National Institutes of Health, Baltimore, MD, USA.&lt;/_author_adr&gt;&lt;_date_display&gt;2017 Mar&lt;/_date_display&gt;&lt;_date&gt;2017-03-01&lt;/_date&gt;&lt;_doi&gt;10.1002/wrna.1386&lt;/_doi&gt;&lt;_isbn&gt;1757-7012 (Electronic); 1757-7004 (Linking)&lt;/_isbn&gt;&lt;_issue&gt;2&lt;/_issue&gt;&lt;_journal&gt;Wiley Interdiscip Rev RNA&lt;/_journal&gt;&lt;_keywords&gt;Animals; *Gene Expression Regulation; Humans; RNA/*genetics; RNA Splicing/*genetics; Stress, Physiological; Transcription, Genetic&lt;/_keywords&gt;&lt;_language&gt;eng&lt;/_language&gt;&lt;_ori_publication&gt;Published 2016. This article is a U.S. Government work and is in the public_x000d__x000a_      domain in the USA.&lt;/_ori_publication&gt;&lt;_tertiary_title&gt;Wiley interdisciplinary reviews. RNA&lt;/_tertiary_title&gt;&lt;_type_work&gt;Journal Article; Review; Research Support, N.I.H., Extramural&lt;/_type_work&gt;&lt;_url&gt;http://www.ncbi.nlm.nih.gov/entrez/query.fcgi?cmd=Retrieve&amp;amp;db=pubmed&amp;amp;dopt=Abstract&amp;amp;list_uids=27612318&amp;amp;query_hl=1&lt;/_url&gt;&lt;_volume&gt;8&lt;/_volume&gt;&lt;_created&gt;62183517&lt;/_created&gt;&lt;_modified&gt;62183517&lt;/_modified&gt;&lt;_db_updated&gt;PubMed&lt;/_db_updated&gt;&lt;_impact_factor&gt;   4.838&lt;/_impact_factor&gt;&lt;/Details&gt;&lt;Extra&gt;&lt;DBUID&gt;{F96A950B-833F-4880-A151-76DA2D6A2879}&lt;/DBUID&gt;&lt;/Extra&gt;&lt;/Item&gt;&lt;/References&gt;&lt;/Group&gt;&lt;/Citation&gt;_x000a_"/>
    <w:docVar w:name="NE.Ref{40017C14-E77D-4B1F-9488-D7FDACA18D36}" w:val=" ADDIN NE.Ref.{40017C14-E77D-4B1F-9488-D7FDACA18D36}&lt;Citation&gt;&lt;Group&gt;&lt;References&gt;&lt;Item&gt;&lt;ID&gt;1912&lt;/ID&gt;&lt;UID&gt;{F47DD409-745F-4353-BEF7-C25BCC3A4677}&lt;/UID&gt;&lt;Title&gt;Emerging roles and context of circular RNAs&lt;/Title&gt;&lt;Template&gt;Journal Article&lt;/Template&gt;&lt;Star&gt;0&lt;/Star&gt;&lt;Tag&gt;0&lt;/Tag&gt;&lt;Author&gt;Panda, A C; Grammatikakis, I; Munk, R; Gorospe, M; Abdelmohsen, K&lt;/Author&gt;&lt;Year&gt;2017&lt;/Year&gt;&lt;Details&gt;&lt;_accession_num&gt;27612318&lt;/_accession_num&gt;&lt;_author_adr&gt;Laboratory of Genetics and Genomics, National Institute on Aging, National Institutes of Health, Baltimore, MD, USA.; Laboratory of Genetics and Genomics, National Institute on Aging, National Institutes of Health, Baltimore, MD, USA.; Laboratory of Genetics and Genomics, National Institute on Aging, National Institutes of Health, Baltimore, MD, USA.; Laboratory of Genetics and Genomics, National Institute on Aging, National Institutes of Health, Baltimore, MD, USA.; Laboratory of Genetics and Genomics, National Institute on Aging, National Institutes of Health, Baltimore, MD, USA.&lt;/_author_adr&gt;&lt;_date_display&gt;2017 Mar&lt;/_date_display&gt;&lt;_date&gt;2017-03-01&lt;/_date&gt;&lt;_doi&gt;10.1002/wrna.1386&lt;/_doi&gt;&lt;_isbn&gt;1757-7012 (Electronic); 1757-7004 (Linking)&lt;/_isbn&gt;&lt;_issue&gt;2&lt;/_issue&gt;&lt;_journal&gt;Wiley Interdiscip Rev RNA&lt;/_journal&gt;&lt;_keywords&gt;Animals; *Gene Expression Regulation; Humans; RNA/*genetics; RNA Splicing/*genetics; Stress, Physiological; Transcription, Genetic&lt;/_keywords&gt;&lt;_language&gt;eng&lt;/_language&gt;&lt;_ori_publication&gt;Published 2016. This article is a U.S. Government work and is in the public_x000d__x000a_      domain in the USA.&lt;/_ori_publication&gt;&lt;_tertiary_title&gt;Wiley interdisciplinary reviews. RNA&lt;/_tertiary_title&gt;&lt;_type_work&gt;Journal Article; Review; Research Support, N.I.H., Extramural&lt;/_type_work&gt;&lt;_url&gt;http://www.ncbi.nlm.nih.gov/entrez/query.fcgi?cmd=Retrieve&amp;amp;db=pubmed&amp;amp;dopt=Abstract&amp;amp;list_uids=27612318&amp;amp;query_hl=1&lt;/_url&gt;&lt;_volume&gt;8&lt;/_volume&gt;&lt;_created&gt;62183517&lt;/_created&gt;&lt;_modified&gt;62183517&lt;/_modified&gt;&lt;_db_updated&gt;PubMed&lt;/_db_updated&gt;&lt;_impact_factor&gt;   4.838&lt;/_impact_factor&gt;&lt;/Details&gt;&lt;Extra&gt;&lt;DBUID&gt;{F96A950B-833F-4880-A151-76DA2D6A2879}&lt;/DBUID&gt;&lt;/Extra&gt;&lt;/Item&gt;&lt;/References&gt;&lt;/Group&gt;&lt;/Citation&gt;_x000a_"/>
    <w:docVar w:name="NE.Ref{459D7521-5018-446E-9AE4-33B39FC8097D}" w:val=" ADDIN NE.Ref.{459D7521-5018-446E-9AE4-33B39FC8097D}&lt;Citation&gt;&lt;Group&gt;&lt;References&gt;&lt;Item&gt;&lt;ID&gt;1059&lt;/ID&gt;&lt;UID&gt;{8FD79DC5-2EA4-4047-BC6A-73924A7F436C}&lt;/UID&gt;&lt;Title&gt;Androgen-regulated microRNA-135a decreases prostate cancer cell migration and invasion through downregulating ROCK1 and ROCK2&lt;/Title&gt;&lt;Template&gt;Journal Article&lt;/Template&gt;&lt;Star&gt;0&lt;/Star&gt;&lt;Tag&gt;0&lt;/Tag&gt;&lt;Author&gt;Kroiss, A; Vincent, S; Decaussin-Petrucci, M; Meugnier, E; Viallet, J; Ruffion, A; Chalmel, F; Samarut, J; Allioli, N&lt;/Author&gt;&lt;Year&gt;2015&lt;/Year&gt;&lt;Details&gt;&lt;_accession_num&gt;25065599&lt;/_accession_num&gt;&lt;_author_adr&gt;Universite de Lyon, Ecole Normale Superieure de Lyon, Universite Claude Bernard Lyon 1, Institut de Genomique Fonctionnelle de Lyon (IGFL), Lyon, France.; Universite de Lyon, Ecole Normale Superieure de Lyon, Universite Claude Bernard Lyon 1, Institut de Genomique Fonctionnelle de Lyon (IGFL), Lyon, France.; 1] Universite de Lyon, Ecole Normale Superieure de Lyon, Universite Claude Bernard Lyon 1, Institut de Genomique Fonctionnelle de Lyon (IGFL), Lyon, France  [2] Faculte de Medecine et de Maieutique Lyon-Sud-Charles Merieux, Universite Claude Bernard Lyon 1, Pierre-Benite, France [3] Service d&amp;apos;Anatomie et de Cytologie Pathologiques, Centre Hospitalier Lyon-Sud, Hospices Civils de Lyon, Pierre-Benite, France.; Laboratoire CarMen, INSERM U1060, INRA1362, Universite Claude Bernard Lyon 1, Faculte de Medecine et de Maieutique Lyon-Sud-Charles Merieux, Oullins, France.; In Ovo, Institut Albert Bonniot, CRI INSERM/UJF U823, Universite de Grenoble, La  Tronche Cedex, France.; 1] Universite de Lyon, Ecole Normale Superieure de Lyon, Universite Claude Bernard Lyon 1, Institut de Genomique Fonctionnelle de Lyon (IGFL), Lyon, France  [2] Faculte de Medecine et de Maieutique Lyon-Sud-Charles Merieux, Universite Claude Bernard Lyon 1, Pierre-Benite, France [3] Service d&amp;apos;Urologie, Centre Hospitalier Lyon-Sud, Hospices Civils de Lyon, Pierre-Benite, France.; GERHM, INSERM U1085-Irset, Universite Rennes 1, Rennes, France.; 1] Universite de Lyon, Ecole Normale Superieure de Lyon, Universite Claude Bernard Lyon 1, Institut de Genomique Fonctionnelle de Lyon (IGFL), Lyon, France  [2] Faculte de Medecine et de Maieutique Lyon-Sud-Charles Merieux, Universite Claude Bernard Lyon 1, Pierre-Benite, France [3] Service de Biochimie Biologie Moleculaire Sud, Centre Hospitalier Lyon-Sud, Hospices Civils de Lyon, Pierre-Benite, France.; 1] Universite de Lyon, Ecole Normale Superieure de Lyon, Universite Claude Bernard Lyon 1, Institut de Genomique Fonctionnelle de Lyon (IGFL), Lyon, France  [2] Institut des Sciences Pharmaceutiques et Biologiques (ISPB)-Faculte de Pharmacie de Lyon, Universite Claude Bernard Lyon 1, Lyon, France.&lt;/_author_adr&gt;&lt;_date_display&gt;2015 May 28&lt;/_date_display&gt;&lt;_date&gt;2015-05-28&lt;/_date&gt;&lt;_doi&gt;10.1038/onc.2014.222&lt;/_doi&gt;&lt;_isbn&gt;1476-5594 (Electronic); 0950-9232 (Linking)&lt;/_isbn&gt;&lt;_issue&gt;22&lt;/_issue&gt;&lt;_journal&gt;Oncogene&lt;/_journal&gt;&lt;_keywords&gt;Adenocarcinoma/genetics/*pathology; Androgens/*pharmacology; Animals; Base Sequence; Cell Line, Tumor; Cell Movement/drug effects/*genetics; Chick Embryo; Down-Regulation/drug effects/genetics; Gene Expression Regulation, Neoplastic/drug effects; HeLa Cells; Humans; Male; Mice; Mice, SCID; MicroRNAs/*genetics; Molecular Sequence Data; Neoplasm Invasiveness; Prostatic Neoplasms/genetics/*pathology; rho-Associated Kinases/*genetics&lt;/_keywords&gt;&lt;_language&gt;ENG&lt;/_language&gt;&lt;_pages&gt;2846-55&lt;/_pages&gt;&lt;_tertiary_title&gt;Oncogene&lt;/_tertiary_title&gt;&lt;_type_work&gt;Journal Article; Research Support, Non-U.S. Gov&amp;apos;t&lt;/_type_work&gt;&lt;_url&gt;http://www.ncbi.nlm.nih.gov/entrez/query.fcgi?cmd=Retrieve&amp;amp;db=pubmed&amp;amp;dopt=Abstract&amp;amp;list_uids=25065599&amp;amp;query_hl=1&lt;/_url&gt;&lt;_volume&gt;34&lt;/_volume&gt;&lt;_created&gt;61428742&lt;/_created&gt;&lt;_modified&gt;61428743&lt;/_modified&gt;&lt;_db_updated&gt;PubMedNew&lt;/_db_updated&gt;&lt;_impact_factor&gt;   7.932&lt;/_impact_factor&gt;&lt;_collection_scope&gt;SCI;SCIE;&lt;/_collection_scope&gt;&lt;/Details&gt;&lt;Extra&gt;&lt;DBUID&gt;{F96A950B-833F-4880-A151-76DA2D6A2879}&lt;/DBUID&gt;&lt;/Extra&gt;&lt;/Item&gt;&lt;/References&gt;&lt;/Group&gt;&lt;/Citation&gt;_x000a_"/>
    <w:docVar w:name="NE.Ref{48CC1A0C-B288-4FAF-B078-A3A94C418881}" w:val=" ADDIN NE.Ref.{48CC1A0C-B288-4FAF-B078-A3A94C418881}&lt;Citation&gt;&lt;Group&gt;&lt;References&gt;&lt;Item&gt;&lt;ID&gt;2327&lt;/ID&gt;&lt;UID&gt;{7EE0D6C1-F2E4-45E7-8B71-B010773FBE43}&lt;/UID&gt;&lt;Title&gt;DAnTE: a statistical tool for quantitative analysis of -omics data&lt;/Title&gt;&lt;Template&gt;Journal Article&lt;/Template&gt;&lt;Star&gt;0&lt;/Star&gt;&lt;Tag&gt;0&lt;/Tag&gt;&lt;Author&gt;Polpitiya, A D; Qian, W J; Jaitly, N; Petyuk, V A; Adkins, J N; Camp, DG Nd; Anderson, G A; Smith, R D&lt;/Author&gt;&lt;Year&gt;2008&lt;/Year&gt;&lt;Details&gt;&lt;_accession_num&gt;18453552&lt;/_accession_num&gt;&lt;_author_adr&gt;Pacific Northwest National Laboratory, Richland, WA 99352, USA.&lt;/_author_adr&gt;&lt;_date_display&gt;2008 Jul 1&lt;/_date_display&gt;&lt;_date&gt;2008-07-01&lt;/_date&gt;&lt;_doi&gt;10.1093/bioinformatics/btn217&lt;/_doi&gt;&lt;_isbn&gt;1367-4811 (Electronic); 1367-4803 (Linking)&lt;/_isbn&gt;&lt;_issue&gt;13&lt;/_issue&gt;&lt;_journal&gt;Bioinformatics&lt;/_journal&gt;&lt;_keywords&gt;*Algorithms; *Data Interpretation, Statistical; *Databases, Protein; Peptide Mapping/*methods; Proteome/*chemistry; Proteomics/*methods; *Software&lt;/_keywords&gt;&lt;_language&gt;eng&lt;/_language&gt;&lt;_pages&gt;1556-8&lt;/_pages&gt;&lt;_tertiary_title&gt;Bioinformatics (Oxford, England)&lt;/_tertiary_title&gt;&lt;_type_work&gt;Journal Article; Research Support, N.I.H., Extramural; Research Support, U.S. Gov&amp;apos;t, Non-P.H.S.&lt;/_type_work&gt;&lt;_url&gt;http://www.ncbi.nlm.nih.gov/entrez/query.fcgi?cmd=Retrieve&amp;amp;db=pubmed&amp;amp;dopt=Abstract&amp;amp;list_uids=18453552&amp;amp;query_hl=1&lt;/_url&gt;&lt;_volume&gt;24&lt;/_volume&gt;&lt;_created&gt;62341914&lt;/_created&gt;&lt;_modified&gt;62341915&lt;/_modified&gt;&lt;_db_updated&gt;PubMed&lt;/_db_updated&gt;&lt;_impact_factor&gt;   5.481&lt;/_impact_factor&gt;&lt;_collection_scope&gt;SCI;SCIE;&lt;/_collection_scope&gt;&lt;/Details&gt;&lt;Extra&gt;&lt;DBUID&gt;{F96A950B-833F-4880-A151-76DA2D6A2879}&lt;/DBUID&gt;&lt;/Extra&gt;&lt;/Item&gt;&lt;/References&gt;&lt;/Group&gt;&lt;/Citation&gt;_x000a_"/>
    <w:docVar w:name="NE.Ref{49337A11-6B2C-4496-B639-B5511E39E1AA}" w:val=" ADDIN NE.Ref.{49337A11-6B2C-4496-B639-B5511E39E1AA}&lt;Citation&gt;&lt;Group&gt;&lt;References&gt;&lt;Item&gt;&lt;ID&gt;1057&lt;/ID&gt;&lt;UID&gt;{A6750885-8A85-4726-996E-D66F85473E86}&lt;/UID&gt;&lt;Title&gt;Identification of novel AR-targeted microRNAs mediating androgen signalling through critical pathways to regulate cell viability in prostate cancer&lt;/Title&gt;&lt;Template&gt;Journal Article&lt;/Template&gt;&lt;Star&gt;0&lt;/Star&gt;&lt;Tag&gt;0&lt;/Tag&gt;&lt;Author&gt;Mo, W; Zhang, J; Li, X; Meng, D; Gao, Y; Yang, S; Wan, X; Zhou, C; Guo, F; Huang, Y; Amente, S; Avvedimento, E V; Xie, Y; Li, Y&lt;/Author&gt;&lt;Year&gt;2013&lt;/Year&gt;&lt;Details&gt;&lt;_accession_num&gt;23451058&lt;/_accession_num&gt;&lt;_author_adr&gt;State Key Laboratory of Genetic Engineering, Institute of Genetics, School of Life Science, Fudan University, Shanghai, China.&lt;/_author_adr&gt;&lt;_date_display&gt;2013&lt;/_date_display&gt;&lt;_date&gt;2013-01-20&lt;/_date&gt;&lt;_doi&gt;10.1371/journal.pone.0056592&lt;/_doi&gt;&lt;_isbn&gt;1932-6203 (Electronic); 1932-6203 (Linking)&lt;/_isbn&gt;&lt;_issue&gt;2&lt;/_issue&gt;&lt;_journal&gt;PLoS One&lt;/_journal&gt;&lt;_keywords&gt;Algorithms; Androgens/*pharmacology; Blotting, Western; Cell Line, Tumor; Cell Proliferation/drug effects; Cell Survival/drug effects/genetics; Chromatin Immunoprecipitation; Critical Pathways; Humans; Male; MicroRNAs/*genetics; Models, Theoretical; Prostatic Neoplasms/genetics/*metabolism; Receptors, Androgen/genetics/*metabolism; Reverse Transcriptase Polymerase Chain Reaction; Signal Transduction&lt;/_keywords&gt;&lt;_language&gt;ENG&lt;/_language&gt;&lt;_pages&gt;e56592&lt;/_pages&gt;&lt;_tertiary_title&gt;PloS one&lt;/_tertiary_title&gt;&lt;_type_work&gt;Journal Article; Research Support, Non-U.S. Gov&amp;apos;t&lt;/_type_work&gt;&lt;_url&gt;http://www.ncbi.nlm.nih.gov/entrez/query.fcgi?cmd=Retrieve&amp;amp;db=pubmed&amp;amp;dopt=Abstract&amp;amp;list_uids=23451058&amp;amp;query_hl=1&lt;/_url&gt;&lt;_volume&gt;8&lt;/_volume&gt;&lt;_created&gt;61428739&lt;/_created&gt;&lt;_modified&gt;61428741&lt;/_modified&gt;&lt;_db_updated&gt;PubMedNew&lt;/_db_updated&gt;&lt;_impact_factor&gt;   3.057&lt;/_impact_factor&gt;&lt;_collection_scope&gt;SCIE;&lt;/_collection_scope&gt;&lt;/Details&gt;&lt;Extra&gt;&lt;DBUID&gt;{F96A950B-833F-4880-A151-76DA2D6A2879}&lt;/DBUID&gt;&lt;/Extra&gt;&lt;/Item&gt;&lt;/References&gt;&lt;/Group&gt;&lt;Group&gt;&lt;References&gt;&lt;Item&gt;&lt;ID&gt;1058&lt;/ID&gt;&lt;UID&gt;{85FD795F-5F08-4819-BCFC-511F052A22EB}&lt;/UID&gt;&lt;Title&gt;Androgen-regulated processing of the oncomir miR-27a, which targets Prohibitin in prostate cancer&lt;/Title&gt;&lt;Template&gt;Journal Article&lt;/Template&gt;&lt;Star&gt;0&lt;/Star&gt;&lt;Tag&gt;0&lt;/Tag&gt;&lt;Author&gt;Fletcher, C E; Dart, D A; Sita-Lumsden, A; Cheng, H; Rennie, P S; Bevan, C L&lt;/Author&gt;&lt;Year&gt;2012&lt;/Year&gt;&lt;Details&gt;&lt;_accession_num&gt;22505583&lt;/_accession_num&gt;&lt;_author_adr&gt;Androgen Signalling Laboratory, Department of Surgery and Cancer, Imperial College London, London W12 0NN, UK.&lt;/_author_adr&gt;&lt;_date_display&gt;2012 Jul 15&lt;/_date_display&gt;&lt;_date&gt;2012-07-15&lt;/_date&gt;&lt;_doi&gt;10.1093/hmg/dds139&lt;/_doi&gt;&lt;_isbn&gt;1460-2083 (Electronic); 0964-6906 (Linking)&lt;/_isbn&gt;&lt;_issue&gt;14&lt;/_issue&gt;&lt;_journal&gt;Hum Mol Genet&lt;/_journal&gt;&lt;_keywords&gt;Androgens/*metabolism; Base Sequence; Cell Line, Tumor; *Gene Expression Regulation, Neoplastic; Humans; Male; MicroRNAs/*genetics/metabolism; Molecular Sequence Data; Oncogene Proteins/*genetics/metabolism; Prostatic Neoplasms/*genetics/metabolism; Protein Binding; *RNA Processing, Post-Transcriptional; Receptors, Androgen/genetics/metabolism; Repressor Proteins/*genetics/metabolism&lt;/_keywords&gt;&lt;_language&gt;ENG&lt;/_language&gt;&lt;_pages&gt;3112-27&lt;/_pages&gt;&lt;_tertiary_title&gt;Human molecular genetics&lt;/_tertiary_title&gt;&lt;_type_work&gt;Journal Article; Research Support, Non-U.S. Gov&amp;apos;t&lt;/_type_work&gt;&lt;_url&gt;http://www.ncbi.nlm.nih.gov/entrez/query.fcgi?cmd=Retrieve&amp;amp;db=pubmed&amp;amp;dopt=Abstract&amp;amp;list_uids=22505583&amp;amp;query_hl=1&lt;/_url&gt;&lt;_volume&gt;21&lt;/_volume&gt;&lt;_created&gt;61428739&lt;/_created&gt;&lt;_modified&gt;61428741&lt;/_modified&gt;&lt;_db_updated&gt;PubMedNew&lt;/_db_updated&gt;&lt;_impact_factor&gt;   5.985&lt;/_impact_factor&gt;&lt;_collection_scope&gt;SCI;SCIE;&lt;/_collection_scope&gt;&lt;/Details&gt;&lt;Extra&gt;&lt;DBUID&gt;{F96A950B-833F-4880-A151-76DA2D6A2879}&lt;/DBUID&gt;&lt;/Extra&gt;&lt;/Item&gt;&lt;/References&gt;&lt;/Group&gt;&lt;/Citation&gt;_x000a_"/>
    <w:docVar w:name="NE.Ref{4B389C1E-C3BF-4195-B4B5-D6553B6D28D7}" w:val=" ADDIN NE.Ref.{4B389C1E-C3BF-4195-B4B5-D6553B6D28D7}&lt;Citation&gt;&lt;Group&gt;&lt;References&gt;&lt;Item&gt;&lt;ID&gt;514&lt;/ID&gt;&lt;UID&gt;{A4C232D2-C411-477D-8C67-98E83F546031}&lt;/UID&gt;&lt;Title&gt;Global cancer statistics, 2012&lt;/Title&gt;&lt;Template&gt;Journal Article&lt;/Template&gt;&lt;Star&gt;0&lt;/Star&gt;&lt;Tag&gt;0&lt;/Tag&gt;&lt;Author&gt;Torre, L A; Bray, F; Siegel, R L; Ferlay, J; Lortet-Tieulent, J; Jemal, A&lt;/Author&gt;&lt;Year&gt;2015&lt;/Year&gt;&lt;Details&gt;&lt;_accession_num&gt;25651787&lt;/_accession_num&gt;&lt;_author_adr&gt;Epidemiologist, Surveillance and Health Services Research, American Cancer Society, Atlanta, GA.&lt;/_author_adr&gt;&lt;_created&gt;61126481&lt;/_created&gt;&lt;_date&gt;2015-03-01&lt;/_date&gt;&lt;_date_display&gt;2015 Mar&lt;/_date_display&gt;&lt;_db_updated&gt;PubMed&lt;/_db_updated&gt;&lt;_doi&gt;10.3322/caac.21262&lt;/_doi&gt;&lt;_impact_factor&gt; 131.723&lt;/_impact_factor&gt;&lt;_isbn&gt;1542-4863 (Electronic); 0007-9235 (Linking)&lt;/_isbn&gt;&lt;_issue&gt;2&lt;/_issue&gt;&lt;_journal&gt;CA Cancer J Clin&lt;/_journal&gt;&lt;_keywords&gt;Body Mass Index; Breast Neoplasms/epidemiology; Colorectal Neoplasms/epidemiology; Developed Countries/*statistics &amp;amp; numerical data; Developing Countries/*statistics &amp;amp; numerical data; Female; Global Health; Humans; Incidence; Liver Neoplasms/epidemiology; Lung Neoplasms/epidemiology; Male; Neoplasms/diagnosis/*epidemiology/etiology/mortality/prevention &amp;amp; control/therapy; Overweight/epidemiology; Poverty; Prevalence; Prostatic Neoplasms/epidemiology; Risk Factors; Sedentary Lifestyle; Smoking/adverse effects; Stomach Neoplasms/epidemiology; Survival Rate; Uterine Cervical Neoplasms/epidemiologycancer; epidemiology; health disparities; incidence; survival&lt;/_keywords&gt;&lt;_language&gt;eng&lt;/_language&gt;&lt;_modified&gt;61140487&lt;/_modified&gt;&lt;_ori_publication&gt;(c) 2015 American Cancer Society.&lt;/_ori_publication&gt;&lt;_pages&gt;87-108&lt;/_pages&gt;&lt;_tertiary_title&gt;CA: a cancer journal for clinicians&lt;/_tertiary_title&gt;&lt;_type_work&gt;Journal Article&lt;/_type_work&gt;&lt;_url&gt;http://www.ncbi.nlm.nih.gov/entrez/query.fcgi?cmd=Retrieve&amp;amp;db=pubmed&amp;amp;dopt=Abstract&amp;amp;list_uids=25651787&amp;amp;query_hl=1&lt;/_url&gt;&lt;_volume&gt;65&lt;/_volume&gt;&lt;/Details&gt;&lt;Extra&gt;&lt;DBUID&gt;{F96A950B-833F-4880-A151-76DA2D6A2879}&lt;/DBUID&gt;&lt;/Extra&gt;&lt;/Item&gt;&lt;/References&gt;&lt;/Group&gt;&lt;Group&gt;&lt;References&gt;&lt;Item&gt;&lt;ID&gt;512&lt;/ID&gt;&lt;UID&gt;{1C46E15C-88D0-4595-81C3-356B0C93283C}&lt;/UID&gt;&lt;Title&gt;Cancer statistics, 2015&lt;/Title&gt;&lt;Template&gt;Journal Article&lt;/Template&gt;&lt;Star&gt;0&lt;/Star&gt;&lt;Tag&gt;0&lt;/Tag&gt;&lt;Author&gt;Siegel, R L; Miller, K D; Jemal, A&lt;/Author&gt;&lt;Year&gt;2015&lt;/Year&gt;&lt;Details&gt;&lt;_accession_num&gt;25559415&lt;/_accession_num&gt;&lt;_author_adr&gt;Director, Surveillance Information, Surveillance and Health Services Research, American Cancer Society, Atlanta, GA.&lt;/_author_adr&gt;&lt;_created&gt;61117302&lt;/_created&gt;&lt;_date&gt;2015-01-01&lt;/_date&gt;&lt;_date_display&gt;2015 Jan-Feb&lt;/_date_display&gt;&lt;_db_updated&gt;PubMed&lt;/_db_updated&gt;&lt;_doi&gt;10.3322/caac.21254&lt;/_doi&gt;&lt;_impact_factor&gt; 131.723&lt;/_impact_factor&gt;&lt;_isbn&gt;1542-4863 (Electronic); 0007-9235 (Linking)&lt;/_isbn&gt;&lt;_issue&gt;1&lt;/_issue&gt;&lt;_journal&gt;CA Cancer J Clin&lt;/_journal&gt;&lt;_keywords&gt;American Cancer Society; Centers for Disease Control and Prevention (U.S.); Female; Humans; Incidence; Male; Neoplasms/*epidemiology/mortality; *Registries; SEER Program; Sex Distribution; Survival Rate; United States/epidemiologycancer cases; cancer statistics; death rates; incidence; mortality; survival; trends&lt;/_keywords&gt;&lt;_language&gt;eng&lt;/_language&gt;&lt;_modified&gt;61402908&lt;/_modified&gt;&lt;_ori_publication&gt;(c) 2015 American Cancer Society.&lt;/_ori_publication&gt;&lt;_pages&gt;5-29&lt;/_pages&gt;&lt;_tertiary_title&gt;CA: a cancer journal for clinicians&lt;/_tertiary_title&gt;&lt;_type_work&gt;Journal Article&lt;/_type_work&gt;&lt;_url&gt;http://www.ncbi.nlm.nih.gov/entrez/query.fcgi?cmd=Retrieve&amp;amp;db=pubmed&amp;amp;dopt=Abstract&amp;amp;list_uids=25559415&amp;amp;query_hl=1&lt;/_url&gt;&lt;_volume&gt;65&lt;/_volume&gt;&lt;/Details&gt;&lt;Extra&gt;&lt;DBUID&gt;{F96A950B-833F-4880-A151-76DA2D6A2879}&lt;/DBUID&gt;&lt;/Extra&gt;&lt;/Item&gt;&lt;/References&gt;&lt;/Group&gt;&lt;/Citation&gt;_x000a_"/>
    <w:docVar w:name="NE.Ref{56259122-C4CD-4DD0-89F5-140F896E21E3}" w:val=" ADDIN NE.Ref.{56259122-C4CD-4DD0-89F5-140F896E21E3}&lt;Citation&gt;&lt;Group&gt;&lt;References&gt;&lt;Item&gt;&lt;ID&gt;1067&lt;/ID&gt;&lt;UID&gt;{536C5BFE-B603-49C8-AF30-FC030252CFB1}&lt;/UID&gt;&lt;Title&gt;Inhibition of RAC1-GEF DOCK3 by miR-512-3p contributes to suppression of metastasis in non-small cell lung cancer&lt;/Title&gt;&lt;Template&gt;Journal Article&lt;/Template&gt;&lt;Star&gt;0&lt;/Star&gt;&lt;Tag&gt;0&lt;/Tag&gt;&lt;Author&gt;Zhu, X; Gao, G; Chu, K; Yang, X; Ren, S; Li, Y; Wu, H; Huang, Y; Zhou, C&lt;/Author&gt;&lt;Year&gt;2015&lt;/Year&gt;&lt;Details&gt;&lt;_accession_num&gt;25687035&lt;/_accession_num&gt;&lt;_author_adr&gt;State Key Laboratory of Genetic Engineering, Institute of Genetics, School of Life Sciences, Fudan University, Shanghai 200438, PR China.; Department of Oncology, Shanghai Pulmonary Hospital, Tongji University School of  Medicine, Tongji University Cancer Institute, Shanghai 200433, PR China.; State Key Laboratory of Genetic Engineering, Institute of Genetics, School of Life Sciences, Fudan University, Shanghai 200438, PR China.; State Key Laboratory of Genetic Engineering, Institute of Genetics, School of Life Sciences, Fudan University, Shanghai 200438, PR China.; Department of Oncology, Shanghai Pulmonary Hospital, Tongji University School of  Medicine, Tongji University Cancer Institute, Shanghai 200433, PR China.; State Key Laboratory of Genetic Engineering, Institute of Genetics, School of Life Sciences, Fudan University, Shanghai 200438, PR China.; State Key Laboratory of Genetic Engineering, Institute of Genetics, School of Life Sciences, Fudan University, Shanghai 200438, PR China.; State Key Laboratory of Genetic Engineering, Institute of Genetics, School of Life Sciences, Fudan University, Shanghai 200438, PR China. Electronic address: huangyan@fudan.edu.cn.; Department of Oncology, Shanghai Pulmonary Hospital, Tongji University School of  Medicine, Tongji University Cancer Institute, Shanghai 200433, PR China.&lt;/_author_adr&gt;&lt;_date_display&gt;2015 Apr&lt;/_date_display&gt;&lt;_date&gt;2015-04-01&lt;/_date&gt;&lt;_doi&gt;10.1016/j.biocel.2015.02.005&lt;/_doi&gt;&lt;_isbn&gt;1878-5875 (Electronic); 1357-2725 (Linking)&lt;/_isbn&gt;&lt;_journal&gt;Int J Biochem Cell Biol&lt;/_journal&gt;&lt;_keywords&gt;Carcinoma, Non-Small-Cell Lung/drug therapy/*genetics/metabolism/pathology; Cell Line, Tumor; Cell Movement/drug effects/genetics; Cell Proliferation; DNA-Binding Proteins/*antagonists &amp;amp;amp; inhibitors/genetics/metabolism; Down-Regulation; Guanine Nucleotide Exchange Factors/*antagonists &amp;amp;amp; inhibitors/genetics/metabolism; Humans; Lung Neoplasms/drug therapy/*genetics/metabolism/pathology; MicroRNAs/biosynthesis/*genetics; Microarray Analysis; Neoplasm Invasiveness; Nerve Tissue Proteins/*antagonists &amp;amp;amp; inhibitors/genetics/metabolism; Transcription Factors/*antagonists &amp;amp;amp; inhibitors/genetics/metabolism; Transfection; Tretinoin/pharmacology; rac1 GTP-Binding Protein/*antagonists &amp;amp;amp; inhibitors/genetics/metabolismAdhesion; DOCK3; Invasion; Migration; miR-512-3p&lt;/_keywords&gt;&lt;_language&gt;ENG&lt;/_language&gt;&lt;_ori_publication&gt;Copyright (c) 2015 Elsevier Ltd. All rights reserved.&lt;/_ori_publication&gt;&lt;_pages&gt;103-14&lt;/_pages&gt;&lt;_tertiary_title&gt;The international journal of biochemistry &amp;amp;amp; cell biology&lt;/_tertiary_title&gt;&lt;_type_work&gt;Journal Article; Research Support, Non-U.S. Gov&amp;apos;t&lt;/_type_work&gt;&lt;_url&gt;http://www.ncbi.nlm.nih.gov/entrez/query.fcgi?cmd=Retrieve&amp;amp;db=pubmed&amp;amp;dopt=Abstract&amp;amp;list_uids=25687035&amp;amp;query_hl=1&lt;/_url&gt;&lt;_volume&gt;61&lt;/_volume&gt;&lt;_created&gt;61428749&lt;/_created&gt;&lt;_modified&gt;61428750&lt;/_modified&gt;&lt;_db_updated&gt;PubMedNew&lt;/_db_updated&gt;&lt;_impact_factor&gt;   3.905&lt;/_impact_factor&gt;&lt;/Details&gt;&lt;Extra&gt;&lt;DBUID&gt;{F96A950B-833F-4880-A151-76DA2D6A2879}&lt;/DBUID&gt;&lt;/Extra&gt;&lt;/Item&gt;&lt;/References&gt;&lt;/Group&gt;&lt;/Citation&gt;_x000a_"/>
    <w:docVar w:name="NE.Ref{5654B5A6-D4AF-4C69-AB38-DBD26DA6977A}" w:val=" ADDIN NE.Ref.{5654B5A6-D4AF-4C69-AB38-DBD26DA6977A}&lt;Citation&gt;&lt;Group&gt;&lt;References&gt;&lt;Item&gt;&lt;ID&gt;1904&lt;/ID&gt;&lt;UID&gt;{1D613E3A-9D00-4984-9DB6-65DB2FA42622}&lt;/UID&gt;&lt;Title&gt;miR-141 modulates androgen receptor transcriptional activity in human prostate cancer cells through targeting the small heterodimer partner protein&lt;/Title&gt;&lt;Template&gt;Journal Article&lt;/Template&gt;&lt;Star&gt;0&lt;/Star&gt;&lt;Tag&gt;0&lt;/Tag&gt;&lt;Author&gt;Xiao, J; Gong, A Y; Eischeid, A N; Chen, D; Deng, C; Young, C Y; Chen, X M&lt;/Author&gt;&lt;Year&gt;2012&lt;/Year&gt;&lt;Details&gt;&lt;_accession_num&gt;22314666&lt;/_accession_num&gt;&lt;_author_adr&gt;Department of Medical Microbiology and Immunology, Creighton University School of Medicine, Omaha, Nebraska 68178, USA.&lt;/_author_adr&gt;&lt;_date_display&gt;2012 Oct 1&lt;/_date_display&gt;&lt;_date&gt;2012-10-01&lt;/_date&gt;&lt;_doi&gt;10.1002/pros.22501&lt;/_doi&gt;&lt;_isbn&gt;1097-0045 (Electronic); 0270-4137 (Linking)&lt;/_isbn&gt;&lt;_issue&gt;14&lt;/_issue&gt;&lt;_journal&gt;Prostate&lt;/_journal&gt;&lt;_keywords&gt;Blotting, Western; Cell Line, Tumor; Down-Regulation; Gene Expression Regulation, Neoplastic; Humans; Isothiocyanates/pharmacology; Male; MicroRNAs/*genetics/metabolism; Oligonucleotides, Antisense/genetics/pharmacology; Prostatic Neoplasms/*genetics/metabolism/pathology; RNA/genetics/metabolism; Real-Time Polymerase Chain Reaction; Receptors, Androgen/*genetics/metabolism; Receptors, Cytoplasmic and Nuclear/*biosynthesis/genetics/metabolism; Transcription, Genetic; Up-Regulation&lt;/_keywords&gt;&lt;_language&gt;eng&lt;/_language&gt;&lt;_ori_publication&gt;Copyright (c) 2012 Wiley Periodicals, Inc.&lt;/_ori_publication&gt;&lt;_pages&gt;1514-22&lt;/_pages&gt;&lt;_tertiary_title&gt;The Prostate&lt;/_tertiary_title&gt;&lt;_type_work&gt;Journal Article; Research Support, Non-U.S. Gov&amp;apos;t&lt;/_type_work&gt;&lt;_url&gt;http://www.ncbi.nlm.nih.gov/entrez/query.fcgi?cmd=Retrieve&amp;amp;db=pubmed&amp;amp;dopt=Abstract&amp;amp;list_uids=22314666&amp;amp;query_hl=1&lt;/_url&gt;&lt;_volume&gt;72&lt;/_volume&gt;&lt;_created&gt;62183502&lt;/_created&gt;&lt;_modified&gt;62183502&lt;/_modified&gt;&lt;_db_updated&gt;PubMed&lt;/_db_updated&gt;&lt;_impact_factor&gt;   3.820&lt;/_impact_factor&gt;&lt;_collection_scope&gt;SCI;SCIE;&lt;/_collection_scope&gt;&lt;/Details&gt;&lt;Extra&gt;&lt;DBUID&gt;{F96A950B-833F-4880-A151-76DA2D6A2879}&lt;/DBUID&gt;&lt;/Extra&gt;&lt;/Item&gt;&lt;/References&gt;&lt;/Group&gt;&lt;/Citation&gt;_x000a_"/>
    <w:docVar w:name="NE.Ref{5AFF1509-E7C3-438E-B771-6A456D4F4A50}" w:val=" ADDIN NE.Ref.{5AFF1509-E7C3-438E-B771-6A456D4F4A50}&lt;Citation&gt;&lt;Group&gt;&lt;References&gt;&lt;Item&gt;&lt;ID&gt;1057&lt;/ID&gt;&lt;UID&gt;{A6750885-8A85-4726-996E-D66F85473E86}&lt;/UID&gt;&lt;Title&gt;Identification of novel AR-targeted microRNAs mediating androgen signalling through critical pathways to regulate cell viability in prostate cancer&lt;/Title&gt;&lt;Template&gt;Journal Article&lt;/Template&gt;&lt;Star&gt;0&lt;/Star&gt;&lt;Tag&gt;0&lt;/Tag&gt;&lt;Author&gt;Mo, W; Zhang, J; Li, X; Meng, D; Gao, Y; Yang, S; Wan, X; Zhou, C; Guo, F; Huang, Y; Amente, S; Avvedimento, E V; Xie, Y; Li, Y&lt;/Author&gt;&lt;Year&gt;2013&lt;/Year&gt;&lt;Details&gt;&lt;_accession_num&gt;23451058&lt;/_accession_num&gt;&lt;_author_adr&gt;State Key Laboratory of Genetic Engineering, Institute of Genetics, School of Life Science, Fudan University, Shanghai, China.&lt;/_author_adr&gt;&lt;_date_display&gt;2013&lt;/_date_display&gt;&lt;_date&gt;2013-01-20&lt;/_date&gt;&lt;_doi&gt;10.1371/journal.pone.0056592&lt;/_doi&gt;&lt;_isbn&gt;1932-6203 (Electronic); 1932-6203 (Linking)&lt;/_isbn&gt;&lt;_issue&gt;2&lt;/_issue&gt;&lt;_journal&gt;PLoS One&lt;/_journal&gt;&lt;_keywords&gt;Algorithms; Androgens/*pharmacology; Blotting, Western; Cell Line, Tumor; Cell Proliferation/drug effects; Cell Survival/drug effects/genetics; Chromatin Immunoprecipitation; Critical Pathways; Humans; Male; MicroRNAs/*genetics; Models, Theoretical; Prostatic Neoplasms/genetics/*metabolism; Receptors, Androgen/genetics/*metabolism; Reverse Transcriptase Polymerase Chain Reaction; Signal Transduction&lt;/_keywords&gt;&lt;_language&gt;ENG&lt;/_language&gt;&lt;_pages&gt;e56592&lt;/_pages&gt;&lt;_tertiary_title&gt;PloS one&lt;/_tertiary_title&gt;&lt;_type_work&gt;Journal Article; Research Support, Non-U.S. Gov&amp;apos;t&lt;/_type_work&gt;&lt;_url&gt;http://www.ncbi.nlm.nih.gov/entrez/query.fcgi?cmd=Retrieve&amp;amp;db=pubmed&amp;amp;dopt=Abstract&amp;amp;list_uids=23451058&amp;amp;query_hl=1&lt;/_url&gt;&lt;_volume&gt;8&lt;/_volume&gt;&lt;_created&gt;61428739&lt;/_created&gt;&lt;_modified&gt;61428741&lt;/_modified&gt;&lt;_db_updated&gt;PubMedNew&lt;/_db_updated&gt;&lt;_impact_factor&gt;   3.057&lt;/_impact_factor&gt;&lt;_collection_scope&gt;SCIE;&lt;/_collection_scope&gt;&lt;/Details&gt;&lt;Extra&gt;&lt;DBUID&gt;{F96A950B-833F-4880-A151-76DA2D6A2879}&lt;/DBUID&gt;&lt;/Extra&gt;&lt;/Item&gt;&lt;/References&gt;&lt;/Group&gt;&lt;Group&gt;&lt;References&gt;&lt;Item&gt;&lt;ID&gt;1058&lt;/ID&gt;&lt;UID&gt;{85FD795F-5F08-4819-BCFC-511F052A22EB}&lt;/UID&gt;&lt;Title&gt;Androgen-regulated processing of the oncomir miR-27a, which targets Prohibitin in prostate cancer&lt;/Title&gt;&lt;Template&gt;Journal Article&lt;/Template&gt;&lt;Star&gt;0&lt;/Star&gt;&lt;Tag&gt;0&lt;/Tag&gt;&lt;Author&gt;Fletcher, C E; Dart, D A; Sita-Lumsden, A; Cheng, H; Rennie, P S; Bevan, C L&lt;/Author&gt;&lt;Year&gt;2012&lt;/Year&gt;&lt;Details&gt;&lt;_accession_num&gt;22505583&lt;/_accession_num&gt;&lt;_author_adr&gt;Androgen Signalling Laboratory, Department of Surgery and Cancer, Imperial College London, London W12 0NN, UK.&lt;/_author_adr&gt;&lt;_date_display&gt;2012 Jul 15&lt;/_date_display&gt;&lt;_date&gt;2012-07-15&lt;/_date&gt;&lt;_doi&gt;10.1093/hmg/dds139&lt;/_doi&gt;&lt;_isbn&gt;1460-2083 (Electronic); 0964-6906 (Linking)&lt;/_isbn&gt;&lt;_issue&gt;14&lt;/_issue&gt;&lt;_journal&gt;Hum Mol Genet&lt;/_journal&gt;&lt;_keywords&gt;Androgens/*metabolism; Base Sequence; Cell Line, Tumor; *Gene Expression Regulation, Neoplastic; Humans; Male; MicroRNAs/*genetics/metabolism; Molecular Sequence Data; Oncogene Proteins/*genetics/metabolism; Prostatic Neoplasms/*genetics/metabolism; Protein Binding; *RNA Processing, Post-Transcriptional; Receptors, Androgen/genetics/metabolism; Repressor Proteins/*genetics/metabolism&lt;/_keywords&gt;&lt;_language&gt;ENG&lt;/_language&gt;&lt;_pages&gt;3112-27&lt;/_pages&gt;&lt;_tertiary_title&gt;Human molecular genetics&lt;/_tertiary_title&gt;&lt;_type_work&gt;Journal Article; Research Support, Non-U.S. Gov&amp;apos;t&lt;/_type_work&gt;&lt;_url&gt;http://www.ncbi.nlm.nih.gov/entrez/query.fcgi?cmd=Retrieve&amp;amp;db=pubmed&amp;amp;dopt=Abstract&amp;amp;list_uids=22505583&amp;amp;query_hl=1&lt;/_url&gt;&lt;_volume&gt;21&lt;/_volume&gt;&lt;_created&gt;61428739&lt;/_created&gt;&lt;_modified&gt;61428741&lt;/_modified&gt;&lt;_db_updated&gt;PubMedNew&lt;/_db_updated&gt;&lt;_impact_factor&gt;   5.985&lt;/_impact_factor&gt;&lt;_collection_scope&gt;SCI;SCIE;&lt;/_collection_scope&gt;&lt;/Details&gt;&lt;Extra&gt;&lt;DBUID&gt;{F96A950B-833F-4880-A151-76DA2D6A2879}&lt;/DBUID&gt;&lt;/Extra&gt;&lt;/Item&gt;&lt;/References&gt;&lt;/Group&gt;&lt;/Citation&gt;_x000a_"/>
    <w:docVar w:name="NE.Ref{5BA56FE5-BB4A-4336-BD75-D558024F7D62}" w:val=" ADDIN NE.Ref.{5BA56FE5-BB4A-4336-BD75-D558024F7D62}&lt;Citation&gt;&lt;Group&gt;&lt;References&gt;&lt;Item&gt;&lt;ID&gt;2321&lt;/ID&gt;&lt;UID&gt;{B87CB3C6-EADD-4166-8F7E-442E7C978FA2}&lt;/UID&gt;&lt;Title&gt;Discovery of new microRNAs by small RNAome deep sequencing in childhood acute lymphoblastic leukemia&lt;/Title&gt;&lt;Template&gt;Journal Article&lt;/Template&gt;&lt;Star&gt;0&lt;/Star&gt;&lt;Tag&gt;0&lt;/Tag&gt;&lt;Author&gt;Schotte, D; Akbari, Moqadam F; Lange-Turenhout, E A; Chen, C; van Ijcken, W F; Pieters, R; den Boer, M L&lt;/Author&gt;&lt;Year&gt;2011&lt;/Year&gt;&lt;Details&gt;&lt;_accession_num&gt;21606961&lt;/_accession_num&gt;&lt;_author_adr&gt;Department of Pediatric Oncology and Hematology, Erasmus MC/Sophia Children&amp;apos;s Hospital, Erasmus University Medical Center, Rotterdam, The Netherlands.&lt;/_author_adr&gt;&lt;_collection_scope&gt;SCI;SCIE;&lt;/_collection_scope&gt;&lt;_created&gt;62340062&lt;/_created&gt;&lt;_date&gt;2011-09-01&lt;/_date&gt;&lt;_date_display&gt;2011 Sep&lt;/_date_display&gt;&lt;_db_updated&gt;PubMed&lt;/_db_updated&gt;&lt;_doi&gt;10.1038/leu.2011.105&lt;/_doi&gt;&lt;_impact_factor&gt;  10.023&lt;/_impact_factor&gt;&lt;_isbn&gt;1476-5551 (Electronic); 0887-6924 (Linking)&lt;/_isbn&gt;&lt;_issue&gt;9&lt;/_issue&gt;&lt;_journal&gt;Leukemia&lt;/_journal&gt;&lt;_keywords&gt;Child; Computational Biology; Gene Expression Profiling; Gene Library; *High-Throughput Nucleotide Sequencing; Humans; MicroRNAs/*genetics; Precursor Cell Lymphoblastic Leukemia-Lymphoma/*genetics; RNA/*genetics; Sequence Analysis, DNA&lt;/_keywords&gt;&lt;_language&gt;eng&lt;/_language&gt;&lt;_modified&gt;62341906&lt;/_modified&gt;&lt;_pages&gt;1389-99&lt;/_pages&gt;&lt;_tertiary_title&gt;Leukemia&lt;/_tertiary_title&gt;&lt;_type_work&gt;Journal Article; Research Support, Non-U.S. Gov&amp;apos;t; Review&lt;/_type_work&gt;&lt;_url&gt;http://www.ncbi.nlm.nih.gov/entrez/query.fcgi?cmd=Retrieve&amp;amp;db=pubmed&amp;amp;dopt=Abstract&amp;amp;list_uids=21606961&amp;amp;query_hl=1&lt;/_url&gt;&lt;_volume&gt;25&lt;/_volume&gt;&lt;/Details&gt;&lt;Extra&gt;&lt;DBUID&gt;{F96A950B-833F-4880-A151-76DA2D6A2879}&lt;/DBUID&gt;&lt;/Extra&gt;&lt;/Item&gt;&lt;/References&gt;&lt;/Group&gt;&lt;/Citation&gt;_x000a_"/>
    <w:docVar w:name="NE.Ref{5FF2D978-3960-4651-8450-833EA805849F}" w:val=" ADDIN NE.Ref.{5FF2D978-3960-4651-8450-833EA805849F}&lt;Citation&gt;&lt;Group&gt;&lt;References&gt;&lt;Item&gt;&lt;ID&gt;1897&lt;/ID&gt;&lt;UID&gt;{8AE94C55-B0A7-4271-B428-52B9DE1FEC6B}&lt;/UID&gt;&lt;Title&gt;Androgen-regulated microRNA-135a decreases prostate cancer cell migration and invasion through downregulating ROCK1 and ROCK2&lt;/Title&gt;&lt;Template&gt;Journal Article&lt;/Template&gt;&lt;Star&gt;0&lt;/Star&gt;&lt;Tag&gt;0&lt;/Tag&gt;&lt;Author&gt;Kroiss, A; Vincent, S; Decaussin-Petrucci, M; Meugnier, E; Viallet, J; Ruffion, A; Chalmel, F; Samarut, J; Allioli, N&lt;/Author&gt;&lt;Year&gt;2015&lt;/Year&gt;&lt;Details&gt;&lt;_accession_num&gt;25065599&lt;/_accession_num&gt;&lt;_author_adr&gt;Universite de Lyon, Ecole Normale Superieure de Lyon, Universite Claude Bernard Lyon 1, Institut de Genomique Fonctionnelle de Lyon (IGFL), Lyon, France.; Universite de Lyon, Ecole Normale Superieure de Lyon, Universite Claude Bernard Lyon 1, Institut de Genomique Fonctionnelle de Lyon (IGFL), Lyon, France.; 1] Universite de Lyon, Ecole Normale Superieure de Lyon, Universite Claude Bernard Lyon 1, Institut de Genomique Fonctionnelle de Lyon (IGFL), Lyon, France  [2] Faculte de Medecine et de Maieutique Lyon-Sud-Charles Merieux, Universite Claude Bernard Lyon 1, Pierre-Benite, France [3] Service d&amp;apos;Anatomie et de Cytologie Pathologiques, Centre Hospitalier Lyon-Sud, Hospices Civils de Lyon, Pierre-Benite, France.; Laboratoire CarMen, INSERM U1060, INRA1362, Universite Claude Bernard Lyon 1, Faculte de Medecine et de Maieutique Lyon-Sud-Charles Merieux, Oullins, France.; In Ovo, Institut Albert Bonniot, CRI INSERM/UJF U823, Universite de Grenoble, La  Tronche Cedex, France.; 1] Universite de Lyon, Ecole Normale Superieure de Lyon, Universite Claude Bernard Lyon 1, Institut de Genomique Fonctionnelle de Lyon (IGFL), Lyon, France  [2] Faculte de Medecine et de Maieutique Lyon-Sud-Charles Merieux, Universite Claude Bernard Lyon 1, Pierre-Benite, France [3] Service d&amp;apos;Urologie, Centre Hospitalier Lyon-Sud, Hospices Civils de Lyon, Pierre-Benite, France.; GERHM, INSERM U1085-Irset, Universite Rennes 1, Rennes, France.; 1] Universite de Lyon, Ecole Normale Superieure de Lyon, Universite Claude Bernard Lyon 1, Institut de Genomique Fonctionnelle de Lyon (IGFL), Lyon, France  [2] Faculte de Medecine et de Maieutique Lyon-Sud-Charles Merieux, Universite Claude Bernard Lyon 1, Pierre-Benite, France [3] Service de Biochimie Biologie Moleculaire Sud, Centre Hospitalier Lyon-Sud, Hospices Civils de Lyon, Pierre-Benite, France.; 1] Universite de Lyon, Ecole Normale Superieure de Lyon, Universite Claude Bernard Lyon 1, Institut de Genomique Fonctionnelle de Lyon (IGFL), Lyon, France  [2] Institut des Sciences Pharmaceutiques et Biologiques (ISPB)-Faculte de Pharmacie de Lyon, Universite Claude Bernard Lyon 1, Lyon, France.&lt;/_author_adr&gt;&lt;_date_display&gt;2015 May 28&lt;/_date_display&gt;&lt;_date&gt;2015-05-28&lt;/_date&gt;&lt;_doi&gt;10.1038/onc.2014.222&lt;/_doi&gt;&lt;_isbn&gt;1476-5594 (Electronic); 0950-9232 (Linking)&lt;/_isbn&gt;&lt;_issue&gt;22&lt;/_issue&gt;&lt;_journal&gt;Oncogene&lt;/_journal&gt;&lt;_keywords&gt;Adenocarcinoma/genetics/*pathology; Androgens/*pharmacology; Animals; Base Sequence; Cell Line, Tumor; Cell Movement/drug effects/*genetics; Chick Embryo; Down-Regulation/drug effects/genetics; Gene Expression Regulation, Neoplastic/drug effects; HeLa Cells; Humans; Male; Mice; Mice, SCID; MicroRNAs/*genetics; Molecular Sequence Data; Neoplasm Invasiveness; Prostatic Neoplasms/genetics/*pathology; rho-Associated Kinases/*genetics&lt;/_keywords&gt;&lt;_language&gt;eng&lt;/_language&gt;&lt;_pages&gt;2846-55&lt;/_pages&gt;&lt;_tertiary_title&gt;Oncogene&lt;/_tertiary_title&gt;&lt;_type_work&gt;Journal Article; Research Support, Non-U.S. Gov&amp;apos;t&lt;/_type_work&gt;&lt;_url&gt;http://www.ncbi.nlm.nih.gov/entrez/query.fcgi?cmd=Retrieve&amp;amp;db=pubmed&amp;amp;dopt=Abstract&amp;amp;list_uids=25065599&amp;amp;query_hl=1&lt;/_url&gt;&lt;_volume&gt;34&lt;/_volume&gt;&lt;_created&gt;62183415&lt;/_created&gt;&lt;_modified&gt;62183415&lt;/_modified&gt;&lt;_db_updated&gt;PubMed&lt;/_db_updated&gt;&lt;_impact_factor&gt;   7.519&lt;/_impact_factor&gt;&lt;_collection_scope&gt;SCI;SCIE;&lt;/_collection_scope&gt;&lt;/Details&gt;&lt;Extra&gt;&lt;DBUID&gt;{F96A950B-833F-4880-A151-76DA2D6A2879}&lt;/DBUID&gt;&lt;/Extra&gt;&lt;/Item&gt;&lt;/References&gt;&lt;/Group&gt;&lt;Group&gt;&lt;References&gt;&lt;Item&gt;&lt;ID&gt;1899&lt;/ID&gt;&lt;UID&gt;{6EBB4066-38E5-4B64-B5F7-FCC26CCE8A50}&lt;/UID&gt;&lt;Title&gt;miR-135b inhibits tumour metastasis in prostate cancer by targeting STAT6&lt;/Title&gt;&lt;Template&gt;Journal Article&lt;/Template&gt;&lt;Star&gt;0&lt;/Star&gt;&lt;Tag&gt;0&lt;/Tag&gt;&lt;Author&gt;Wang, N; Tao, L; Zhong, H; Zhao, S; Yu, Y; Yu, B; Chen, X; Gao, J; Wang, R&lt;/Author&gt;&lt;Year&gt;2016&lt;/Year&gt;&lt;Details&gt;&lt;_accession_num&gt;26870245&lt;/_accession_num&gt;&lt;_author_adr&gt;Department of Urology, The First Affiliated Hospital of Huzhou Teachers College,  Huzhou, Zhejiang 313000, P.R. China.; Department of Urology and Institute of Prostatic Diseases, The Affiliated Wuhu No. 2 People&amp;apos;s Hospital of Wannan Medical College, Wuhu, Anhui 241000, P.R. China.; Department of Urology, The First Affiliated Hospital of Huzhou Teachers College,  Huzhou, Zhejiang 313000, P.R. China.; Department of Urology, The First Affiliated Hospital of Huzhou Teachers College,  Huzhou, Zhejiang 313000, P.R. China.; Department of Urology, The First Affiliated Hospital of Huzhou Teachers College,  Huzhou, Zhejiang 313000, P.R. China.; Department of Urology, The First Affiliated Hospital of Huzhou Teachers College,  Huzhou, Zhejiang 313000, P.R. China.; Department of Urology, The First Affiliated Hospital of Huzhou Teachers College,  Huzhou, Zhejiang 313000, P.R. China.; Department of Urology, The First Affiliated Hospital of Huzhou Teachers College,  Huzhou, Zhejiang 313000, P.R. China.; Department of Urology, The First Affiliated Hospital of Huzhou Teachers College,  Huzhou, Zhejiang 313000, P.R. China.&lt;/_author_adr&gt;&lt;_date_display&gt;2016 Jan&lt;/_date_display&gt;&lt;_date&gt;2016-01-01&lt;/_date&gt;&lt;_doi&gt;10.3892/ol.2015.3970&lt;/_doi&gt;&lt;_isbn&gt;1792-1074 (Print); 1792-1074 (Linking)&lt;/_isbn&gt;&lt;_issue&gt;1&lt;/_issue&gt;&lt;_journal&gt;Oncol Lett&lt;/_journal&gt;&lt;_keywords&gt;STAT6; metastasis; miR-135b; prostate cancer&lt;/_keywords&gt;&lt;_language&gt;eng&lt;/_language&gt;&lt;_pages&gt;543-550&lt;/_pages&gt;&lt;_tertiary_title&gt;Oncology letters&lt;/_tertiary_title&gt;&lt;_type_work&gt;Journal Article&lt;/_type_work&gt;&lt;_url&gt;http://www.ncbi.nlm.nih.gov/entrez/query.fcgi?cmd=Retrieve&amp;amp;db=pubmed&amp;amp;dopt=Abstract&amp;amp;list_uids=26870245&amp;amp;query_hl=1&lt;/_url&gt;&lt;_volume&gt;11&lt;/_volume&gt;&lt;_created&gt;62183495&lt;/_created&gt;&lt;_modified&gt;62183496&lt;/_modified&gt;&lt;_db_updated&gt;PubMed&lt;/_db_updated&gt;&lt;_impact_factor&gt;   1.390&lt;/_impact_factor&gt;&lt;_collection_scope&gt;SCIE;&lt;/_collection_scope&gt;&lt;/Details&gt;&lt;Extra&gt;&lt;DBUID&gt;{F96A950B-833F-4880-A151-76DA2D6A2879}&lt;/DBUID&gt;&lt;/Extra&gt;&lt;/Item&gt;&lt;/References&gt;&lt;/Group&gt;&lt;Group&gt;&lt;References&gt;&lt;Item&gt;&lt;ID&gt;1900&lt;/ID&gt;&lt;UID&gt;{DB7213B3-4AFD-4FA9-8D0E-A49FADA1BED7}&lt;/UID&gt;&lt;Title&gt;MiR-135 post-transcriptionally regulates FOXO1 expression and promotes cell proliferation in human malignant melanoma cells&lt;/Title&gt;&lt;Template&gt;Journal Article&lt;/Template&gt;&lt;Star&gt;0&lt;/Star&gt;&lt;Tag&gt;0&lt;/Tag&gt;&lt;Author&gt;Ren, J W; Li, Z J; Tu, C&lt;/Author&gt;&lt;Year&gt;2015&lt;/Year&gt;&lt;Details&gt;&lt;_accession_num&gt;26261511&lt;/_accession_num&gt;&lt;_author_adr&gt;Department of Dermatology, The Second Affiliated Hospital of Xi&amp;apos;an Jiaotong University Xi&amp;apos;an, Shaanxi, China.; Department of Dermatology, The Second Affiliated Hospital of Xi&amp;apos;an Jiaotong University Xi&amp;apos;an, Shaanxi, China.; Department of Dermatology, The Second Affiliated Hospital of Xi&amp;apos;an Jiaotong University Xi&amp;apos;an, Shaanxi, China.&lt;/_author_adr&gt;&lt;_date_display&gt;2015&lt;/_date_display&gt;&lt;_date&gt;2015-01-20&lt;/_date&gt;&lt;_isbn&gt;1936-2625 (Electronic); 1936-2625 (Linking)&lt;/_isbn&gt;&lt;_issue&gt;6&lt;/_issue&gt;&lt;_journal&gt;Int J Clin Exp Pathol&lt;/_journal&gt;&lt;_keywords&gt;Blotting, Western; *Cell Proliferation; Flow Cytometry; Forkhead Box Protein O1; Forkhead Transcription Factors/*biosynthesis/genetics; Gene Expression Regulation, Neoplastic/*genetics; Humans; Melanoma/*genetics/*pathology; MicroRNAs/*genetics; Real-Time Polymerase Chain Reaction; Transfection; Up-RegulationFOXO1; malignant melanoma; miR-135a&lt;/_keywords&gt;&lt;_language&gt;eng&lt;/_language&gt;&lt;_pages&gt;6356-66&lt;/_pages&gt;&lt;_tertiary_title&gt;International journal of clinical and experimental pathology&lt;/_tertiary_title&gt;&lt;_type_work&gt;Journal Article&lt;/_type_work&gt;&lt;_url&gt;http://www.ncbi.nlm.nih.gov/entrez/query.fcgi?cmd=Retrieve&amp;amp;db=pubmed&amp;amp;dopt=Abstract&amp;amp;list_uids=26261511&amp;amp;query_hl=1&lt;/_url&gt;&lt;_volume&gt;8&lt;/_volume&gt;&lt;_created&gt;62183496&lt;/_created&gt;&lt;_modified&gt;62183496&lt;/_modified&gt;&lt;_db_updated&gt;PubMed&lt;/_db_updated&gt;&lt;_impact_factor&gt;   1.706&lt;/_impact_factor&gt;&lt;/Details&gt;&lt;Extra&gt;&lt;DBUID&gt;{F96A950B-833F-4880-A151-76DA2D6A2879}&lt;/DBUID&gt;&lt;/Extra&gt;&lt;/Item&gt;&lt;/References&gt;&lt;/Group&gt;&lt;/Citation&gt;_x000a_"/>
    <w:docVar w:name="NE.Ref{6B2CAB0B-4368-4FA5-A8A0-A2F3A4E78D10}" w:val=" ADDIN NE.Ref.{6B2CAB0B-4368-4FA5-A8A0-A2F3A4E78D10}&lt;Citation&gt;&lt;Group&gt;&lt;References&gt;&lt;Item&gt;&lt;ID&gt;529&lt;/ID&gt;&lt;UID&gt;{85745F6F-1193-4FF1-A7EE-C6A66C388698}&lt;/UID&gt;&lt;Title&gt;5-Year Biochemical Progression-Free Survival Following Salvage Whole-Gland Prostate Cryoablation: Defining Success with Nadir PSA&lt;/Title&gt;&lt;Template&gt;Journal Article&lt;/Template&gt;&lt;Star&gt;0&lt;/Star&gt;&lt;Tag&gt;0&lt;/Tag&gt;&lt;Author&gt;Kovac, E; Elshafei, A; Tay, K J; Mendez, M H; Polascik, T; Jones, J S&lt;/Author&gt;&lt;Year&gt;2016&lt;/Year&gt;&lt;Details&gt;&lt;_accession_num&gt;26915721&lt;/_accession_num&gt;&lt;_author_adr&gt;The Cleveland Clinic, Glickman Urological &amp;amp; Kidney Institute, Cleveland, Ohio, United States ; kovace@ccf.org.; The Cleveland Clinic, Glickman Urological &amp;amp; Kidney Institute, Cleveland, Ohio, United States.; medical school,cairo university, urology, cairo, Egypt ; doctor.shafei@yahoo.com.; Duke University Medical Center, Urology, Durham, North Carolina, United States ;  kae.tay@dm.duke.edu.; Duke University Medical Center, Urology, Durham, North Carolina, United States ;  melissa.heuer@duke.edu.; Duke University Medical Center, Urology, Durham, North Carolina, United States ;  fothercap@gmail.com.; The Cleveland Clinic, Glickman Urological &amp;amp; Kidney Institute, Cleveland, Ohio, United States ; joness7@ccf.org.&lt;/_author_adr&gt;&lt;_collection_scope&gt;SCI;SCIE;&lt;/_collection_scope&gt;&lt;_created&gt;61140667&lt;/_created&gt;&lt;_date&gt;2016-02-26&lt;/_date&gt;&lt;_date_display&gt;2016 Feb 26&lt;/_date_display&gt;&lt;_db_updated&gt;PubMed&lt;/_db_updated&gt;&lt;_doi&gt;10.1089/end.2015.0719&lt;/_doi&gt;&lt;_impact_factor&gt;   2.038&lt;/_impact_factor&gt;&lt;_isbn&gt;1557-900X (Electronic); 0892-7790 (Linking)&lt;/_isbn&gt;&lt;_journal&gt;J Endourol&lt;/_journal&gt;&lt;_language&gt;ENG&lt;/_language&gt;&lt;_modified&gt;62339955&lt;/_modified&gt;&lt;_tertiary_title&gt;Journal of endourology / Endourological Society&lt;/_tertiary_title&gt;&lt;_type_work&gt;JOURNAL ARTICLE&lt;/_type_work&gt;&lt;_url&gt;http://www.ncbi.nlm.nih.gov/entrez/query.fcgi?cmd=Retrieve&amp;amp;db=pubmed&amp;amp;dopt=Abstract&amp;amp;list_uids=26915721&amp;amp;query_hl=1&lt;/_url&gt;&lt;/Details&gt;&lt;Extra&gt;&lt;DBUID&gt;{F96A950B-833F-4880-A151-76DA2D6A2879}&lt;/DBUID&gt;&lt;/Extra&gt;&lt;/Item&gt;&lt;/References&gt;&lt;/Group&gt;&lt;Group&gt;&lt;References&gt;&lt;Item&gt;&lt;ID&gt;530&lt;/ID&gt;&lt;UID&gt;{357250C0-370E-4AA0-A297-EDD82415D4A0}&lt;/UID&gt;&lt;Title&gt;Beyond PSA: the next generation of prostate cancer biomarkers&lt;/Title&gt;&lt;Template&gt;Journal Article&lt;/Template&gt;&lt;Star&gt;0&lt;/Star&gt;&lt;Tag&gt;0&lt;/Tag&gt;&lt;Author&gt;Prensner, J R; Rubin, M A; Wei, J T; Chinnaiyan, A M&lt;/Author&gt;&lt;Year&gt;2012&lt;/Year&gt;&lt;Details&gt;&lt;_accession_num&gt;22461644&lt;/_accession_num&gt;&lt;_author_adr&gt;Michigan Center for Translational Pathology, University of Michigan Medical School, Ann Arbor, MI 48109, USA.&lt;/_author_adr&gt;&lt;_collection_scope&gt;SCIE;&lt;/_collection_scope&gt;&lt;_created&gt;61140794&lt;/_created&gt;&lt;_date&gt;2012-03-28&lt;/_date&gt;&lt;_date_display&gt;2012 Mar 28&lt;/_date_display&gt;&lt;_db_updated&gt;PubMed&lt;/_db_updated&gt;&lt;_doi&gt;10.1126/scitranslmed.3003180&lt;/_doi&gt;&lt;_impact_factor&gt;  16.710&lt;/_impact_factor&gt;&lt;_isbn&gt;1946-6242 (Electronic); 1946-6234 (Linking)&lt;/_isbn&gt;&lt;_issue&gt;127&lt;/_issue&gt;&lt;_journal&gt;Sci Transl Med&lt;/_journal&gt;&lt;_keywords&gt;Biomarkers, Tumor/*metabolism; Humans; Male; Prostate-Specific Antigen/*metabolism; Prostatic Neoplasms/*diagnosis/therapy&lt;/_keywords&gt;&lt;_language&gt;eng&lt;/_language&gt;&lt;_modified&gt;62341903&lt;/_modified&gt;&lt;_pages&gt;127rv3&lt;/_pages&gt;&lt;_tertiary_title&gt;Science translational medicine&lt;/_tertiary_title&gt;&lt;_type_work&gt;Journal Article; Research Support, N.I.H., Extramural; Research Support, Non-U.S. Gov&amp;apos;t; Research Support, U.S. Gov&amp;apos;t, Non-P.H.S.; Review&lt;/_type_work&gt;&lt;_url&gt;http://www.ncbi.nlm.nih.gov/entrez/query.fcgi?cmd=Retrieve&amp;amp;db=pubmed&amp;amp;dopt=Abstract&amp;amp;list_uids=22461644&amp;amp;query_hl=1&lt;/_url&gt;&lt;_volume&gt;4&lt;/_volume&gt;&lt;/Details&gt;&lt;Extra&gt;&lt;DBUID&gt;{F96A950B-833F-4880-A151-76DA2D6A2879}&lt;/DBUID&gt;&lt;/Extra&gt;&lt;/Item&gt;&lt;/References&gt;&lt;/Group&gt;&lt;Group&gt;&lt;References&gt;&lt;Item&gt;&lt;ID&gt;1395&lt;/ID&gt;&lt;UID&gt;{523D148C-7AB9-45DB-9D69-31486244DB64}&lt;/UID&gt;&lt;Title&gt;Implementation of PSA-based active surveillance in prostate cancer&lt;/Title&gt;&lt;Template&gt;Journal Article&lt;/Template&gt;&lt;Star&gt;0&lt;/Star&gt;&lt;Tag&gt;0&lt;/Tag&gt;&lt;Author&gt;Jalloh, M; Cooperberg, M R&lt;/Author&gt;&lt;Year&gt;2014&lt;/Year&gt;&lt;Details&gt;&lt;_accession_num&gt;25123041&lt;/_accession_num&gt;&lt;_author_adr&gt;University of California, San Francisco, Box 1695, 1600 Divisadero St, A-624, San Francisco, CA 94143-1695, USA.&lt;/_author_adr&gt;&lt;_collection_scope&gt;SCIE;&lt;/_collection_scope&gt;&lt;_created&gt;61653386&lt;/_created&gt;&lt;_date&gt;2014-01-20&lt;/_date&gt;&lt;_date_display&gt;2014&lt;/_date_display&gt;&lt;_db_updated&gt;PubMed&lt;/_db_updated&gt;&lt;_doi&gt;10.2217/bmm.14.5&lt;/_doi&gt;&lt;_impact_factor&gt;   2.346&lt;/_impact_factor&gt;&lt;_isbn&gt;1752-0371 (Electronic); 1752-0363 (Linking)&lt;/_isbn&gt;&lt;_issue&gt;5&lt;/_issue&gt;&lt;_journal&gt;Biomark Med&lt;/_journal&gt;&lt;_keywords&gt;Disease Progression; *Epidemiological Monitoring; Humans; Male; Neoplasm Staging; Prostate-Specific Antigen/*metabolism; Prostatic Neoplasms/diagnosis/*epidemiology/*metabolism/pathology; Protein Isoforms/metabolismPSA; active surveillance; biomarkers; disease monitoring; prostate cancer&lt;/_keywords&gt;&lt;_language&gt;eng&lt;/_language&gt;&lt;_modified&gt;61913888&lt;/_modified&gt;&lt;_pages&gt;747-53&lt;/_pages&gt;&lt;_tertiary_title&gt;Biomarkers in medicine&lt;/_tertiary_title&gt;&lt;_type_work&gt;Journal Article; Review&lt;/_type_work&gt;&lt;_url&gt;http://www.ncbi.nlm.nih.gov/entrez/query.fcgi?cmd=Retrieve&amp;amp;db=pubmed&amp;amp;dopt=Abstract&amp;amp;list_uids=25123041&amp;amp;query_hl=1&lt;/_url&gt;&lt;_volume&gt;8&lt;/_volume&gt;&lt;/Details&gt;&lt;Extra&gt;&lt;DBUID&gt;{F96A950B-833F-4880-A151-76DA2D6A2879}&lt;/DBUID&gt;&lt;/Extra&gt;&lt;/Item&gt;&lt;/References&gt;&lt;/Group&gt;&lt;/Citation&gt;_x000a_"/>
    <w:docVar w:name="NE.Ref{6C1BDFAB-162D-4907-AAED-987B0A7E308F}" w:val=" ADDIN NE.Ref.{6C1BDFAB-162D-4907-AAED-987B0A7E308F}&lt;Citation&gt;&lt;Group&gt;&lt;References&gt;&lt;Item&gt;&lt;ID&gt;1061&lt;/ID&gt;&lt;UID&gt;{64FE2F31-A2B5-4CDF-A6C1-699864E2BE15}&lt;/UID&gt;&lt;Title&gt;MiR-4638-5p inhibits castration resistance of prostate cancer through repressing  Kidins220 expression and PI3K/AKT pathway activity&lt;/Title&gt;&lt;Template&gt;Journal Article&lt;/Template&gt;&lt;Star&gt;0&lt;/Star&gt;&lt;Tag&gt;0&lt;/Tag&gt;&lt;Author&gt;Wang, Y; Shao, N; Mao, X; Zhu, M; Fan, W; Shen, Z; Xiao, R; Wang, C; Bao, W; Xu, X; Yang, C; Dong, J; Yu, D; Wu, Y; Zhu, C; Wen, L; Lu, X; Lu, Y J; Feng, N&lt;/Author&gt;&lt;Year&gt;2016&lt;/Year&gt;&lt;Details&gt;&lt;_accession_num&gt;27329728&lt;/_accession_num&gt;&lt;_author_adr&gt;Department of Urology, Affiliated Wuxi No. 2 Hospital of Nanjing Medical University, Wuxi, China.; Wuxi Medical School, Jiangnan University, Wuxi, China.; Department of Urology, Affiliated Wuxi No. 2 Hospital of Nanjing Medical University, Wuxi, China.; Wuxi Medical School, Jiangnan University, Wuxi, China.; Centre for Molecular Oncology, Barts Cancer Institute, Queen Mary University of London, London, United Kingdom.; Department of Urology, Affiliated Wuxi No. 2 Hospital of Nanjing Medical University, Wuxi, China.; Jiangsu Province Geriatric Institute, Nanjing, China.; Jiangsu Province Geriatric Institute, Nanjing, China.; College of Clinical Medicine, Nanjing Medical University, Nanjing, China.; College of Clinical Medicine, Nanjing Medical University, Nanjing, China.; College of Clinical Medicine, Nanjing Medical University, Nanjing, China.; Department of Urology, Affiliated Wuxi No. 2 Hospital of Nanjing Medical University, Wuxi, China.; Department of Urology, Affiliated Wuxi No. 2 Hospital of Nanjing Medical University, Wuxi, China.; Department of Urology, Affiliated Wuxi No. 2 Hospital of Nanjing Medical University, Wuxi, China.; Department of Urology, Affiliated Wuxi No. 2 Hospital of Nanjing Medical University, Wuxi, China.; Department of Urology, Affiliated Wuxi No. 2 Hospital of Nanjing Medical University, Wuxi, China.; Department of Urology, Affiliated Wuxi No. 2 Hospital of Nanjing Medical University, Wuxi, China.; Department of Urology, Affiliated Wuxi No. 2 Hospital of Nanjing Medical University, Wuxi, China.; Centre for Translational Medicine, Affiliated Wuxi No. 2 Hospital of Nanjing Medical University, Wuxi, China.; Centre for Molecular Oncology, Barts Cancer Institute, Queen Mary University of London, London, United Kingdom.; Department of Urology, Affiliated Wuxi No. 2 Hospital of Nanjing Medical University, Wuxi, China.; Wuxi Medical School, Jiangnan University, Wuxi, China.&lt;/_author_adr&gt;&lt;_date_display&gt;2016 Jun 18&lt;/_date_display&gt;&lt;_date&gt;2016-06-18&lt;/_date&gt;&lt;_doi&gt;10.18632/oncotarget.10165&lt;/_doi&gt;&lt;_isbn&gt;1949-2553 (Electronic); 1949-2553 (Linking)&lt;/_isbn&gt;&lt;_journal&gt;Oncotarget&lt;/_journal&gt;&lt;_keywords&gt;Kidins220; PI3K/AKT pathway; angiogenesis; castration resistant prostate cancer; miR-4638-5p&lt;/_keywords&gt;&lt;_language&gt;ENG&lt;/_language&gt;&lt;_tertiary_title&gt;Oncotarget&lt;/_tertiary_title&gt;&lt;_type_work&gt;JOURNAL ARTICLE&lt;/_type_work&gt;&lt;_url&gt;http://www.ncbi.nlm.nih.gov/entrez/query.fcgi?cmd=Retrieve&amp;amp;db=pubmed&amp;amp;dopt=Abstract&amp;amp;list_uids=27329728&amp;amp;query_hl=1&lt;/_url&gt;&lt;_created&gt;61428744&lt;/_created&gt;&lt;_modified&gt;61428746&lt;/_modified&gt;&lt;_db_updated&gt;PubMedNew&lt;/_db_updated&gt;&lt;_impact_factor&gt;   5.008&lt;/_impact_factor&gt;&lt;_collection_scope&gt;SCIE;&lt;/_collection_scope&gt;&lt;/Details&gt;&lt;Extra&gt;&lt;DBUID&gt;{F96A950B-833F-4880-A151-76DA2D6A2879}&lt;/DBUID&gt;&lt;/Extra&gt;&lt;/Item&gt;&lt;/References&gt;&lt;/Group&gt;&lt;/Citation&gt;_x000a_"/>
    <w:docVar w:name="NE.Ref{76854299-DDD2-4753-A44A-A73F14FC7810}" w:val=" ADDIN NE.Ref.{76854299-DDD2-4753-A44A-A73F14FC7810}&lt;Citation&gt;&lt;Group&gt;&lt;References&gt;&lt;Item&gt;&lt;ID&gt;1914&lt;/ID&gt;&lt;UID&gt;{F4A2AD10-7430-4C0E-A0AD-317509F75FDF}&lt;/UID&gt;&lt;Title&gt;Mir-192 suppresses apoptosis and promotes proliferation in esophageal aquamous cell caicinoma by targeting Bim&lt;/Title&gt;&lt;Template&gt;Journal Article&lt;/Template&gt;&lt;Star&gt;0&lt;/Star&gt;&lt;Tag&gt;0&lt;/Tag&gt;&lt;Author&gt;Li, S; Li, F; Niu, R; Zhang, H; Cui, A; An, W; Wang, X&lt;/Author&gt;&lt;Year&gt;2015&lt;/Year&gt;&lt;Details&gt;&lt;_accession_num&gt;26339371&lt;/_accession_num&gt;&lt;_author_adr&gt;Department of Thoracic Surgery, Second Hospital of Hebei Medical University Shijiazhuang, China.; Department of Cancer Center, Second Hospital of Hebei Medical University Shijiazhuang, China.; Department of Cancer Center, Second Hospital of Hebei Medical University Shijiazhuang, China.; Department of Thoracic Surgery, Second Hospital of Hebei Medical University Shijiazhuang, China.; Department of Pathology, Second Hospital of Hebei Medical University Shijiazhuang, China.; Department of Central Laboratory, Second Hospital of Hebei Medical University Shijiazhuang, China.; Department of Cancer Center, Second Hospital of Hebei Medical University Shijiazhuang, China.&lt;/_author_adr&gt;&lt;_date_display&gt;2015&lt;/_date_display&gt;&lt;_date&gt;2015-01-20&lt;/_date&gt;&lt;_isbn&gt;1936-2625 (Electronic); 1936-2625 (Linking)&lt;/_isbn&gt;&lt;_issue&gt;7&lt;/_issue&gt;&lt;_journal&gt;Int J Clin Exp Pathol&lt;/_journal&gt;&lt;_keywords&gt;3&amp;apos; Untranslated Regions; *Apoptosis; Apoptosis Regulatory Proteins/genetics/*metabolism; Bcl-2-Like Protein 11; Binding Sites; Blotting, Western; Carcinoma, Squamous Cell/genetics/*metabolism/pathology; Cell Line, Tumor; *Cell Proliferation; Esophageal Neoplasms/genetics/*metabolism/pathology; Female; Gene Expression Regulation, Neoplastic; Genes, Reporter; Humans; Male; Membrane Proteins/genetics/*metabolism; MicroRNAs/genetics/*metabolism; Middle Aged; Proto-Oncogene Proteins/genetics/*metabolism; Real-Time Polymerase Chain Reaction; Signal Transduction; Time Factors; TransfectionBim; ESCC; apoptosis; miR-192&lt;/_keywords&gt;&lt;_language&gt;eng&lt;/_language&gt;&lt;_pages&gt;8048-56&lt;/_pages&gt;&lt;_tertiary_title&gt;International journal of clinical and experimental pathology&lt;/_tertiary_title&gt;&lt;_type_work&gt;Journal Article; Research Support, Non-U.S. Gov&amp;apos;t&lt;/_type_work&gt;&lt;_url&gt;http://www.ncbi.nlm.nih.gov/entrez/query.fcgi?cmd=Retrieve&amp;amp;db=pubmed&amp;amp;dopt=Abstract&amp;amp;list_uids=26339371&amp;amp;query_hl=1&lt;/_url&gt;&lt;_volume&gt;8&lt;/_volume&gt;&lt;_created&gt;62183521&lt;/_created&gt;&lt;_modified&gt;62183521&lt;/_modified&gt;&lt;_db_updated&gt;PubMed&lt;/_db_updated&gt;&lt;_impact_factor&gt;   1.706&lt;/_impact_factor&gt;&lt;/Details&gt;&lt;Extra&gt;&lt;DBUID&gt;{F96A950B-833F-4880-A151-76DA2D6A2879}&lt;/DBUID&gt;&lt;/Extra&gt;&lt;/Item&gt;&lt;/References&gt;&lt;/Group&gt;&lt;/Citation&gt;_x000a_"/>
    <w:docVar w:name="NE.Ref{7739258A-F278-44D1-AB52-8A177C63E874}" w:val=" ADDIN NE.Ref.{7739258A-F278-44D1-AB52-8A177C63E874}&lt;Citation&gt;&lt;Group&gt;&lt;References&gt;&lt;Item&gt;&lt;ID&gt;1075&lt;/ID&gt;&lt;UID&gt;{E27BB4AA-390F-456E-9A65-535D1E6CD004}&lt;/UID&gt;&lt;Title&gt;Conserved seed pairing, often flanked by adenosines, indicates that thousands of  human genes are microRNA targets&lt;/Title&gt;&lt;Template&gt;Journal Article&lt;/Template&gt;&lt;Star&gt;0&lt;/Star&gt;&lt;Tag&gt;0&lt;/Tag&gt;&lt;Author&gt;Lewis, B P; Burge, C B; Bartel, D P&lt;/Author&gt;&lt;Year&gt;2005&lt;/Year&gt;&lt;Details&gt;&lt;_accession_num&gt;15652477&lt;/_accession_num&gt;&lt;_date_display&gt;2005 Jan 14&lt;/_date_display&gt;&lt;_date&gt;2005-01-14&lt;/_date&gt;&lt;_doi&gt;10.1016/j.cell.2004.12.035&lt;/_doi&gt;&lt;_isbn&gt;0092-8674 (Print); 0092-8674 (Linking)&lt;/_isbn&gt;&lt;_issue&gt;1&lt;/_issue&gt;&lt;_journal&gt;Cell&lt;/_journal&gt;&lt;_keywords&gt;3&amp;apos; Untranslated Regions/genetics; Adenosine/genetics/*metabolism; Amino Acid Sequence; Animals; Chickens; Dogs; Gene Expression Regulation/genetics; Gene Targeting/methods; Humans; Mice; MicroRNAs/*genetics; Molecular Sequence Data; Nucleic Acid Hybridization/physiology; Nucleotides/*metabolism; RNA, Messenger/genetics; Rats&lt;/_keywords&gt;&lt;_language&gt;ENG&lt;/_language&gt;&lt;_pages&gt;15-20&lt;/_pages&gt;&lt;_tertiary_title&gt;Cell&lt;/_tertiary_title&gt;&lt;_type_work&gt;Letter; Research Support, Non-U.S. Gov&amp;apos;t; Research Support, U.S. Gov&amp;apos;t, P.H.S.&lt;/_type_work&gt;&lt;_url&gt;http://www.ncbi.nlm.nih.gov/entrez/query.fcgi?cmd=Retrieve&amp;amp;db=pubmed&amp;amp;dopt=Abstract&amp;amp;list_uids=15652477&amp;amp;query_hl=1&lt;/_url&gt;&lt;_volume&gt;120&lt;/_volume&gt;&lt;_created&gt;61428806&lt;/_created&gt;&lt;_modified&gt;61428806&lt;/_modified&gt;&lt;_db_updated&gt;PubMedNew&lt;/_db_updated&gt;&lt;_impact_factor&gt;  28.710&lt;/_impact_factor&gt;&lt;_collection_scope&gt;SCI;SCIE;&lt;/_collection_scope&gt;&lt;/Details&gt;&lt;Extra&gt;&lt;DBUID&gt;{F96A950B-833F-4880-A151-76DA2D6A2879}&lt;/DBUID&gt;&lt;/Extra&gt;&lt;/Item&gt;&lt;/References&gt;&lt;/Group&gt;&lt;/Citation&gt;_x000a_"/>
    <w:docVar w:name="NE.Ref{7CFD59AF-7739-4412-9694-274A43D00145}" w:val=" ADDIN NE.Ref.{7CFD59AF-7739-4412-9694-274A43D00145}&lt;Citation&gt;&lt;Group&gt;&lt;References&gt;&lt;Item&gt;&lt;ID&gt;1911&lt;/ID&gt;&lt;UID&gt;{4E10CD9B-81F2-4B33-9D4D-8A7CD909641F}&lt;/UID&gt;&lt;Title&gt;Molecular Evolution of PTEN Pseudogenes in Mammals&lt;/Title&gt;&lt;Template&gt;Journal Article&lt;/Template&gt;&lt;Star&gt;0&lt;/Star&gt;&lt;Tag&gt;0&lt;/Tag&gt;&lt;Author&gt;Tang, J; Ning, R; Zeng, B; Li, Y&lt;/Author&gt;&lt;Year&gt;2016&lt;/Year&gt;&lt;Details&gt;&lt;_accession_num&gt;27936183&lt;/_accession_num&gt;&lt;_author_adr&gt;Farm Animal Genetic Resources Exploration and Innovation Key Laboratory of Sichuan Province, Sichuan Agricultural University, Chengdu, China.; Farm Animal Genetic Resources Exploration and Innovation Key Laboratory of Sichuan Province, Sichuan Agricultural University, Chengdu, China.; Farm Animal Genetic Resources Exploration and Innovation Key Laboratory of Sichuan Province, Sichuan Agricultural University, Chengdu, China.; Farm Animal Genetic Resources Exploration and Innovation Key Laboratory of Sichuan Province, Sichuan Agricultural University, Chengdu, China.&lt;/_author_adr&gt;&lt;_date_display&gt;2016&lt;/_date_display&gt;&lt;_date&gt;2016-01-20&lt;/_date&gt;&lt;_doi&gt;10.1371/journal.pone.0167851&lt;/_doi&gt;&lt;_isbn&gt;1932-6203 (Electronic); 1932-6203 (Linking)&lt;/_isbn&gt;&lt;_issue&gt;12&lt;/_issue&gt;&lt;_journal&gt;PLoS One&lt;/_journal&gt;&lt;_keywords&gt;3&amp;apos; Untranslated Regions; Animals; *Evolution, Molecular; Mammals/*genetics; PTEN Phosphohydrolase/*genetics; Phylogeny; *Pseudogenes&lt;/_keywords&gt;&lt;_language&gt;eng&lt;/_language&gt;&lt;_pages&gt;e0167851&lt;/_pages&gt;&lt;_tertiary_title&gt;PloS one&lt;/_tertiary_title&gt;&lt;_type_work&gt;Journal Article&lt;/_type_work&gt;&lt;_url&gt;http://www.ncbi.nlm.nih.gov/entrez/query.fcgi?cmd=Retrieve&amp;amp;db=pubmed&amp;amp;dopt=Abstract&amp;amp;list_uids=27936183&amp;amp;query_hl=1&lt;/_url&gt;&lt;_volume&gt;11&lt;/_volume&gt;&lt;_created&gt;62183513&lt;/_created&gt;&lt;_modified&gt;62183513&lt;/_modified&gt;&lt;_db_updated&gt;PubMed&lt;/_db_updated&gt;&lt;_impact_factor&gt;   2.806&lt;/_impact_factor&gt;&lt;_collection_scope&gt;SCIE;&lt;/_collection_scope&gt;&lt;/Details&gt;&lt;Extra&gt;&lt;DBUID&gt;{F96A950B-833F-4880-A151-76DA2D6A2879}&lt;/DBUID&gt;&lt;/Extra&gt;&lt;/Item&gt;&lt;/References&gt;&lt;/Group&gt;&lt;/Citation&gt;_x000a_"/>
    <w:docVar w:name="NE.Ref{7E218587-BEB1-4595-9E57-E682C67F9DFE}" w:val=" ADDIN NE.Ref.{7E218587-BEB1-4595-9E57-E682C67F9DFE}&lt;Citation&gt;&lt;Group&gt;&lt;References&gt;&lt;Item&gt;&lt;ID&gt;1050&lt;/ID&gt;&lt;UID&gt;{E0C2BC36-F8CF-4367-8C43-F628F65BC83B}&lt;/UID&gt;&lt;Title&gt;Ginkgolide B Inhibits Human Bladder Cancer Cell Migration and Invasion Through MicroRNA-223-3p&lt;/Title&gt;&lt;Template&gt;Journal Article&lt;/Template&gt;&lt;Star&gt;0&lt;/Star&gt;&lt;Tag&gt;0&lt;/Tag&gt;&lt;Author&gt;Zhi, Y; Pan, J; Shen, W; He, P; Zheng, J; Zhou, X; Lu, G; Chen, Z; Zhou, Z&lt;/Author&gt;&lt;Year&gt;2016&lt;/Year&gt;&lt;Details&gt;&lt;_accession_num&gt;27744452&lt;/_accession_num&gt;&lt;_author_adr&gt;Urology Institute of People Liberation Army, Southwest Hospital, the Third Military Medical University, Chongqing, China.&lt;/_author_adr&gt;&lt;_collection_scope&gt;SCI;SCIE;&lt;/_collection_scope&gt;&lt;_created&gt;61428703&lt;/_created&gt;&lt;_date&gt;2016-10-17&lt;/_date&gt;&lt;_date_display&gt;2016 Oct 17&lt;/_date_display&gt;&lt;_db_updated&gt;PubMedNew&lt;/_db_updated&gt;&lt;_doi&gt;10.1159/000447878&lt;/_doi&gt;&lt;_impact_factor&gt;   4.652&lt;/_impact_factor&gt;&lt;_isbn&gt;1421-9778 (Electronic); 1015-8987 (Linking)&lt;/_isbn&gt;&lt;_issue&gt;5&lt;/_issue&gt;&lt;_journal&gt;Cell Physiol Biochem&lt;/_journal&gt;&lt;_language&gt;ENG&lt;/_language&gt;&lt;_modified&gt;61428711&lt;/_modified&gt;&lt;_ori_publication&gt;(c) 2016 The Author(s) Published by S. Karger AG, Basel.&lt;/_ori_publication&gt;&lt;_pages&gt;1787-1794&lt;/_pages&gt;&lt;_tertiary_title&gt;Cellular physiology and biochemistry : international journal of experimental_x000d__x000a_      cellular physiology, biochemistry, and pharmacology&lt;/_tertiary_title&gt;&lt;_type_work&gt;JOURNAL ARTICLE&lt;/_type_work&gt;&lt;_url&gt;http://www.ncbi.nlm.nih.gov/entrez/query.fcgi?cmd=Retrieve&amp;amp;db=pubmed&amp;amp;dopt=Abstract&amp;amp;list_uids=27744452&amp;amp;query_hl=1&lt;/_url&gt;&lt;_volume&gt;39&lt;/_volume&gt;&lt;/Details&gt;&lt;Extra&gt;&lt;DBUID&gt;{F96A950B-833F-4880-A151-76DA2D6A2879}&lt;/DBUID&gt;&lt;/Extra&gt;&lt;/Item&gt;&lt;/References&gt;&lt;/Group&gt;&lt;Group&gt;&lt;References&gt;&lt;Item&gt;&lt;ID&gt;1051&lt;/ID&gt;&lt;UID&gt;{E39DCEAC-6644-49C6-BFDF-12B1DDF8AB52}&lt;/UID&gt;&lt;Title&gt;MicroRNA-153 inhibits tumor progression in esophageal squamous cell carcinoma by  targeting SNAI1&lt;/Title&gt;&lt;Template&gt;Journal Article&lt;/Template&gt;&lt;Star&gt;0&lt;/Star&gt;&lt;Tag&gt;0&lt;/Tag&gt;&lt;Author&gt;Zuo, J; Wang, D; Shen, H; Liu, F; Han, J; Zhang, X&lt;/Author&gt;&lt;Year&gt;2016&lt;/Year&gt;&lt;Details&gt;&lt;_accession_num&gt;27739030&lt;/_accession_num&gt;&lt;_author_adr&gt;Department of Oncology, The Fourth Hospital of Hebei Medical University, Shijiazhuang, Hebei, 050011, China.; Department of Dermatology, The Second Hospital of Hebei Medical University, Shijiazhuang, Hebei, 050000, China.; Department of Pathology, Hebei Medical University, No.361, Zhongshan East Road, Shijiazhuang, Hebei, 050017, China.; Department of Oncology, The Fourth Hospital of Hebei Medical University, Shijiazhuang, Hebei, 050011, China.; Department of Oncology, The Fourth Hospital of Hebei Medical University, Shijiazhuang, Hebei, 050011, China.; Department of Pathology, Hebei Medical University, No.361, Zhongshan East Road, Shijiazhuang, Hebei, 050017, China. xhzhanghmu@126.com.&lt;/_author_adr&gt;&lt;_created&gt;61428703&lt;/_created&gt;&lt;_date&gt;2016-10-13&lt;/_date&gt;&lt;_date_display&gt;2016 Oct 13&lt;/_date_display&gt;&lt;_db_updated&gt;PubMedNew&lt;/_db_updated&gt;&lt;_doi&gt;10.1007/s13277-016-5427-x&lt;/_doi&gt;&lt;_impact_factor&gt;   2.926&lt;/_impact_factor&gt;&lt;_isbn&gt;1423-0380 (Electronic); 1010-4283 (Linking)&lt;/_isbn&gt;&lt;_journal&gt;Tumour Biol&lt;/_journal&gt;&lt;_keywords&gt;EMT; ESCC; SNAI1; miR-153&lt;/_keywords&gt;&lt;_language&gt;ENG&lt;/_language&gt;&lt;_modified&gt;61428711&lt;/_modified&gt;&lt;_tertiary_title&gt;Tumour biology : the journal of the International Society for Oncodevelopmental_x000d__x000a_      Biology and Medicine&lt;/_tertiary_title&gt;&lt;_type_work&gt;JOURNAL ARTICLE&lt;/_type_work&gt;&lt;_url&gt;http://www.ncbi.nlm.nih.gov/entrez/query.fcgi?cmd=Retrieve&amp;amp;db=pubmed&amp;amp;dopt=Abstract&amp;amp;list_uids=27739030&amp;amp;query_hl=1&lt;/_url&gt;&lt;/Details&gt;&lt;Extra&gt;&lt;DBUID&gt;{F96A950B-833F-4880-A151-76DA2D6A2879}&lt;/DBUID&gt;&lt;/Extra&gt;&lt;/Item&gt;&lt;/References&gt;&lt;/Group&gt;&lt;Group&gt;&lt;References&gt;&lt;Item&gt;&lt;ID&gt;1052&lt;/ID&gt;&lt;UID&gt;{A2375D37-5B5B-4C2C-AB3B-71D47E30F04C}&lt;/UID&gt;&lt;Title&gt;MicroRNA-132 inhibits migration, invasion and epithelial-mesenchymal transition by regulating TGFbeta1/Smad2 in human non-small cell lung cancer&lt;/Title&gt;&lt;Template&gt;Journal Article&lt;/Template&gt;&lt;Star&gt;0&lt;/Star&gt;&lt;Tag&gt;0&lt;/Tag&gt;&lt;Author&gt;Zhang, J X; Zhai, J F; Yang, X T; Wang, J&lt;/Author&gt;&lt;Year&gt;2016&lt;/Year&gt;&lt;Details&gt;&lt;_accession_num&gt;27735039&lt;/_accession_num&gt;&lt;_author_adr&gt;Shanxi Medical University, Taiyuan, Shan Xi, China. cjr.wangjun@vip.163.com.&lt;/_author_adr&gt;&lt;_date_display&gt;2016 Sep&lt;/_date_display&gt;&lt;_date&gt;2016-09-01&lt;/_date&gt;&lt;_isbn&gt;2284-0729 (Electronic); 1128-3602 (Linking)&lt;/_isbn&gt;&lt;_issue&gt;18&lt;/_issue&gt;&lt;_journal&gt;Eur Rev Med Pharmacol Sci&lt;/_journal&gt;&lt;_language&gt;ENG&lt;/_language&gt;&lt;_pages&gt;3793-3801&lt;/_pages&gt;&lt;_tertiary_title&gt;European review for medical and pharmacological sciences&lt;/_tertiary_title&gt;&lt;_type_work&gt;JOURNAL ARTICLE&lt;/_type_work&gt;&lt;_url&gt;http://www.ncbi.nlm.nih.gov/entrez/query.fcgi?cmd=Retrieve&amp;amp;db=pubmed&amp;amp;dopt=Abstract&amp;amp;list_uids=27735039&amp;amp;query_hl=1&lt;/_url&gt;&lt;_volume&gt;20&lt;/_volume&gt;&lt;_created&gt;61428714&lt;/_created&gt;&lt;_modified&gt;61428714&lt;/_modified&gt;&lt;_db_updated&gt;PubMedNew&lt;/_db_updated&gt;&lt;_impact_factor&gt;   1.575&lt;/_impact_factor&gt;&lt;/Details&gt;&lt;Extra&gt;&lt;DBUID&gt;{F96A950B-833F-4880-A151-76DA2D6A2879}&lt;/DBUID&gt;&lt;/Extra&gt;&lt;/Item&gt;&lt;/References&gt;&lt;/Group&gt;&lt;Group&gt;&lt;References&gt;&lt;Item&gt;&lt;ID&gt;1053&lt;/ID&gt;&lt;UID&gt;{C43FD64F-8579-4E91-8CAA-6C6D7C0CDF0F}&lt;/UID&gt;&lt;Title&gt;MiR-590-5p inhibits colorectal cancer angiogenesis and metastasis by regulating nuclear factor 90/vascular endothelial growth factor A axis&lt;/Title&gt;&lt;Template&gt;Journal Article&lt;/Template&gt;&lt;Star&gt;0&lt;/Star&gt;&lt;Tag&gt;0&lt;/Tag&gt;&lt;Author&gt;Zhou, Q; Zhu, Y; Wei, X; Zhou, J; Chang, L; Sui, H; Han, Y; Piao, D; Sha, R; Bai, Y&lt;/Author&gt;&lt;Year&gt;2016&lt;/Year&gt;&lt;Details&gt;&lt;_accession_num&gt;27735951&lt;/_accession_num&gt;&lt;_author_adr&gt;Department of Gastrointestinal Oncology, The Third Affiliated Hospital, Harbin Medical University, Harbin, China.; Department of General Surgery, The First Affiliated Hospital of Harbin Medical University, Harbin, China.; Department of Gastrointestinal Oncology, The Third Affiliated Hospital, Harbin Medical University, Harbin, China.; Department of Gastrointestinal Oncology, The Third Affiliated Hospital, Harbin Medical University, Harbin, China.; Department of Neurosurgery, The Third Affiliated Hospital, Harbin Medical University, Harbin, China.; Department of Gastrointestinal Oncology, The Third Affiliated Hospital, Harbin Medical University, Harbin, China.; Department of Gastrointestinal Oncology, The Third Affiliated Hospital, Harbin Medical University, Harbin, China.; Department of General Surgery, The First Affiliated Hospital of Harbin Medical University, Harbin, China.; Department of Digestive Disease, Hongqi Hospital, Mudanjiang Medical University,  Mudanjiang, China.; Department of Gastrointestinal Oncology, The Third Affiliated Hospital, Harbin Medical University, Harbin, China.&lt;/_author_adr&gt;&lt;_date_display&gt;2016 Oct 13&lt;/_date_display&gt;&lt;_date&gt;2016-10-13&lt;/_date&gt;&lt;_doi&gt;10.1038/cddis.2016.306&lt;/_doi&gt;&lt;_isbn&gt;2041-4889 (Electronic)&lt;/_isbn&gt;&lt;_issue&gt;10&lt;/_issue&gt;&lt;_journal&gt;Cell Death Dis&lt;/_journal&gt;&lt;_language&gt;ENG&lt;/_language&gt;&lt;_pages&gt;e2413&lt;/_pages&gt;&lt;_tertiary_title&gt;Cell death &amp;amp;amp; disease&lt;/_tertiary_title&gt;&lt;_type_work&gt;JOURNAL ARTICLE&lt;/_type_work&gt;&lt;_url&gt;http://www.ncbi.nlm.nih.gov/entrez/query.fcgi?cmd=Retrieve&amp;amp;db=pubmed&amp;amp;dopt=Abstract&amp;amp;list_uids=27735951&amp;amp;query_hl=1&lt;/_url&gt;&lt;_volume&gt;7&lt;/_volume&gt;&lt;_created&gt;61428714&lt;/_created&gt;&lt;_modified&gt;61428714&lt;/_modified&gt;&lt;_db_updated&gt;PubMedNew&lt;/_db_updated&gt;&lt;_impact_factor&gt;   5.378&lt;/_impact_factor&gt;&lt;_collection_scope&gt;SCIE;&lt;/_collection_scope&gt;&lt;/Details&gt;&lt;Extra&gt;&lt;DBUID&gt;{F96A950B-833F-4880-A151-76DA2D6A2879}&lt;/DBUID&gt;&lt;/Extra&gt;&lt;/Item&gt;&lt;/References&gt;&lt;/Group&gt;&lt;Group&gt;&lt;References&gt;&lt;Item&gt;&lt;ID&gt;1054&lt;/ID&gt;&lt;UID&gt;{653FD737-F553-45E4-9D6F-563BE0A74CEF}&lt;/UID&gt;&lt;Title&gt;MicroRNA-124 suppresses Slug-mediated lung cancer metastasis&lt;/Title&gt;&lt;Template&gt;Journal Article&lt;/Template&gt;&lt;Star&gt;0&lt;/Star&gt;&lt;Tag&gt;0&lt;/Tag&gt;&lt;Author&gt;Cui, Z; Hu, Y&lt;/Author&gt;&lt;Year&gt;2016&lt;/Year&gt;&lt;Details&gt;&lt;_accession_num&gt;27735038&lt;/_accession_num&gt;&lt;_author_adr&gt;Medical Oncology Department I, General Hospital, Beijing, China. hycz636@yeah.net.&lt;/_author_adr&gt;&lt;_date_display&gt;2016 Sep&lt;/_date_display&gt;&lt;_date&gt;2016-09-01&lt;/_date&gt;&lt;_isbn&gt;2284-0729 (Electronic); 1128-3602 (Linking)&lt;/_isbn&gt;&lt;_issue&gt;18&lt;/_issue&gt;&lt;_journal&gt;Eur Rev Med Pharmacol Sci&lt;/_journal&gt;&lt;_language&gt;ENG&lt;/_language&gt;&lt;_pages&gt;3802-3811&lt;/_pages&gt;&lt;_tertiary_title&gt;European review for medical and pharmacological sciences&lt;/_tertiary_title&gt;&lt;_type_work&gt;JOURNAL ARTICLE&lt;/_type_work&gt;&lt;_url&gt;http://www.ncbi.nlm.nih.gov/entrez/query.fcgi?cmd=Retrieve&amp;amp;db=pubmed&amp;amp;dopt=Abstract&amp;amp;list_uids=27735038&amp;amp;query_hl=1&lt;/_url&gt;&lt;_volume&gt;20&lt;/_volume&gt;&lt;_created&gt;61428714&lt;/_created&gt;&lt;_modified&gt;61428714&lt;/_modified&gt;&lt;_db_updated&gt;PubMedNew&lt;/_db_updated&gt;&lt;_impact_factor&gt;   1.575&lt;/_impact_factor&gt;&lt;/Details&gt;&lt;Extra&gt;&lt;DBUID&gt;{F96A950B-833F-4880-A151-76DA2D6A2879}&lt;/DBUID&gt;&lt;/Extra&gt;&lt;/Item&gt;&lt;/References&gt;&lt;/Group&gt;&lt;Group&gt;&lt;References&gt;&lt;Item&gt;&lt;ID&gt;1055&lt;/ID&gt;&lt;UID&gt;{02C508DA-716E-489A-829E-EA2A74FE055B}&lt;/UID&gt;&lt;Title&gt;MicroRNA-132 inhibits migration, invasion and epithelial-mesenchymal transition by regulating TGFbeta1/Smad2 in human non-small cell lung cancer&lt;/Title&gt;&lt;Template&gt;Journal Article&lt;/Template&gt;&lt;Star&gt;0&lt;/Star&gt;&lt;Tag&gt;0&lt;/Tag&gt;&lt;Author&gt;Zhang, J X; Zhai, J F; Yang, X T; Wang, J&lt;/Author&gt;&lt;Year&gt;2016&lt;/Year&gt;&lt;Details&gt;&lt;_accession_num&gt;27735039&lt;/_accession_num&gt;&lt;_author_adr&gt;Shanxi Medical University, Taiyuan, Shan Xi, China. cjr.wangjun@vip.163.com.&lt;/_author_adr&gt;&lt;_date_display&gt;2016 Sep&lt;/_date_display&gt;&lt;_date&gt;2016-09-01&lt;/_date&gt;&lt;_isbn&gt;2284-0729 (Electronic); 1128-3602 (Linking)&lt;/_isbn&gt;&lt;_issue&gt;18&lt;/_issue&gt;&lt;_journal&gt;Eur Rev Med Pharmacol Sci&lt;/_journal&gt;&lt;_language&gt;ENG&lt;/_language&gt;&lt;_pages&gt;3793-3801&lt;/_pages&gt;&lt;_tertiary_title&gt;European review for medical and pharmacological sciences&lt;/_tertiary_title&gt;&lt;_type_work&gt;JOURNAL ARTICLE&lt;/_type_work&gt;&lt;_url&gt;http://www.ncbi.nlm.nih.gov/entrez/query.fcgi?cmd=Retrieve&amp;amp;db=pubmed&amp;amp;dopt=Abstract&amp;amp;list_uids=27735039&amp;amp;query_hl=1&lt;/_url&gt;&lt;_volume&gt;20&lt;/_volume&gt;&lt;_created&gt;61428714&lt;/_created&gt;&lt;_modified&gt;61428737&lt;/_modified&gt;&lt;_db_updated&gt;PubMedNew&lt;/_db_updated&gt;&lt;_impact_factor&gt;   1.575&lt;/_impact_factor&gt;&lt;/Details&gt;&lt;Extra&gt;&lt;DBUID&gt;{F96A950B-833F-4880-A151-76DA2D6A2879}&lt;/DBUID&gt;&lt;/Extra&gt;&lt;/Item&gt;&lt;/References&gt;&lt;/Group&gt;&lt;Group&gt;&lt;References&gt;&lt;Item&gt;&lt;ID&gt;1056&lt;/ID&gt;&lt;UID&gt;{C774F18B-4750-4E90-876C-D0309AA07FCD}&lt;/UID&gt;&lt;Title&gt;MiR-590-5p inhibits colorectal cancer angiogenesis and metastasis by regulating nuclear factor 90/vascular endothelial growth factor A axis&lt;/Title&gt;&lt;Template&gt;Journal Article&lt;/Template&gt;&lt;Star&gt;0&lt;/Star&gt;&lt;Tag&gt;0&lt;/Tag&gt;&lt;Author&gt;Zhou, Q; Zhu, Y; Wei, X; Zhou, J; Chang, L; Sui, H; Han, Y; Piao, D; Sha, R; Bai, Y&lt;/Author&gt;&lt;Year&gt;2016&lt;/Year&gt;&lt;Details&gt;&lt;_accession_num&gt;27735951&lt;/_accession_num&gt;&lt;_author_adr&gt;Department of Gastrointestinal Oncology, The Third Affiliated Hospital, Harbin Medical University, Harbin, China.; Department of General Surgery, The First Affiliated Hospital of Harbin Medical University, Harbin, China.; Department of Gastrointestinal Oncology, The Third Affiliated Hospital, Harbin Medical University, Harbin, China.; Department of Gastrointestinal Oncology, The Third Affiliated Hospital, Harbin Medical University, Harbin, China.; Department of Neurosurgery, The Third Affiliated Hospital, Harbin Medical University, Harbin, China.; Department of Gastrointestinal Oncology, The Third Affiliated Hospital, Harbin Medical University, Harbin, China.; Department of Gastrointestinal Oncology, The Third Affiliated Hospital, Harbin Medical University, Harbin, China.; Department of General Surgery, The First Affiliated Hospital of Harbin Medical University, Harbin, China.; Department of Digestive Disease, Hongqi Hospital, Mudanjiang Medical University,  Mudanjiang, China.; Department of Gastrointestinal Oncology, The Third Affiliated Hospital, Harbin Medical University, Harbin, China.&lt;/_author_adr&gt;&lt;_date_display&gt;2016 Oct 13&lt;/_date_display&gt;&lt;_date&gt;2016-10-13&lt;/_date&gt;&lt;_doi&gt;10.1038/cddis.2016.306&lt;/_doi&gt;&lt;_isbn&gt;2041-4889 (Electronic)&lt;/_isbn&gt;&lt;_issue&gt;10&lt;/_issue&gt;&lt;_journal&gt;Cell Death Dis&lt;/_journal&gt;&lt;_language&gt;ENG&lt;/_language&gt;&lt;_pages&gt;e2413&lt;/_pages&gt;&lt;_tertiary_title&gt;Cell death &amp;amp;amp; disease&lt;/_tertiary_title&gt;&lt;_type_work&gt;JOURNAL ARTICLE&lt;/_type_work&gt;&lt;_url&gt;http://www.ncbi.nlm.nih.gov/entrez/query.fcgi?cmd=Retrieve&amp;amp;db=pubmed&amp;amp;dopt=Abstract&amp;amp;list_uids=27735951&amp;amp;query_hl=1&lt;/_url&gt;&lt;_volume&gt;7&lt;/_volume&gt;&lt;_created&gt;61428714&lt;/_created&gt;&lt;_modified&gt;61428737&lt;/_modified&gt;&lt;_db_updated&gt;PubMedNew&lt;/_db_updated&gt;&lt;_impact_factor&gt;   5.378&lt;/_impact_factor&gt;&lt;_collection_scope&gt;SCIE;&lt;/_collection_scope&gt;&lt;/Details&gt;&lt;Extra&gt;&lt;DBUID&gt;{F96A950B-833F-4880-A151-76DA2D6A2879}&lt;/DBUID&gt;&lt;/Extra&gt;&lt;/Item&gt;&lt;/References&gt;&lt;/Group&gt;&lt;/Citation&gt;_x000a_"/>
    <w:docVar w:name="NE.Ref{86D4232E-75B2-4EB4-B7EA-E656BFF07C15}" w:val=" ADDIN NE.Ref.{86D4232E-75B2-4EB4-B7EA-E656BFF07C15}&lt;Citation&gt;&lt;Group&gt;&lt;References&gt;&lt;Item&gt;&lt;ID&gt;1906&lt;/ID&gt;&lt;UID&gt;{558ABB96-4BCE-40F4-A1B4-CCD63F88AF67}&lt;/UID&gt;&lt;Title&gt;MicroRNAs in cell proliferation, cell death, and tumorigenesis&lt;/Title&gt;&lt;Template&gt;Journal Article&lt;/Template&gt;&lt;Star&gt;0&lt;/Star&gt;&lt;Tag&gt;0&lt;/Tag&gt;&lt;Author&gt;Hwang, H W; Mendell, J T&lt;/Author&gt;&lt;Year&gt;2006&lt;/Year&gt;&lt;Details&gt;&lt;_accession_num&gt;16495913&lt;/_accession_num&gt;&lt;_author_adr&gt;Program in Human Genetics and Molecular Biology, The Institute of Genetic Medicine, Johns Hopkins University School of Medicine, 733 N Broadway, BRB 460C,  Baltimore, MD 21205, USA.&lt;/_author_adr&gt;&lt;_date_display&gt;2006 Mar 27&lt;/_date_display&gt;&lt;_date&gt;2006-03-27&lt;/_date&gt;&lt;_doi&gt;10.1038/sj.bjc.6603023&lt;/_doi&gt;&lt;_isbn&gt;0007-0920 (Print); 0007-0920 (Linking)&lt;/_isbn&gt;&lt;_issue&gt;6&lt;/_issue&gt;&lt;_journal&gt;Br J Cancer&lt;/_journal&gt;&lt;_keywords&gt;*Cell Death; *Cell Proliferation; *Cell Transformation, Neoplastic; Gene Expression Regulation; Genes, Tumor Suppressor; Humans; *MicroRNAs; Neoplasms/physiopathology; Oncogenes&lt;/_keywords&gt;&lt;_language&gt;eng&lt;/_language&gt;&lt;_pages&gt;776-80&lt;/_pages&gt;&lt;_tertiary_title&gt;British journal of cancer&lt;/_tertiary_title&gt;&lt;_type_work&gt;Journal Article; Review&lt;/_type_work&gt;&lt;_url&gt;http://www.ncbi.nlm.nih.gov/entrez/query.fcgi?cmd=Retrieve&amp;amp;db=pubmed&amp;amp;dopt=Abstract&amp;amp;list_uids=16495913&amp;amp;query_hl=1&lt;/_url&gt;&lt;_volume&gt;94&lt;/_volume&gt;&lt;_created&gt;62183508&lt;/_created&gt;&lt;_modified&gt;62183508&lt;/_modified&gt;&lt;_db_updated&gt;PubMed&lt;/_db_updated&gt;&lt;_impact_factor&gt;   6.176&lt;/_impact_factor&gt;&lt;/Details&gt;&lt;Extra&gt;&lt;DBUID&gt;{F96A950B-833F-4880-A151-76DA2D6A2879}&lt;/DBUID&gt;&lt;/Extra&gt;&lt;/Item&gt;&lt;/References&gt;&lt;/Group&gt;&lt;Group&gt;&lt;References&gt;&lt;Item&gt;&lt;ID&gt;1907&lt;/ID&gt;&lt;UID&gt;{2B82E071-1827-46DD-BA23-79E265FADE94}&lt;/UID&gt;&lt;Title&gt;The diverse functions of microRNAs in animal development and disease&lt;/Title&gt;&lt;Template&gt;Journal Article&lt;/Template&gt;&lt;Star&gt;0&lt;/Star&gt;&lt;Tag&gt;0&lt;/Tag&gt;&lt;Author&gt;Kloosterman, W P; Plasterk, R H&lt;/Author&gt;&lt;Year&gt;2006&lt;/Year&gt;&lt;Details&gt;&lt;_accession_num&gt;17011485&lt;/_accession_num&gt;&lt;_author_adr&gt;Hubrecht Laboratory, Centre for Biomedical Genetics, Uppsalalaan 8, 3584 CT Utrecht, The Netherlands.&lt;/_author_adr&gt;&lt;_date_display&gt;2006 Oct&lt;/_date_display&gt;&lt;_date&gt;2006-10-01&lt;/_date&gt;&lt;_doi&gt;10.1016/j.devcel.2006.09.009&lt;/_doi&gt;&lt;_isbn&gt;1534-5807 (Print); 1534-5807 (Linking)&lt;/_isbn&gt;&lt;_issue&gt;4&lt;/_issue&gt;&lt;_journal&gt;Dev Cell&lt;/_journal&gt;&lt;_keywords&gt;Animal Diseases/*physiopathology; Animals; *Embryology; MicroRNAs/*genetics/*physiology; Models, Biological&lt;/_keywords&gt;&lt;_language&gt;eng&lt;/_language&gt;&lt;_pages&gt;441-50&lt;/_pages&gt;&lt;_tertiary_title&gt;Developmental cell&lt;/_tertiary_title&gt;&lt;_type_work&gt;Journal Article; Review&lt;/_type_work&gt;&lt;_url&gt;http://www.ncbi.nlm.nih.gov/entrez/query.fcgi?cmd=Retrieve&amp;amp;db=pubmed&amp;amp;dopt=Abstract&amp;amp;list_uids=17011485&amp;amp;query_hl=1&lt;/_url&gt;&lt;_volume&gt;11&lt;/_volume&gt;&lt;_created&gt;62183509&lt;/_created&gt;&lt;_modified&gt;62183509&lt;/_modified&gt;&lt;_db_updated&gt;PubMed&lt;/_db_updated&gt;&lt;_impact_factor&gt;   9.174&lt;/_impact_factor&gt;&lt;_collection_scope&gt;SCI;SCIE;&lt;/_collection_scope&gt;&lt;/Details&gt;&lt;Extra&gt;&lt;DBUID&gt;{F96A950B-833F-4880-A151-76DA2D6A2879}&lt;/DBUID&gt;&lt;/Extra&gt;&lt;/Item&gt;&lt;/References&gt;&lt;/Group&gt;&lt;Group&gt;&lt;References&gt;&lt;Item&gt;&lt;ID&gt;1908&lt;/ID&gt;&lt;UID&gt;{B814884C-58D8-4015-B132-2C5B54A32B5F}&lt;/UID&gt;&lt;Title&gt;Endothelial enriched microRNAs regulate angiotensin II-induced endothelial inflammation and migration&lt;/Title&gt;&lt;Template&gt;Journal Article&lt;/Template&gt;&lt;Star&gt;0&lt;/Star&gt;&lt;Tag&gt;0&lt;/Tag&gt;&lt;Author&gt;Zhu, N; Zhang, D; Chen, S; Liu, X; Lin, L; Huang, X; Guo, Z; Liu, J; Wang, Y; Yuan, W; Qin, Y&lt;/Author&gt;&lt;Year&gt;2011&lt;/Year&gt;&lt;Details&gt;&lt;_accession_num&gt;21310411&lt;/_accession_num&gt;&lt;_author_adr&gt;Department of Cardiology, Changhai Hospital, Second Military Medical University,  168 Changhai Road, Shanghai 200433, PR China.&lt;/_author_adr&gt;&lt;_date_display&gt;2011 Apr&lt;/_date_display&gt;&lt;_date&gt;2011-04-01&lt;/_date&gt;&lt;_doi&gt;10.1016/j.atherosclerosis.2010.12.024&lt;/_doi&gt;&lt;_isbn&gt;1879-1484 (Electronic); 0021-9150 (Linking)&lt;/_isbn&gt;&lt;_issue&gt;2&lt;/_issue&gt;&lt;_journal&gt;Atherosclerosis&lt;/_journal&gt;&lt;_keywords&gt;Angiotensin II/pharmacology; Atherosclerosis/*physiopathology; Cell Adhesion/drug effects; Cell Movement/drug effects; Endothelium, Vascular/metabolism; Humans; Inflammation/etiology; Jurkat Cells; MicroRNAs/*physiology; Proto-Oncogene Protein c-ets-1/physiology; Receptor, Angiotensin, Type 1/metabolism&lt;/_keywords&gt;&lt;_language&gt;eng&lt;/_language&gt;&lt;_ori_publication&gt;Copyright (c) 2011 Elsevier Ireland Ltd. All rights reserved.&lt;/_ori_publication&gt;&lt;_pages&gt;286-93&lt;/_pages&gt;&lt;_tertiary_title&gt;Atherosclerosis&lt;/_tertiary_title&gt;&lt;_type_work&gt;Journal Article; Research Support, Non-U.S. Gov&amp;apos;t&lt;/_type_work&gt;&lt;_url&gt;http://www.ncbi.nlm.nih.gov/entrez/query.fcgi?cmd=Retrieve&amp;amp;db=pubmed&amp;amp;dopt=Abstract&amp;amp;list_uids=21310411&amp;amp;query_hl=1&lt;/_url&gt;&lt;_volume&gt;215&lt;/_volume&gt;&lt;_created&gt;62183510&lt;/_created&gt;&lt;_modified&gt;62183510&lt;/_modified&gt;&lt;_db_updated&gt;PubMed&lt;/_db_updated&gt;&lt;_impact_factor&gt;   4.239&lt;/_impact_factor&gt;&lt;_collection_scope&gt;SCI;SCIE;&lt;/_collection_scope&gt;&lt;/Details&gt;&lt;Extra&gt;&lt;DBUID&gt;{F96A950B-833F-4880-A151-76DA2D6A2879}&lt;/DBUID&gt;&lt;/Extra&gt;&lt;/Item&gt;&lt;/References&gt;&lt;/Group&gt;&lt;/Citation&gt;_x000a_"/>
    <w:docVar w:name="NE.Ref{88741C6F-43BF-4791-B328-BFF92C25FEBB}" w:val=" ADDIN NE.Ref.{88741C6F-43BF-4791-B328-BFF92C25FEBB}&lt;Citation&gt;&lt;Group&gt;&lt;References&gt;&lt;Item&gt;&lt;ID&gt;1062&lt;/ID&gt;&lt;UID&gt;{F2CAFEC3-E5A1-4E67-ABE2-E46C526E471A}&lt;/UID&gt;&lt;Title&gt;miR-124 and Androgen Receptor Signaling Inhibitors Repress Prostate Cancer Growth by Downregulating Androgen Receptor Splice Variants, EZH2, and Src&lt;/Title&gt;&lt;Template&gt;Journal Article&lt;/Template&gt;&lt;Star&gt;0&lt;/Star&gt;&lt;Tag&gt;0&lt;/Tag&gt;&lt;Author&gt;Shi, X B; Ma, A H; Xue, L; Li, M; Nguyen, H G; Yang, J C; Tepper, C G; Gandour-Edwards, R; Evans, C P; Kung, H J; DeVere, White RW&lt;/Author&gt;&lt;Year&gt;2015&lt;/Year&gt;&lt;Details&gt;&lt;_accession_num&gt;26573802&lt;/_accession_num&gt;&lt;_author_adr&gt;Department of Urology, School of Medicine, University of California at Davis, Sacramento, California. ralph.devere-white@ucdmc.ucdavis.edu xbshi@ucdavis.edu.; Department of Urology, School of Medicine, University of California at Davis, Sacramento, California.; Department of Urology, School of Medicine, University of California at Davis, Sacramento, California.; Department of Urology, School of Medicine, University of California at Davis, Sacramento, California.; Department of Urology, University of California, San Francisco, California.; Department of Urology, School of Medicine, University of California at Davis, Sacramento, California.; Department of Biochemistry and Molecular Medicine, School of Medicine, University of California at Davis, Sacramento, California. UC Davis Comprehensive Cancer Center, University of California at Davis, Sacramento, California.; Department of Pathology, School of Medicine, University of California at Davis, Sacramento, California.; Department of Urology, School of Medicine, University of California at Davis, Sacramento, California. UC Davis Comprehensive Cancer Center, University of California at Davis, Sacramento, California.; Department of Biochemistry and Molecular Medicine, School of Medicine, University of California at Davis, Sacramento, California. UC Davis Comprehensive Cancer Center, University of California at Davis, Sacramento, California.; Department of Urology, School of Medicine, University of California at Davis, Sacramento, California. UC Davis Comprehensive Cancer Center, University of California at Davis, Sacramento, California. ralph.devere-white@ucdmc.ucdavis.edu xbshi@ucdavis.edu.&lt;/_author_adr&gt;&lt;_date_display&gt;2015 Dec 15&lt;/_date_display&gt;&lt;_date&gt;2015-12-15&lt;/_date&gt;&lt;_doi&gt;10.1158/0008-5472.CAN-14-0795&lt;/_doi&gt;&lt;_isbn&gt;1538-7445 (Electronic); 0008-5472 (Linking)&lt;/_isbn&gt;&lt;_issue&gt;24&lt;/_issue&gt;&lt;_journal&gt;Cancer Res&lt;/_journal&gt;&lt;_keywords&gt;Animals; Cell Line, Tumor; Down-Regulation; Gene Expression Regulation, Neoplastic/*genetics; Humans; Male; Mice; MicroRNAs/*genetics; Polycomb Repressive Complex 2/*biosynthesis; Prostatic Neoplasms/genetics/metabolism/*pathology; Protein Isoforms; Receptors, Androgen/*metabolism; Signal Transduction/*physiology; Xenograft Model Antitumor Assays; src-Family Kinases/*biosynthesis&lt;/_keywords&gt;&lt;_language&gt;ENG&lt;/_language&gt;&lt;_ori_publication&gt;(c)2015 American Association for Cancer Research.&lt;/_ori_publication&gt;&lt;_pages&gt;5309-17&lt;/_pages&gt;&lt;_tertiary_title&gt;Cancer research&lt;/_tertiary_title&gt;&lt;_type_work&gt;Journal Article; Research Support, N.I.H., Extramural; Research Support, Non-U.S. Gov&amp;apos;t; Research Support, U.S. Gov&amp;apos;t, Non-P.H.S.&lt;/_type_work&gt;&lt;_url&gt;http://www.ncbi.nlm.nih.gov/entrez/query.fcgi?cmd=Retrieve&amp;amp;db=pubmed&amp;amp;dopt=Abstract&amp;amp;list_uids=26573802&amp;amp;query_hl=1&lt;/_url&gt;&lt;_volume&gt;75&lt;/_volume&gt;&lt;_created&gt;61428746&lt;/_created&gt;&lt;_modified&gt;61428746&lt;/_modified&gt;&lt;_db_updated&gt;PubMedNew&lt;/_db_updated&gt;&lt;_impact_factor&gt;   8.556&lt;/_impact_factor&gt;&lt;_collection_scope&gt;SCI;SCIE;&lt;/_collection_scope&gt;&lt;/Details&gt;&lt;Extra&gt;&lt;DBUID&gt;{F96A950B-833F-4880-A151-76DA2D6A2879}&lt;/DBUID&gt;&lt;/Extra&gt;&lt;/Item&gt;&lt;/References&gt;&lt;/Group&gt;&lt;Group&gt;&lt;References&gt;&lt;Item&gt;&lt;ID&gt;1063&lt;/ID&gt;&lt;UID&gt;{FDC9A969-04DA-4251-8E5D-E15AE3EF58B0}&lt;/UID&gt;&lt;Title&gt;MicroRNA-124 regulates TGF-alpha-induced epithelial-mesenchymal transition in human prostate cancer cells&lt;/Title&gt;&lt;Template&gt;Journal Article&lt;/Template&gt;&lt;Star&gt;0&lt;/Star&gt;&lt;Tag&gt;0&lt;/Tag&gt;&lt;Author&gt;Qin, W; Pan, Y; Zheng, X; Li, D; Bu, J; Xu, C; Tang, J; Cui, R; Lin, P; Yu, X&lt;/Author&gt;&lt;Year&gt;2014&lt;/Year&gt;&lt;Details&gt;&lt;_accession_num&gt;24969691&lt;/_accession_num&gt;&lt;_author_adr&gt;Department of Biochemistry and Molecular Biology, Harbin Medical University, Harbin, Heilongjiang 150081, P.R. China.; Department of Ultrasonography, Harbin Medical University Cancer Hospital, Harbin, Heilongjiang 150081, P.R. China.; Department of Biochemistry and Molecular Biology, Harbin Medical University, Harbin, Heilongjiang 150081, P.R. China.; Department of Biochemistry and Molecular Biology, Harbin Medical University, Harbin, Heilongjiang 150081, P.R. China.; Department of Biochemistry and Molecular Biology, Harbin Medical University, Harbin, Heilongjiang 150081, P.R. China.; Department of Biochemistry and Molecular Biology, Harbin Medical University, Harbin, Heilongjiang 150081, P.R. China.; Department of Clinical Oncology, Harbin Medical University Cancer Hospital, Harbin, Heilongjiang 150081, P.R. China.; Department of Biochemistry and Molecular Biology, Mudanjiang Medical University,  Mudanjiang, Heilongjiang 157011, P.R. China.; Department of Biochemistry and Molecular Biology, Harbin Medical University, Harbin, Heilongjiang 150081, P.R. China.; Department of Biochemistry and Molecular Biology, Harbin Medical University, Harbin, Heilongjiang 150081, P.R. China.&lt;/_author_adr&gt;&lt;_date_display&gt;2014 Sep&lt;/_date_display&gt;&lt;_date&gt;2014-09-01&lt;/_date&gt;&lt;_doi&gt;10.3892/ijo.2014.2506&lt;/_doi&gt;&lt;_isbn&gt;1791-2423 (Electronic); 1019-6439 (Linking)&lt;/_isbn&gt;&lt;_issue&gt;3&lt;/_issue&gt;&lt;_journal&gt;Int J Oncol&lt;/_journal&gt;&lt;_keywords&gt;Cell Line, Tumor; Cell Movement; Epithelial-Mesenchymal Transition; Gene Expression Regulation, Neoplastic/drug effects; Hep G2 Cells; Humans; Male; MicroRNAs/*genetics/metabolism; Neoplasm Invasiveness/genetics; Prostatic Neoplasms/metabolism/*pathology; Transcription Factors/*metabolism; Transforming Growth Factor alpha/metabolism/*pharmacology&lt;/_keywords&gt;&lt;_language&gt;ENG&lt;/_language&gt;&lt;_pages&gt;1225-31&lt;/_pages&gt;&lt;_tertiary_title&gt;International journal of oncology&lt;/_tertiary_title&gt;&lt;_type_work&gt;Journal Article; Research Support, Non-U.S. Gov&amp;apos;t&lt;/_type_work&gt;&lt;_url&gt;http://www.ncbi.nlm.nih.gov/entrez/query.fcgi?cmd=Retrieve&amp;amp;db=pubmed&amp;amp;dopt=Abstract&amp;amp;list_uids=24969691&amp;amp;query_hl=1&lt;/_url&gt;&lt;_volume&gt;45&lt;/_volume&gt;&lt;_created&gt;61428746&lt;/_created&gt;&lt;_modified&gt;61428746&lt;/_modified&gt;&lt;_db_updated&gt;PubMedNew&lt;/_db_updated&gt;&lt;_impact_factor&gt;   3.018&lt;/_impact_factor&gt;&lt;_collection_scope&gt;SCI;SCIE;&lt;/_collection_scope&gt;&lt;/Details&gt;&lt;Extra&gt;&lt;DBUID&gt;{F96A950B-833F-4880-A151-76DA2D6A2879}&lt;/DBUID&gt;&lt;/Extra&gt;&lt;/Item&gt;&lt;/References&gt;&lt;/Group&gt;&lt;Group&gt;&lt;References&gt;&lt;Item&gt;&lt;ID&gt;1064&lt;/ID&gt;&lt;UID&gt;{D3FB8A02-0300-47D7-870C-CB7EB4389DA2}&lt;/UID&gt;&lt;Title&gt;[MiR-124 suppresses the proliferation of human prostate cancer PC3 cells by targeting PKM2]&lt;/Title&gt;&lt;Template&gt;Journal Article&lt;/Template&gt;&lt;Star&gt;0&lt;/Star&gt;&lt;Tag&gt;0&lt;/Tag&gt;&lt;Author&gt;Lu, L; Yuan, J D; Cao, Z L; Huang, T; Zhang, C H; Wang, L; Zeng, F Q&lt;/Author&gt;&lt;Year&gt;2014&lt;/Year&gt;&lt;Details&gt;&lt;_accession_num&gt;25029852&lt;/_accession_num&gt;&lt;_date_display&gt;2014 Jun&lt;/_date_display&gt;&lt;_date&gt;2014-06-01&lt;/_date&gt;&lt;_isbn&gt;1009-3591 (Print); 1009-3591 (Linking)&lt;/_isbn&gt;&lt;_issue&gt;6&lt;/_issue&gt;&lt;_journal&gt;Zhonghua Nan Ke Xue&lt;/_journal&gt;&lt;_keywords&gt;Carrier Proteins/*genetics/metabolism; Cell Line, Tumor; Cell Proliferation/genetics; Humans; Male; Membrane Proteins/*genetics/metabolism; MicroRNAs/*genetics; Prostatic Neoplasms/genetics/metabolism/*pathology; Thyroid Hormones/*genetics/metabolism; Transfection&lt;/_keywords&gt;&lt;_language&gt;CHI&lt;/_language&gt;&lt;_pages&gt;495-9&lt;/_pages&gt;&lt;_tertiary_title&gt;Zhonghua nan ke xue = National journal of andrology&lt;/_tertiary_title&gt;&lt;_type_work&gt;English Abstract; Journal Article; Research Support, Non-U.S. Gov&amp;apos;t&lt;/_type_work&gt;&lt;_url&gt;http://www.ncbi.nlm.nih.gov/entrez/query.fcgi?cmd=Retrieve&amp;amp;db=pubmed&amp;amp;dopt=Abstract&amp;amp;list_uids=25029852&amp;amp;query_hl=1&lt;/_url&gt;&lt;_volume&gt;20&lt;/_volume&gt;&lt;_created&gt;61428746&lt;/_created&gt;&lt;_modified&gt;61428746&lt;/_modified&gt;&lt;_db_updated&gt;PubMedNew&lt;/_db_updated&gt;&lt;/Details&gt;&lt;Extra&gt;&lt;DBUID&gt;{F96A950B-833F-4880-A151-76DA2D6A2879}&lt;/DBUID&gt;&lt;/Extra&gt;&lt;/Item&gt;&lt;/References&gt;&lt;/Group&gt;&lt;/Citation&gt;_x000a_"/>
    <w:docVar w:name="NE.Ref{8BEF08B3-3ED7-4A1B-AE84-B0F99EE37A0C}" w:val=" ADDIN NE.Ref.{8BEF08B3-3ED7-4A1B-AE84-B0F99EE37A0C}&lt;Citation&gt;&lt;Group&gt;&lt;References&gt;&lt;Item&gt;&lt;ID&gt;1913&lt;/ID&gt;&lt;UID&gt;{BC3CE3CE-313A-421A-8564-0A4D191537ED}&lt;/UID&gt;&lt;Title&gt;MicroRNA-192-5p Promote the Proliferation and Metastasis of Hepatocellular Carcinoma Cell by Targeting SEMA3A&lt;/Title&gt;&lt;Template&gt;Journal Article&lt;/Template&gt;&lt;Star&gt;0&lt;/Star&gt;&lt;Tag&gt;0&lt;/Tag&gt;&lt;Author&gt;Yan-Chun, L; Hong-Mei, Y; Zhi-Hong, C; Qing, H; Yan-Hong, Z; Ji-Fang, W&lt;/Author&gt;&lt;Year&gt;2017&lt;/Year&gt;&lt;Details&gt;&lt;_accession_num&gt;26580097&lt;/_accession_num&gt;&lt;_author_adr&gt;*Department of Pathology double daggerInstitute for Cancer Research, School of Basic Medicine, Central South University daggerDepartment of Pathology, Hunan Provincial People&amp;apos;s Hospital, Changsha, Hunan, China.&lt;/_author_adr&gt;&lt;_date_display&gt;2017 Apr&lt;/_date_display&gt;&lt;_date&gt;2017-04-01&lt;/_date&gt;&lt;_doi&gt;10.1097/PAI.0000000000000296&lt;/_doi&gt;&lt;_isbn&gt;1533-4058 (Electronic); 1533-4058 (Linking)&lt;/_isbn&gt;&lt;_issue&gt;4&lt;/_issue&gt;&lt;_journal&gt;Appl Immunohistochem Mol Morphol&lt;/_journal&gt;&lt;_language&gt;eng&lt;/_language&gt;&lt;_pages&gt;251-260&lt;/_pages&gt;&lt;_tertiary_title&gt;Applied immunohistochemistry &amp;amp;amp; molecular morphology : AIMM&lt;/_tertiary_title&gt;&lt;_type_work&gt;Journal Article&lt;/_type_work&gt;&lt;_url&gt;http://www.ncbi.nlm.nih.gov/entrez/query.fcgi?cmd=Retrieve&amp;amp;db=pubmed&amp;amp;dopt=Abstract&amp;amp;list_uids=26580097&amp;amp;query_hl=1&lt;/_url&gt;&lt;_volume&gt;25&lt;/_volume&gt;&lt;_created&gt;62183520&lt;/_created&gt;&lt;_modified&gt;62183520&lt;/_modified&gt;&lt;_db_updated&gt;PubMed&lt;/_db_updated&gt;&lt;/Details&gt;&lt;Extra&gt;&lt;DBUID&gt;{F96A950B-833F-4880-A151-76DA2D6A2879}&lt;/DBUID&gt;&lt;/Extra&gt;&lt;/Item&gt;&lt;/References&gt;&lt;/Group&gt;&lt;/Citation&gt;_x000a_"/>
    <w:docVar w:name="NE.Ref{91E732EE-C435-49A6-B432-A199AAFC0C6C}" w:val=" ADDIN NE.Ref.{91E732EE-C435-49A6-B432-A199AAFC0C6C}&lt;Citation&gt;&lt;Group&gt;&lt;References&gt;&lt;Item&gt;&lt;ID&gt;1917&lt;/ID&gt;&lt;UID&gt;{DECE32C2-636D-4AAB-A32B-6F2BAB53E532}&lt;/UID&gt;&lt;Title&gt;MicroRNA-192 regulates cell proliferation and cell cycle transition in acute myeloid leukemia via interaction with CCNT2&lt;/Title&gt;&lt;Template&gt;Journal Article&lt;/Template&gt;&lt;Star&gt;0&lt;/Star&gt;&lt;Tag&gt;0&lt;/Tag&gt;&lt;Author&gt;Ke, S; Li, R C; Lu, J; Meng, F K; Feng, Y K; Fang, M H&lt;/Author&gt;&lt;Year&gt;2017&lt;/Year&gt;&lt;Details&gt;&lt;_accession_num&gt;28409330&lt;/_accession_num&gt;&lt;_author_adr&gt;Department of Emergency Medicine, Tongji Hospital, Tongji Medical College, Huazhong University of Science and Technology, Wuhan, 430030, China.; Department of General Medicine, Tongji Hospital, Tongji Medical College, Huazhong University of Science and Technology, Wuhan, 430030, China.; Department of Emergency Medicine, Tongji Hospital, Tongji Medical College, Huazhong University of Science and Technology, Wuhan, 430030, China.; Department of Hematology, Tongji Hospital, Tongji Medical College, Huazhong University of Science and Technology, Wuhan, 430030, China.; Department of Emergency Medicine, Tongji Hospital, Tongji Medical College, Huazhong University of Science and Technology, Wuhan, 430030, China.; Department of Emergency Medicine, Tongji Hospital, Tongji Medical College, Huazhong University of Science and Technology, Wuhan, 430030, China. fangmh@tjh.tjmu.edu.cn.&lt;/_author_adr&gt;&lt;_date_display&gt;2017 Aug&lt;/_date_display&gt;&lt;_date&gt;2017-08-01&lt;/_date&gt;&lt;_doi&gt;10.1007/s12185-017-2232-2&lt;/_doi&gt;&lt;_isbn&gt;1865-3774 (Electronic); 0925-5710 (Linking)&lt;/_isbn&gt;&lt;_issue&gt;2&lt;/_issue&gt;&lt;_journal&gt;Int J Hematol&lt;/_journal&gt;&lt;_keywords&gt;3&amp;apos; Untranslated Regions/genetics; Apoptosis/genetics; Cell Cycle/*genetics; Cell Cycle Checkpoints/genetics; Cell Proliferation/*genetics; Cell Transformation, Neoplastic/*genetics; Cyclin T/*genetics/*physiology; Down-Regulation; Gene Expression; HL-60 Cells; Humans; Leukemia, Myeloid, Acute/*genetics/*pathology; MicroRNAs/*genetics/*physiologyAcute myeloid leukemia; CCNT2; Cell cycle; miR-192&lt;/_keywords&gt;&lt;_language&gt;eng&lt;/_language&gt;&lt;_pages&gt;258-265&lt;/_pages&gt;&lt;_tertiary_title&gt;International journal of hematology&lt;/_tertiary_title&gt;&lt;_type_work&gt;Journal Article&lt;/_type_work&gt;&lt;_url&gt;http://www.ncbi.nlm.nih.gov/entrez/query.fcgi?cmd=Retrieve&amp;amp;db=pubmed&amp;amp;dopt=Abstract&amp;amp;list_uids=28409330&amp;amp;query_hl=1&lt;/_url&gt;&lt;_volume&gt;106&lt;/_volume&gt;&lt;_created&gt;62183532&lt;/_created&gt;&lt;_modified&gt;62183532&lt;/_modified&gt;&lt;_db_updated&gt;PubMed&lt;/_db_updated&gt;&lt;_impact_factor&gt;   1.610&lt;/_impact_factor&gt;&lt;_collection_scope&gt;SCIE;&lt;/_collection_scope&gt;&lt;/Details&gt;&lt;Extra&gt;&lt;DBUID&gt;{F96A950B-833F-4880-A151-76DA2D6A2879}&lt;/DBUID&gt;&lt;/Extra&gt;&lt;/Item&gt;&lt;/References&gt;&lt;/Group&gt;&lt;Group&gt;&lt;References&gt;&lt;Item&gt;&lt;ID&gt;1918&lt;/ID&gt;&lt;UID&gt;{81FB8CB9-158C-4B80-90DE-4E5DFB2C2377}&lt;/UID&gt;&lt;Title&gt;MiR-192-Mediated Positive Feedback Loop Controls the Robustness of Stress-Induced p53 Oscillations in Breast Cancer Cells&lt;/Title&gt;&lt;Template&gt;Journal Article&lt;/Template&gt;&lt;Star&gt;0&lt;/Star&gt;&lt;Tag&gt;0&lt;/Tag&gt;&lt;Author&gt;Moore, R; Ooi, H K; Kang, T; Bleris, L; Ma, L&lt;/Author&gt;&lt;Year&gt;2015&lt;/Year&gt;&lt;Details&gt;&lt;_accession_num&gt;26642352&lt;/_accession_num&gt;&lt;_author_adr&gt;Bioengineering Department, University of Texas at Dallas, Richardson, Texas, United States of America.; Center for Systems Biology, University of Texas at Dallas, Richardson, Texas, United States of America.; Bioengineering Department, University of Texas at Dallas, Richardson, Texas, United States of America.; Bioengineering Department, University of Texas at Dallas, Richardson, Texas, United States of America.; Center for Systems Biology, University of Texas at Dallas, Richardson, Texas, United States of America.; Bioengineering Department, University of Texas at Dallas, Richardson, Texas, United States of America.; Center for Systems Biology, University of Texas at Dallas, Richardson, Texas, United States of America.; Electrical Engineering Department, University of Texas at Dallas, Richardson, Texas, United States of America.; Bioengineering Department, University of Texas at Dallas, Richardson, Texas, United States of America.&lt;/_author_adr&gt;&lt;_date_display&gt;2015 Dec&lt;/_date_display&gt;&lt;_date&gt;2015-12-01&lt;/_date&gt;&lt;_doi&gt;10.1371/journal.pcbi.1004653&lt;/_doi&gt;&lt;_isbn&gt;1553-7358 (Electronic); 1553-734X (Linking)&lt;/_isbn&gt;&lt;_issue&gt;12&lt;/_issue&gt;&lt;_journal&gt;PLoS Comput Biol&lt;/_journal&gt;&lt;_keywords&gt;*Biological Clocks; Breast Neoplasms/*physiopathology; Computer Simulation; DNA Damage; Feedback, Physiological; Gene Expression Regulation; Humans; MCF-7 Cells; MicroRNAs/*metabolism; *Models, Biological; *Stress, Physiological; Tumor Suppressor Protein p53/*metabolism&lt;/_keywords&gt;&lt;_language&gt;eng&lt;/_language&gt;&lt;_pages&gt;e1004653&lt;/_pages&gt;&lt;_tertiary_title&gt;PLoS computational biology&lt;/_tertiary_title&gt;&lt;_type_work&gt;Journal Article; Research Support, N.I.H., Extramural; Research Support, Non-U.S. Gov&amp;apos;t&lt;/_type_work&gt;&lt;_url&gt;http://www.ncbi.nlm.nih.gov/entrez/query.fcgi?cmd=Retrieve&amp;amp;db=pubmed&amp;amp;dopt=Abstract&amp;amp;list_uids=26642352&amp;amp;query_hl=1&lt;/_url&gt;&lt;_volume&gt;11&lt;/_volume&gt;&lt;_created&gt;62183535&lt;/_created&gt;&lt;_modified&gt;62183535&lt;/_modified&gt;&lt;_db_updated&gt;PubMed&lt;/_db_updated&gt;&lt;_impact_factor&gt;   4.542&lt;/_impact_factor&gt;&lt;_collection_scope&gt;SCIE;&lt;/_collection_scope&gt;&lt;/Details&gt;&lt;Extra&gt;&lt;DBUID&gt;{F96A950B-833F-4880-A151-76DA2D6A2879}&lt;/DBUID&gt;&lt;/Extra&gt;&lt;/Item&gt;&lt;/References&gt;&lt;/Group&gt;&lt;/Citation&gt;_x000a_"/>
    <w:docVar w:name="NE.Ref{A3BC7D6D-2171-426B-AAB5-9A3C61F5388A}" w:val=" ADDIN NE.Ref.{A3BC7D6D-2171-426B-AAB5-9A3C61F5388A}&lt;Citation&gt;&lt;Group&gt;&lt;References&gt;&lt;Item&gt;&lt;ID&gt;419&lt;/ID&gt;&lt;UID&gt;{58402ED0-8EFF-4473-8316-3768DF6458A7}&lt;/UID&gt;&lt;Title&gt;Identification of novel AR-targeted microRNAs mediating androgen signalling through critical pathways to regulate cell viability in prostate cancer&lt;/Title&gt;&lt;Template&gt;Journal Article&lt;/Template&gt;&lt;Star&gt;0&lt;/Star&gt;&lt;Tag&gt;0&lt;/Tag&gt;&lt;Author&gt;Mo, W; Zhang, J; Li, X; Meng, D; Gao, Y; Yang, S; Wan, X; Zhou, C; Guo, F; Huang, Y; Amente, S; Avvedimento, E V; Xie, Y; Li, Y&lt;/Author&gt;&lt;Year&gt;2013&lt;/Year&gt;&lt;Details&gt;&lt;_accession_num&gt;23451058&lt;/_accession_num&gt;&lt;_author_adr&gt;State Key Laboratory of Genetic Engineering, Institute of Genetics, School of Life Science, Fudan University, Shanghai, China.&lt;/_author_adr&gt;&lt;_date_display&gt;2013&lt;/_date_display&gt;&lt;_date&gt;2013-01-20&lt;/_date&gt;&lt;_doi&gt;10.1371/journal.pone.0056592&lt;/_doi&gt;&lt;_isbn&gt;1932-6203 (Electronic); 1932-6203 (Linking)&lt;/_isbn&gt;&lt;_issue&gt;2&lt;/_issue&gt;&lt;_journal&gt;PLoS One&lt;/_journal&gt;&lt;_keywords&gt;Algorithms; Androgens/*pharmacology; Blotting, Western; Cell Line, Tumor; Cell Proliferation/drug effects; Cell Survival/drug effects/genetics; Chromatin Immunoprecipitation; Critical Pathways; Humans; Male; MicroRNAs/*genetics; Models, Theoretical; Prostatic Neoplasms/genetics/*metabolism; Receptors, Androgen/genetics/*metabolism; Reverse Transcriptase Polymerase Chain Reaction; Signal Transduction&lt;/_keywords&gt;&lt;_language&gt;eng&lt;/_language&gt;&lt;_pages&gt;e56592&lt;/_pages&gt;&lt;_tertiary_title&gt;PloS one&lt;/_tertiary_title&gt;&lt;_type_work&gt;Journal Article; Research Support, Non-U.S. Gov&amp;apos;t&lt;/_type_work&gt;&lt;_url&gt;http://www.ncbi.nlm.nih.gov/entrez/query.fcgi?cmd=Retrieve&amp;amp;db=pubmed&amp;amp;dopt=Abstract&amp;amp;list_uids=23451058&amp;amp;query_hl=1&lt;/_url&gt;&lt;_volume&gt;8&lt;/_volume&gt;&lt;_created&gt;62506023&lt;/_created&gt;&lt;_modified&gt;62506023&lt;/_modified&gt;&lt;_db_updated&gt;PubMed&lt;/_db_updated&gt;&lt;_impact_factor&gt;   2.766&lt;/_impact_factor&gt;&lt;_collection_scope&gt;SCIE;&lt;/_collection_scope&gt;&lt;/Details&gt;&lt;Extra&gt;&lt;DBUID&gt;{F96A950B-833F-4880-A151-76DA2D6A2879}&lt;/DBUID&gt;&lt;/Extra&gt;&lt;/Item&gt;&lt;/References&gt;&lt;/Group&gt;&lt;/Citation&gt;_x000a_"/>
    <w:docVar w:name="NE.Ref{A707FC76-41E4-48E1-8448-501169264C84}" w:val=" ADDIN NE.Ref.{A707FC76-41E4-48E1-8448-501169264C84}&lt;Citation&gt;&lt;Group&gt;&lt;References&gt;&lt;Item&gt;&lt;ID&gt;1070&lt;/ID&gt;&lt;UID&gt;{206F611B-13AA-4AE5-A769-C5F40709E4CF}&lt;/UID&gt;&lt;Title&gt;starBase v2.0: decoding miRNA-ceRNA, miRNA-ncRNA and protein-RNA interaction networks from large-scale CLIP-Seq data&lt;/Title&gt;&lt;Template&gt;Journal Article&lt;/Template&gt;&lt;Star&gt;0&lt;/Star&gt;&lt;Tag&gt;0&lt;/Tag&gt;&lt;Author&gt;Li, J H; Liu, S; Zhou, H; Qu, L H; Yang, J H&lt;/Author&gt;&lt;Year&gt;2014&lt;/Year&gt;&lt;Details&gt;&lt;_accession_num&gt;24297251&lt;/_accession_num&gt;&lt;_author_adr&gt;RNA Information Center, Key Laboratory of Gene Engineering of the Ministry of Education, State Key Laboratory for Biocontrol, Sun Yat-sen University, Guangzhou 510275, PR China.&lt;/_author_adr&gt;&lt;_date_display&gt;2014 Jan&lt;/_date_display&gt;&lt;_date&gt;2014-01-01&lt;/_date&gt;&lt;_doi&gt;10.1093/nar/gkt1248&lt;/_doi&gt;&lt;_isbn&gt;1362-4962 (Electronic); 0305-1048 (Linking)&lt;/_isbn&gt;&lt;_issue&gt;Database issue&lt;/_issue&gt;&lt;_journal&gt;Nucleic Acids Res&lt;/_journal&gt;&lt;_keywords&gt;Animals; Argonaute Proteins/metabolism; Binding Sites; *Databases, Nucleic Acid; Gene Regulatory Networks; Genome; High-Throughput Nucleotide Sequencing; Humans; Immunoprecipitation/methods; Internet; Mice; MicroRNAs/*metabolism; Molecular Sequence Annotation; Oncogenes; Pseudogenes; RNA/*metabolism; RNA, Long Noncoding/metabolism; RNA, Messenger/metabolism; RNA, Untranslated/*metabolism; RNA-Binding Proteins/*metabolism; Sequence Analysis, RNA&lt;/_keywords&gt;&lt;_language&gt;ENG&lt;/_language&gt;&lt;_pages&gt;D92-7&lt;/_pages&gt;&lt;_tertiary_title&gt;Nucleic acids research&lt;/_tertiary_title&gt;&lt;_type_work&gt;Journal Article; Research Support, Non-U.S. Gov&amp;apos;t&lt;/_type_work&gt;&lt;_url&gt;http://www.ncbi.nlm.nih.gov/entrez/query.fcgi?cmd=Retrieve&amp;amp;db=pubmed&amp;amp;dopt=Abstract&amp;amp;list_uids=24297251&amp;amp;query_hl=1&lt;/_url&gt;&lt;_volume&gt;42&lt;/_volume&gt;&lt;_created&gt;61428761&lt;/_created&gt;&lt;_modified&gt;61428761&lt;/_modified&gt;&lt;_db_updated&gt;PubMedNew&lt;/_db_updated&gt;&lt;_impact_factor&gt;   9.202&lt;/_impact_factor&gt;&lt;_collection_scope&gt;SCI;SCIE;&lt;/_collection_scope&gt;&lt;/Details&gt;&lt;Extra&gt;&lt;DBUID&gt;{F96A950B-833F-4880-A151-76DA2D6A2879}&lt;/DBUID&gt;&lt;/Extra&gt;&lt;/Item&gt;&lt;/References&gt;&lt;/Group&gt;&lt;/Citation&gt;_x000a_"/>
    <w:docVar w:name="NE.Ref{A70EE5AE-D973-490A-AD46-62E98A6188E3}" w:val=" ADDIN NE.Ref.{A70EE5AE-D973-490A-AD46-62E98A6188E3}&lt;Citation&gt;&lt;Group&gt;&lt;References&gt;&lt;Item&gt;&lt;ID&gt;586&lt;/ID&gt;&lt;UID&gt;{7ABD515C-60D8-43E9-934A-B8DDD3F637A1}&lt;/UID&gt;&lt;Title&gt;Cancer statistics in China, 2015&lt;/Title&gt;&lt;Template&gt;Journal Article&lt;/Template&gt;&lt;Star&gt;0&lt;/Star&gt;&lt;Tag&gt;0&lt;/Tag&gt;&lt;Author&gt;Chen, W; Zheng, R; Baade, P D; Zhang, S; Zeng, H; Bray, F; Jemal, A; Yu, X Q; He, J&lt;/Author&gt;&lt;Year&gt;2016&lt;/Year&gt;&lt;Details&gt;&lt;_accession_num&gt;26808342&lt;/_accession_num&gt;&lt;_author_adr&gt;Deputy Director, National Office for Cancer Prevention and Control, National Cancer Center, Beijing, China.; Associate Researcher, National Office for Cancer Prevention and Control, National Cancer Center, Beijing, China.; Senior Research Fellow, Cancer Council Queensland, Brisbane, Queensland, Australia.; Associate Professor, National Office for Cancer Prevention and Control, National  Cancer Center, Beijing, China.; Associate Professor, National Office for Cancer Prevention and Control, National  Cancer Center, Beijing, China.; Head, Section of Cancer Surveillance, International Agency for Research on Cancer, Lyon, France.; Vice President, Surveillance and Health Services Research Program, American Cancer Society, Atlanta, GA.; Research Fellow, Cancer Council New South Wales, Sydney, New South Wales, Australia.; Adjunct Lecturer, Sydney School of Public Health, University of Sydney, Sydney, New South Wales, Australia.; Director, National Cancer Center, Beijing, China.&lt;/_author_adr&gt;&lt;_created&gt;61342055&lt;/_created&gt;&lt;_date&gt;2016-03-01&lt;/_date&gt;&lt;_date_display&gt;2016 Mar-Apr&lt;/_date_display&gt;&lt;_db_updated&gt;PubMed&lt;/_db_updated&gt;&lt;_doi&gt;10.3322/caac.21338&lt;/_doi&gt;&lt;_impact_factor&gt; 187.040&lt;/_impact_factor&gt;&lt;_isbn&gt;1542-4863 (Electronic); 0007-9235 (Linking)&lt;/_isbn&gt;&lt;_issue&gt;2&lt;/_issue&gt;&lt;_journal&gt;CA Cancer J Clin&lt;/_journal&gt;&lt;_keywords&gt;Adult; Aged; China/epidemiology; Esophageal Neoplasms/epidemiology; Female; Humans; Incidence; Liver Neoplasms/epidemiology; Lung Neoplasms/epidemiology; Male; Middle Aged; Neoplasms/diagnosis/*epidemiology/mortality; Prevalence; Risk Factors; Rural Population/*statistics &amp;amp; numerical data; Sex Distribution; Stomach Neoplasms/epidemiology; Survival Rate; Urban Population/*statistics &amp;amp; numerical dataChina; cancer; health disparities; incidence; mortality; survival; trends&lt;/_keywords&gt;&lt;_language&gt;eng&lt;/_language&gt;&lt;_modified&gt;62133044&lt;/_modified&gt;&lt;_ori_publication&gt;(c) 2016 American Cancer Society.&lt;/_ori_publication&gt;&lt;_pages&gt;115-32&lt;/_pages&gt;&lt;_tertiary_title&gt;CA: a cancer journal for clinicians&lt;/_tertiary_title&gt;&lt;_type_work&gt;Journal Article; Multicenter Study; Research Support, Non-U.S. Gov&amp;apos;t&lt;/_type_work&gt;&lt;_url&gt;http://www.ncbi.nlm.nih.gov/entrez/query.fcgi?cmd=Retrieve&amp;amp;db=pubmed&amp;amp;dopt=Abstract&amp;amp;list_uids=26808342&amp;amp;query_hl=1&lt;/_url&gt;&lt;_volume&gt;66&lt;/_volume&gt;&lt;/Details&gt;&lt;Extra&gt;&lt;DBUID&gt;{F96A950B-833F-4880-A151-76DA2D6A2879}&lt;/DBUID&gt;&lt;/Extra&gt;&lt;/Item&gt;&lt;/References&gt;&lt;/Group&gt;&lt;/Citation&gt;_x000a_"/>
    <w:docVar w:name="NE.Ref{AB100063-96BF-443D-B5A3-8F390545AA26}" w:val=" ADDIN NE.Ref.{AB100063-96BF-443D-B5A3-8F390545AA26}&lt;Citation&gt;&lt;Group&gt;&lt;References&gt;&lt;Item&gt;&lt;ID&gt;1909&lt;/ID&gt;&lt;UID&gt;{75BF331F-9937-445A-A013-AABA4A7E6AAB}&lt;/UID&gt;&lt;Title&gt;Micro RNAs are complementary to 3&amp;apos; UTR sequence motifs that mediate negative post-transcriptional regulation&lt;/Title&gt;&lt;Template&gt;Journal Article&lt;/Template&gt;&lt;Star&gt;0&lt;/Star&gt;&lt;Tag&gt;0&lt;/Tag&gt;&lt;Author&gt;Lai, E C&lt;/Author&gt;&lt;Year&gt;2002&lt;/Year&gt;&lt;Details&gt;&lt;_accession_num&gt;11896390&lt;/_accession_num&gt;&lt;_author_adr&gt;University of California at Berkeley, Department of Molecular and Cell Biology, 545 Life Sciences Addition #3200, Berkeley, California 94720-3200, USA. lai@fruitfly.bdgp.berkeley.edu&lt;/_author_adr&gt;&lt;_date_display&gt;2002 Apr&lt;/_date_display&gt;&lt;_date&gt;2002-04-01&lt;/_date&gt;&lt;_doi&gt;10.1038/ng865&lt;/_doi&gt;&lt;_isbn&gt;1061-4036 (Print); 1061-4036 (Linking)&lt;/_isbn&gt;&lt;_issue&gt;4&lt;/_issue&gt;&lt;_journal&gt;Nat Genet&lt;/_journal&gt;&lt;_keywords&gt;*3&amp;apos; Untranslated Regions; 5&amp;apos; Untranslated Regions; Amino Acid Motifs; Animals; Base Sequence; Caenorhabditis elegans/genetics; Drosophila/genetics; MicroRNAs; Molecular Sequence Data; Nucleic Acid Hybridization; RNA, Antisense/*chemistry/*genetics; RNA, Untranslated/*chemistry/*genetics; Sequence Homology, Amino Acid&lt;/_keywords&gt;&lt;_language&gt;eng&lt;/_language&gt;&lt;_pages&gt;363-4&lt;/_pages&gt;&lt;_tertiary_title&gt;Nature genetics&lt;/_tertiary_title&gt;&lt;_type_work&gt;Journal Article; Research Support, Non-U.S. Gov&amp;apos;t&lt;/_type_work&gt;&lt;_url&gt;http://www.ncbi.nlm.nih.gov/entrez/query.fcgi?cmd=Retrieve&amp;amp;db=pubmed&amp;amp;dopt=Abstract&amp;amp;list_uids=11896390&amp;amp;query_hl=1&lt;/_url&gt;&lt;_volume&gt;30&lt;/_volume&gt;&lt;_created&gt;62183511&lt;/_created&gt;&lt;_modified&gt;62183511&lt;/_modified&gt;&lt;_db_updated&gt;PubMed&lt;/_db_updated&gt;&lt;_impact_factor&gt;  27.959&lt;/_impact_factor&gt;&lt;_collection_scope&gt;SCI;SCIE;&lt;/_collection_scope&gt;&lt;/Details&gt;&lt;Extra&gt;&lt;DBUID&gt;{F96A950B-833F-4880-A151-76DA2D6A2879}&lt;/DBUID&gt;&lt;/Extra&gt;&lt;/Item&gt;&lt;/References&gt;&lt;/Group&gt;&lt;Group&gt;&lt;References&gt;&lt;Item&gt;&lt;ID&gt;1910&lt;/ID&gt;&lt;UID&gt;{DF87067F-97B2-4F50-9E5F-0194D600FBED}&lt;/UID&gt;&lt;Title&gt;Animal MicroRNAs confer robustness to gene expression and have a significant impact on 3&amp;apos;UTR evolution&lt;/Title&gt;&lt;Template&gt;Journal Article&lt;/Template&gt;&lt;Star&gt;0&lt;/Star&gt;&lt;Tag&gt;0&lt;/Tag&gt;&lt;Author&gt;Stark, A; Brennecke, J; Bushati, N; Russell, R B; Cohen, S M&lt;/Author&gt;&lt;Year&gt;2005&lt;/Year&gt;&lt;Details&gt;&lt;_accession_num&gt;16337999&lt;/_accession_num&gt;&lt;_author_adr&gt;European Molecular Biology Laboratory, Meyerhofstrasse 1, 69117 Heidelberg, Germany.&lt;/_author_adr&gt;&lt;_date_display&gt;2005 Dec 16&lt;/_date_display&gt;&lt;_date&gt;2005-12-16&lt;/_date&gt;&lt;_doi&gt;10.1016/j.cell.2005.11.023&lt;/_doi&gt;&lt;_isbn&gt;0092-8674 (Print); 0092-8674 (Linking)&lt;/_isbn&gt;&lt;_issue&gt;6&lt;/_issue&gt;&lt;_journal&gt;Cell&lt;/_journal&gt;&lt;_keywords&gt;3&amp;apos; Untranslated Regions/*genetics; Animals; Base Sequence; Basic Helix-Loop-Helix Transcription Factors/genetics; Cell Line; Drosophila/embryology/*genetics; Drosophila Proteins/genetics; Embryo, Nonmammalian/metabolism; *Evolution, Molecular; Gene Expression Regulation, Developmental/*genetics; Homeodomain Proteins/genetics; In Situ Hybridization; Membrane Proteins/genetics; MicroRNAs/genetics/*physiology; Molecular Sequence Data; Muscles/embryology/metabolism; Nerve Tissue Proteins/genetics; Nervous System/embryology/metabolism; Nuclear Proteins/genetics; RNA, Messenger/genetics; Sequence Homology, Nucleic Acid; Tropomyosin/genetics; Vacuolar Proton-Translocating ATPases/genetics&lt;/_keywords&gt;&lt;_language&gt;eng&lt;/_language&gt;&lt;_pages&gt;1133-46&lt;/_pages&gt;&lt;_tertiary_title&gt;Cell&lt;/_tertiary_title&gt;&lt;_type_work&gt;Journal Article&lt;/_type_work&gt;&lt;_url&gt;http://www.ncbi.nlm.nih.gov/entrez/query.fcgi?cmd=Retrieve&amp;amp;db=pubmed&amp;amp;dopt=Abstract&amp;amp;list_uids=16337999&amp;amp;query_hl=1&lt;/_url&gt;&lt;_volume&gt;123&lt;/_volume&gt;&lt;_created&gt;62183511&lt;/_created&gt;&lt;_modified&gt;62183511&lt;/_modified&gt;&lt;_db_updated&gt;PubMed&lt;/_db_updated&gt;&lt;_impact_factor&gt;  30.410&lt;/_impact_factor&gt;&lt;_collection_scope&gt;SCI;SCIE;&lt;/_collection_scope&gt;&lt;/Details&gt;&lt;Extra&gt;&lt;DBUID&gt;{F96A950B-833F-4880-A151-76DA2D6A2879}&lt;/DBUID&gt;&lt;/Extra&gt;&lt;/Item&gt;&lt;/References&gt;&lt;/Group&gt;&lt;/Citation&gt;_x000a_"/>
    <w:docVar w:name="NE.Ref{AC995910-F8B6-4466-A00D-8E9179B2E6D7}" w:val=" ADDIN NE.Ref.{AC995910-F8B6-4466-A00D-8E9179B2E6D7}&lt;Citation&gt;&lt;Group&gt;&lt;References&gt;&lt;Item&gt;&lt;ID&gt;1068&lt;/ID&gt;&lt;UID&gt;{57D82965-AC5F-4D9E-AC3F-E7E9F3707953}&lt;/UID&gt;&lt;Title&gt;Diagnostic and prognostic implications of microRNA profiling in prostate carcinoma&lt;/Title&gt;&lt;Template&gt;Journal Article&lt;/Template&gt;&lt;Star&gt;0&lt;/Star&gt;&lt;Tag&gt;0&lt;/Tag&gt;&lt;Author&gt;Schaefer, A; Jung, M; Mollenkopf, H J; Wagner, I; Stephan, C; Jentzmik, F; Miller, K; Lein, M; Kristiansen, G; Jung, K&lt;/Author&gt;&lt;Year&gt;2010&lt;/Year&gt;&lt;Details&gt;&lt;_accession_num&gt;19676045&lt;/_accession_num&gt;&lt;_author_adr&gt;Department of Biology, Free University, Berlin, Germany.&lt;/_author_adr&gt;&lt;_date_display&gt;2010 Mar 1&lt;/_date_display&gt;&lt;_date&gt;2010-03-01&lt;/_date&gt;&lt;_doi&gt;10.1002/ijc.24827&lt;/_doi&gt;&lt;_isbn&gt;1097-0215 (Electronic); 0020-7136 (Linking)&lt;/_isbn&gt;&lt;_issue&gt;5&lt;/_issue&gt;&lt;_journal&gt;Int J Cancer&lt;/_journal&gt;&lt;_keywords&gt;Adenocarcinoma/*diagnosis/*genetics; Adult; Aged; Biomarkers, Tumor/*genetics; Gene Expression; Gene Expression Profiling; Humans; Male; MicroRNAs/*analysis; Middle Aged; Neoplasm Staging; Oligonucleotide Array Sequence Analysis; Prognosis; Prostatic Neoplasms/*diagnosis/*genetics; ROC Curve; Reverse Transcriptase Polymerase Chain Reaction&lt;/_keywords&gt;&lt;_language&gt;ENG&lt;/_language&gt;&lt;_pages&gt;1166-76&lt;/_pages&gt;&lt;_tertiary_title&gt;International journal of cancer&lt;/_tertiary_title&gt;&lt;_type_work&gt;Journal Article; Research Support, Non-U.S. Gov&amp;apos;t&lt;/_type_work&gt;&lt;_url&gt;http://www.ncbi.nlm.nih.gov/entrez/query.fcgi?cmd=Retrieve&amp;amp;db=pubmed&amp;amp;dopt=Abstract&amp;amp;list_uids=19676045&amp;amp;query_hl=1&lt;/_url&gt;&lt;_volume&gt;126&lt;/_volume&gt;&lt;_created&gt;61428756&lt;/_created&gt;&lt;_modified&gt;61428756&lt;/_modified&gt;&lt;_db_updated&gt;PubMedNew&lt;/_db_updated&gt;&lt;_impact_factor&gt;   5.531&lt;/_impact_factor&gt;&lt;_collection_scope&gt;SCI;SCIE;&lt;/_collection_scope&gt;&lt;/Details&gt;&lt;Extra&gt;&lt;DBUID&gt;{F96A950B-833F-4880-A151-76DA2D6A2879}&lt;/DBUID&gt;&lt;/Extra&gt;&lt;/Item&gt;&lt;/References&gt;&lt;/Group&gt;&lt;/Citation&gt;_x000a_"/>
    <w:docVar w:name="NE.Ref{AF044A1A-0528-4810-B0C9-3EA121812352}" w:val=" ADDIN NE.Ref.{AF044A1A-0528-4810-B0C9-3EA121812352}&lt;Citation&gt;&lt;Group&gt;&lt;References&gt;&lt;Item&gt;&lt;ID&gt;1650&lt;/ID&gt;&lt;UID&gt;{80890811-D936-4BAD-B036-B477FA123428}&lt;/UID&gt;&lt;Title&gt;Beyond PSA: the next generation of prostate cancer biomarkers&lt;/Title&gt;&lt;Template&gt;Journal Article&lt;/Template&gt;&lt;Star&gt;0&lt;/Star&gt;&lt;Tag&gt;0&lt;/Tag&gt;&lt;Author&gt;Prensner, J R; Rubin, M A; Wei, J T; Chinnaiyan, A M&lt;/Author&gt;&lt;Year&gt;2012&lt;/Year&gt;&lt;Details&gt;&lt;_accession_num&gt;22461644&lt;/_accession_num&gt;&lt;_author_adr&gt;Michigan Center for Translational Pathology, University of Michigan Medical School, Ann Arbor, MI 48109, USA.&lt;/_author_adr&gt;&lt;_collection_scope&gt;SCIE;&lt;/_collection_scope&gt;&lt;_created&gt;62127185&lt;/_created&gt;&lt;_date&gt;2012-03-28&lt;/_date&gt;&lt;_date_display&gt;2012 Mar 28&lt;/_date_display&gt;&lt;_db_updated&gt;PubMed&lt;/_db_updated&gt;&lt;_doi&gt;10.1126/scitranslmed.3003180&lt;/_doi&gt;&lt;_impact_factor&gt;  16.761&lt;/_impact_factor&gt;&lt;_isbn&gt;1946-6242 (Electronic); 1946-6234 (Linking)&lt;/_isbn&gt;&lt;_issue&gt;127&lt;/_issue&gt;&lt;_journal&gt;Sci Transl Med&lt;/_journal&gt;&lt;_keywords&gt;Biomarkers, Tumor/*metabolism; Humans; Male; Prostate-Specific Antigen/*metabolism; Prostatic Neoplasms/*diagnosis/therapy&lt;/_keywords&gt;&lt;_language&gt;eng&lt;/_language&gt;&lt;_modified&gt;62150427&lt;/_modified&gt;&lt;_pages&gt;127rv3&lt;/_pages&gt;&lt;_tertiary_title&gt;Science translational medicine&lt;/_tertiary_title&gt;&lt;_type_work&gt;Journal Article; Research Support, N.I.H., Extramural; Research Support, Non-U.S. Gov&amp;apos;t; Research Support, U.S. Gov&amp;apos;t, Non-P.H.S.; Review&lt;/_type_work&gt;&lt;_url&gt;http://www.ncbi.nlm.nih.gov/entrez/query.fcgi?cmd=Retrieve&amp;amp;db=pubmed&amp;amp;dopt=Abstract&amp;amp;list_uids=22461644&amp;amp;query_hl=1&lt;/_url&gt;&lt;_volume&gt;4&lt;/_volume&gt;&lt;/Details&gt;&lt;Extra&gt;&lt;DBUID&gt;{F96A950B-833F-4880-A151-76DA2D6A2879}&lt;/DBUID&gt;&lt;/Extra&gt;&lt;/Item&gt;&lt;/References&gt;&lt;/Group&gt;&lt;Group&gt;&lt;References&gt;&lt;Item&gt;&lt;ID&gt;778&lt;/ID&gt;&lt;UID&gt;{DFADE573-385F-450B-AD1E-CD6A1E804870}&lt;/UID&gt;&lt;Title&gt;PSA-based prostate cancer screening: the role of active surveillance and informed and shared decision making&lt;/Title&gt;&lt;Template&gt;Journal Article&lt;/Template&gt;&lt;Star&gt;0&lt;/Star&gt;&lt;Tag&gt;0&lt;/Tag&gt;&lt;Author&gt;Venderbos, L D; Roobol, M J&lt;/Author&gt;&lt;Year&gt;2011&lt;/Year&gt;&lt;Details&gt;&lt;_accession_num&gt;21297655&lt;/_accession_num&gt;&lt;_author_adr&gt;Department of Urology, Erasmus MC, University Medical Centre, PO Box 2040, 3000 CA Rotterdam, the Netherlands. l.venderbos@erasmusmc.nl&lt;/_author_adr&gt;&lt;_collection_scope&gt;CSCD;SCI;SCIE;中国科技核心期刊;&lt;/_collection_scope&gt;&lt;_created&gt;61415803&lt;/_created&gt;&lt;_date&gt;2011-03-01&lt;/_date&gt;&lt;_date_display&gt;2011 Mar&lt;/_date_display&gt;&lt;_db_updated&gt;PubMedNew&lt;/_db_updated&gt;&lt;_doi&gt;10.1038/aja.2010.180&lt;/_doi&gt;&lt;_impact_factor&gt;   2.996&lt;/_impact_factor&gt;&lt;_isbn&gt;1745-7262 (Electronic); 1008-682X (Linking)&lt;/_isbn&gt;&lt;_issue&gt;2&lt;/_issue&gt;&lt;_journal&gt;Asian J Androl&lt;/_journal&gt;&lt;_keywords&gt;Consumer Health Information; Decision Making; Humans; Male; Mass Screening; Prostate-Specific Antigen/*blood; Prostatic Neoplasms/*diagnosis/epidemiology/mortality/therapy; Quality of Life; Watchful Waiting&lt;/_keywords&gt;&lt;_language&gt;eng&lt;/_language&gt;&lt;_modified&gt;61653385&lt;/_modified&gt;&lt;_pages&gt;219-24&lt;/_pages&gt;&lt;_tertiary_title&gt;Asian journal of andrology&lt;/_tertiary_title&gt;&lt;_type_work&gt;Journal Article; Review&lt;/_type_work&gt;&lt;_url&gt;http://www.ncbi.nlm.nih.gov/entrez/query.fcgi?cmd=Retrieve&amp;amp;db=pubmed&amp;amp;dopt=Abstract&amp;amp;list_uids=21297655&amp;amp;query_hl=1&lt;/_url&gt;&lt;_volume&gt;13&lt;/_volume&gt;&lt;/Details&gt;&lt;Extra&gt;&lt;DBUID&gt;{F96A950B-833F-4880-A151-76DA2D6A2879}&lt;/DBUID&gt;&lt;/Extra&gt;&lt;/Item&gt;&lt;/References&gt;&lt;/Group&gt;&lt;Group&gt;&lt;References&gt;&lt;Item&gt;&lt;ID&gt;2325&lt;/ID&gt;&lt;UID&gt;{C7C1D099-A4F9-4623-A75C-AE0823417C2E}&lt;/UID&gt;&lt;Title&gt;Tumor markers in clinical practice: a review focusing on common solid cancers&lt;/Title&gt;&lt;Template&gt;Journal Article&lt;/Template&gt;&lt;Star&gt;0&lt;/Star&gt;&lt;Tag&gt;0&lt;/Tag&gt;&lt;Author&gt;Duffy, M J&lt;/Author&gt;&lt;Year&gt;2013&lt;/Year&gt;&lt;Details&gt;&lt;_accession_num&gt;22584792&lt;/_accession_num&gt;&lt;_author_adr&gt;Department of Pathology and Laboratory Medicine, St Vincent&amp;apos;s University Hospital, Dublin, Ireland. Michael.J.Duffy@ucd.ie&lt;/_author_adr&gt;&lt;_date_display&gt;2013&lt;/_date_display&gt;&lt;_date&gt;2013-01-20&lt;/_date&gt;&lt;_doi&gt;10.1159/000338393&lt;/_doi&gt;&lt;_isbn&gt;1423-0151 (Electronic); 1011-7571 (Linking)&lt;/_isbn&gt;&lt;_issue&gt;1&lt;/_issue&gt;&lt;_journal&gt;Med Princ Pract&lt;/_journal&gt;&lt;_keywords&gt;Biomarkers, Tumor/*blood; CA-125 Antigen/blood; Carcinoembryonic Antigen/blood; Chorionic Gonadotropin/blood; Early Detection of Cancer/*methods; Environmental Monitoring; Humans; Mucin-1/blood; Neoplasms/*diagnosis; Occult Blood; Prognosis; Prostate-Specific Antigen/blood; alpha-Fetoproteins/analysis&lt;/_keywords&gt;&lt;_language&gt;eng&lt;/_language&gt;&lt;_ori_publication&gt;Copyright (c) 2012 S. Karger AG, Basel.&lt;/_ori_publication&gt;&lt;_pages&gt;4-11&lt;/_pages&gt;&lt;_tertiary_title&gt;Medical principles and practice : international journal of the Kuwait University,_x000d__x000a_      Health Science Centre&lt;/_tertiary_title&gt;&lt;_type_work&gt;Journal Article; Research Support, Non-U.S. Gov&amp;apos;t; Review&lt;/_type_work&gt;&lt;_url&gt;http://www.ncbi.nlm.nih.gov/entrez/query.fcgi?cmd=Retrieve&amp;amp;db=pubmed&amp;amp;dopt=Abstract&amp;amp;list_uids=22584792&amp;amp;query_hl=1&lt;/_url&gt;&lt;_volume&gt;22&lt;/_volume&gt;&lt;_created&gt;62341695&lt;/_created&gt;&lt;_modified&gt;62341912&lt;/_modified&gt;&lt;_db_updated&gt;PubMed&lt;/_db_updated&gt;&lt;_impact_factor&gt;   1.536&lt;/_impact_factor&gt;&lt;/Details&gt;&lt;Extra&gt;&lt;DBUID&gt;{F96A950B-833F-4880-A151-76DA2D6A2879}&lt;/DBUID&gt;&lt;/Extra&gt;&lt;/Item&gt;&lt;/References&gt;&lt;/Group&gt;&lt;/Citation&gt;_x000a_"/>
    <w:docVar w:name="NE.Ref{B0F25D90-98FE-4A04-AC99-757165FB152C}" w:val=" ADDIN NE.Ref.{B0F25D90-98FE-4A04-AC99-757165FB152C}&lt;Citation&gt;&lt;Group&gt;&lt;References&gt;&lt;Item&gt;&lt;ID&gt;1915&lt;/ID&gt;&lt;UID&gt;{2D572DD9-98B1-43BB-9097-76E70456EB9E}&lt;/UID&gt;&lt;Title&gt;Regulation of growth of human bladder cancer by miR-192&lt;/Title&gt;&lt;Template&gt;Journal Article&lt;/Template&gt;&lt;Star&gt;0&lt;/Star&gt;&lt;Tag&gt;0&lt;/Tag&gt;&lt;Author&gt;Jin, Y; Lu, J; Wen, J; Shen, Y; Wen, X&lt;/Author&gt;&lt;Year&gt;2015&lt;/Year&gt;&lt;Details&gt;&lt;_accession_num&gt;25566965&lt;/_accession_num&gt;&lt;_author_adr&gt;Department of Urology, East Hospital, Tongji University School of Medicine, 150 Jimo Road, Shanghai, 200120, China.&lt;/_author_adr&gt;&lt;_date_display&gt;2015 May&lt;/_date_display&gt;&lt;_date&gt;2015-05-01&lt;/_date&gt;&lt;_doi&gt;10.1007/s13277-014-3020-8&lt;/_doi&gt;&lt;_isbn&gt;1423-0380 (Electronic); 1010-4283 (Linking)&lt;/_isbn&gt;&lt;_issue&gt;5&lt;/_issue&gt;&lt;_journal&gt;Tumour Biol&lt;/_journal&gt;&lt;_keywords&gt;Apoptosis/*genetics; Cell Cycle/genetics; Cell Line, Tumor; Cell Proliferation/*genetics; Gene Expression Regulation, Neoplastic; Humans; MicroRNAs/*biosynthesis/genetics; Neoplasm Proteins/biosynthesis; Urinary Bladder Neoplasms/*genetics/pathology&lt;/_keywords&gt;&lt;_language&gt;eng&lt;/_language&gt;&lt;_pages&gt;3791-7&lt;/_pages&gt;&lt;_tertiary_title&gt;Tumour biology : the journal of the International Society for Oncodevelopmental_x000d__x000a_      Biology and Medicine&lt;/_tertiary_title&gt;&lt;_type_work&gt;Journal Article&lt;/_type_work&gt;&lt;_url&gt;http://www.ncbi.nlm.nih.gov/entrez/query.fcgi?cmd=Retrieve&amp;amp;db=pubmed&amp;amp;dopt=Abstract&amp;amp;list_uids=25566965&amp;amp;query_hl=1&lt;/_url&gt;&lt;_volume&gt;36&lt;/_volume&gt;&lt;_created&gt;62183524&lt;/_created&gt;&lt;_modified&gt;62183524&lt;/_modified&gt;&lt;_db_updated&gt;PubMed&lt;/_db_updated&gt;&lt;_impact_factor&gt;   3.650&lt;/_impact_factor&gt;&lt;/Details&gt;&lt;Extra&gt;&lt;DBUID&gt;{F96A950B-833F-4880-A151-76DA2D6A2879}&lt;/DBUID&gt;&lt;/Extra&gt;&lt;/Item&gt;&lt;/References&gt;&lt;/Group&gt;&lt;/Citation&gt;_x000a_"/>
    <w:docVar w:name="NE.Ref{B252FF74-3EF1-40ED-8B96-B17344650AFB}" w:val=" ADDIN NE.Ref.{B252FF74-3EF1-40ED-8B96-B17344650AFB}&lt;Citation&gt;&lt;Group&gt;&lt;References&gt;&lt;Item&gt;&lt;ID&gt;418&lt;/ID&gt;&lt;UID&gt;{080679A7-48B8-4C30-AF6C-5B05BE4EE72E}&lt;/UID&gt;&lt;Title&gt;Androgen-induced miR-135a acts as a tumor suppressor through downregulating RBAK  and MMP11, and mediates resistance to androgen deprivation therapy&lt;/Title&gt;&lt;Template&gt;Journal Article&lt;/Template&gt;&lt;Star&gt;0&lt;/Star&gt;&lt;Tag&gt;0&lt;/Tag&gt;&lt;Author&gt;Wan, X; Pu, H; Huang, W; Yang, S; Zhang, Y; Kong, Z; Yang, Z; Zhao, P; Li, A; Li, T; Li, Y&lt;/Author&gt;&lt;Year&gt;2016&lt;/Year&gt;&lt;Details&gt;&lt;_accession_num&gt;27323416&lt;/_accession_num&gt;&lt;_author_adr&gt;State Key Laboratory of Genetic Engineering, Shanghai Engineering Research Center of Industrial Microorganisms, School of Life Science, Fudan University, Shanghai, 200433, PR China.; State Key Laboratory of Genetic Engineering, Shanghai Engineering Research Center of Industrial Microorganisms, School of Life Science, Fudan University, Shanghai, 200433, PR China.; State Key Laboratory of Genetic Engineering, Shanghai Engineering Research Center of Industrial Microorganisms, School of Life Science, Fudan University, Shanghai, 200433, PR China.; State Key Laboratory of Genetic Engineering, Shanghai Engineering Research Center of Industrial Microorganisms, School of Life Science, Fudan University, Shanghai, 200433, PR China.; State Key Laboratory of Genetic Engineering, Shanghai Engineering Research Center of Industrial Microorganisms, School of Life Science, Fudan University, Shanghai, 200433, PR China.; State Key Laboratory of Genetic Engineering, Shanghai Engineering Research Center of Industrial Microorganisms, School of Life Science, Fudan University, Shanghai, 200433, PR China.; State Key Laboratory of Genetic Engineering, Shanghai Engineering Research Center of Industrial Microorganisms, School of Life Science, Fudan University, Shanghai, 200433, PR China.; Center of Translational Medicine, Central Hospital of Zibo, Zibo, Shangdong, 255036, PR China.; Center of Translational Medicine, Central Hospital of Zibo, Zibo, Shangdong, 255036, PR China.; Center of Translational Medicine, Central Hospital of Zibo, Zibo, Shangdong, 255036, PR China.; State Key Laboratory of Genetic Engineering, Shanghai Engineering Research Center of Industrial Microorganisms, School of Life Science, Fudan University, Shanghai, 200433, PR China.; Key Laboratory of Reproduction Regulation of NPFPC, Fudan University, Shanghai, 200433, PR China.&lt;/_author_adr&gt;&lt;_date_display&gt;2016 Aug 9&lt;/_date_display&gt;&lt;_date&gt;2016-08-09&lt;/_date&gt;&lt;_doi&gt;10.18632/oncotarget.9992&lt;/_doi&gt;&lt;_isbn&gt;1949-2553 (Electronic); 1949-2553 (Linking)&lt;/_isbn&gt;&lt;_issue&gt;32&lt;/_issue&gt;&lt;_journal&gt;Oncotarget&lt;/_journal&gt;&lt;_keywords&gt;Androgen Antagonists/therapeutic use; Androgens/*pharmacology; Antineoplastic Agents, Hormonal/therapeutic use; Cell Line, Tumor; Cell Proliferation/genetics; Down-Regulation/drug effects/genetics; Drug Resistance, Neoplasm/*genetics; Gene Expression Regulation, Neoplastic/drug effects; Genes, Tumor Suppressor/drug effects; Humans; Male; Matrix Metalloproteinase 11/*genetics; MicroRNAs/*genetics; Prostatic Neoplasms, Castration-Resistant/drug therapy/*genetics/pathology; Repressor Proteins/*geneticsMMP11; PI3K/AKT; RBAK; androgen receptor; miR-135a&lt;/_keywords&gt;&lt;_language&gt;eng&lt;/_language&gt;&lt;_pages&gt;51284-51300&lt;/_pages&gt;&lt;_tertiary_title&gt;Oncotarget&lt;/_tertiary_title&gt;&lt;_type_work&gt;Journal Article&lt;/_type_work&gt;&lt;_url&gt;http://www.ncbi.nlm.nih.gov/entrez/query.fcgi?cmd=Retrieve&amp;amp;db=pubmed&amp;amp;dopt=Abstract&amp;amp;list_uids=27323416&amp;amp;query_hl=1&lt;/_url&gt;&lt;_volume&gt;7&lt;/_volume&gt;&lt;_created&gt;62506018&lt;/_created&gt;&lt;_modified&gt;62506018&lt;/_modified&gt;&lt;_db_updated&gt;PubMed&lt;/_db_updated&gt;&lt;_collection_scope&gt;SCIE;&lt;/_collection_scope&gt;&lt;/Details&gt;&lt;Extra&gt;&lt;DBUID&gt;{F96A950B-833F-4880-A151-76DA2D6A2879}&lt;/DBUID&gt;&lt;/Extra&gt;&lt;/Item&gt;&lt;/References&gt;&lt;/Group&gt;&lt;/Citation&gt;_x000a_"/>
    <w:docVar w:name="NE.Ref{B34CE605-012D-4DCF-9C26-E9C8AD7654FE}" w:val=" ADDIN NE.Ref.{B34CE605-012D-4DCF-9C26-E9C8AD7654FE}&lt;Citation&gt;&lt;Group&gt;&lt;References&gt;&lt;Item&gt;&lt;ID&gt;1005&lt;/ID&gt;&lt;UID&gt;{0FF5783C-2F90-44FE-A8C9-C9059972B65F}&lt;/UID&gt;&lt;Title&gt;LncRNA MALAT1 enhances oncogenic activities of EZH2 in castration-resistant prostate cancer&lt;/Title&gt;&lt;Template&gt;Journal Article&lt;/Template&gt;&lt;Star&gt;0&lt;/Star&gt;&lt;Tag&gt;0&lt;/Tag&gt;&lt;Author&gt;Wang, Dejie; Ding, Liya; Wang, Liguo; Zhao, Yu; Sun, Zhifu; Karnes, R Jeffrey; Zhang, Jun; Huang, Haojie&lt;/Author&gt;&lt;Year&gt;2015&lt;/Year&gt;&lt;Details&gt;&lt;_accession_num&gt;WOS:000366115500050&lt;/_accession_num&gt;&lt;_cited_count&gt;5&lt;/_cited_count&gt;&lt;_collection_scope&gt;SCIE;&lt;/_collection_scope&gt;&lt;_created&gt;61428545&lt;/_created&gt;&lt;_date_display&gt;2015, DEC 1 2015&lt;/_date_display&gt;&lt;_db_provider&gt;ISI&lt;/_db_provider&gt;&lt;_db_updated&gt;Web of Science-All&lt;/_db_updated&gt;&lt;_impact_factor&gt;   5.008&lt;/_impact_factor&gt;&lt;_isbn&gt;1949-2553&lt;/_isbn&gt;&lt;_issue&gt;38&lt;/_issue&gt;&lt;_journal&gt;ONCOTARGET&lt;/_journal&gt;&lt;_modified&gt;61428699&lt;/_modified&gt;&lt;_pages&gt;41045-41055&lt;/_pages&gt;&lt;_url&gt;http://gateway.isiknowledge.com/gateway/Gateway.cgi?GWVersion=2&amp;amp;SrcAuth=AegeanSoftware&amp;amp;SrcApp=NoteExpress&amp;amp;DestLinkType=FullRecord&amp;amp;DestApp=WOS&amp;amp;KeyUT=000366115500050&lt;/_url&gt;&lt;_volume&gt;6&lt;/_volume&gt;&lt;/Details&gt;&lt;Extra&gt;&lt;DBUID&gt;{F96A950B-833F-4880-A151-76DA2D6A2879}&lt;/DBUID&gt;&lt;/Extra&gt;&lt;/Item&gt;&lt;/References&gt;&lt;/Group&gt;&lt;Group&gt;&lt;References&gt;&lt;Item&gt;&lt;ID&gt;1006&lt;/ID&gt;&lt;UID&gt;{E62FFD72-DCC9-44F9-9209-78A04FD62513}&lt;/UID&gt;&lt;Title&gt;Androgen-induced Long Noncoding RNA (lncRNA) SOCS2-AS1 Promotes Cell Growth and Inhibits Apoptosis in Prostate Cancer Cells&lt;/Title&gt;&lt;Template&gt;Journal Article&lt;/Template&gt;&lt;Star&gt;0&lt;/Star&gt;&lt;Tag&gt;0&lt;/Tag&gt;&lt;Author&gt;Misawa, Aya; Takayama, Ken-ichi; Urano, Tomohiko; Inoue, Satoshi&lt;/Author&gt;&lt;Year&gt;2016&lt;/Year&gt;&lt;Details&gt;&lt;_accession_num&gt;WOS:000383241300031&lt;/_accession_num&gt;&lt;_cited_count&gt;0&lt;/_cited_count&gt;&lt;_collection_scope&gt;EI;SCI;SCIE;&lt;/_collection_scope&gt;&lt;_created&gt;61428545&lt;/_created&gt;&lt;_date_display&gt;2016, AUG 19 2016&lt;/_date_display&gt;&lt;_db_provider&gt;ISI&lt;/_db_provider&gt;&lt;_db_updated&gt;Web of Science-All&lt;/_db_updated&gt;&lt;_doi&gt;10.1074/jbc.M116.718536&lt;/_doi&gt;&lt;_impact_factor&gt;   4.258&lt;/_impact_factor&gt;&lt;_isbn&gt;0021-9258&lt;/_isbn&gt;&lt;_issue&gt;34&lt;/_issue&gt;&lt;_journal&gt;JOURNAL OF BIOLOGICAL CHEMISTRY&lt;/_journal&gt;&lt;_modified&gt;61428697&lt;/_modified&gt;&lt;_pages&gt;17861-17880&lt;/_pages&gt;&lt;_url&gt;http://gateway.isiknowledge.com/gateway/Gateway.cgi?GWVersion=2&amp;amp;SrcAuth=AegeanSoftware&amp;amp;SrcApp=NoteExpress&amp;amp;DestLinkType=FullRecord&amp;amp;DestApp=WOS&amp;amp;KeyUT=000383241300031&lt;/_url&gt;&lt;_volume&gt;291&lt;/_volume&gt;&lt;/Details&gt;&lt;Extra&gt;&lt;DBUID&gt;{F96A950B-833F-4880-A151-76DA2D6A2879}&lt;/DBUID&gt;&lt;/Extra&gt;&lt;/Item&gt;&lt;/References&gt;&lt;/Group&gt;&lt;Group&gt;&lt;References&gt;&lt;Item&gt;&lt;ID&gt;1007&lt;/ID&gt;&lt;UID&gt;{A2E95AB1-38F0-4C5D-8EEA-B27191966724}&lt;/UID&gt;&lt;Title&gt;Exosomal IncRNA-p21 levels may help to distinguish prostate cancer from benign disease&lt;/Title&gt;&lt;Template&gt;Journal Article&lt;/Template&gt;&lt;Star&gt;0&lt;/Star&gt;&lt;Tag&gt;0&lt;/Tag&gt;&lt;Author&gt;Isin, Mustafa; Uysaler, Ege; Ozgur, Emre; Koseoglu, Hikmet; Sanli, Oner; Yucel, Omer B; Gezer, Ugur; Dalay, Nejat&lt;/Author&gt;&lt;Year&gt;2015&lt;/Year&gt;&lt;Details&gt;&lt;_accession_num&gt;BIOSIS:PREV201500628023&lt;/_accession_num&gt;&lt;_cited_count&gt;15&lt;/_cited_count&gt;&lt;_created&gt;61428545&lt;/_created&gt;&lt;_date_display&gt;2015, MAY 6 2015&lt;/_date_display&gt;&lt;_db_provider&gt;ISI&lt;/_db_provider&gt;&lt;_db_updated&gt;Web of Science-All&lt;/_db_updated&gt;&lt;_doi&gt;10.3389/fgene.2015.00168&lt;/_doi&gt;&lt;_isbn&gt;1664-8021&lt;/_isbn&gt;&lt;_journal&gt;Frontiers in Genetics&lt;/_journal&gt;&lt;_modified&gt;61428697&lt;/_modified&gt;&lt;_pages&gt;168-Article No.: 168&lt;/_pages&gt;&lt;_url&gt;BIOSIS:PREV201500628023&lt;/_url&gt;&lt;_volume&gt;6&lt;/_volume&gt;&lt;/Details&gt;&lt;Extra&gt;&lt;DBUID&gt;{F96A950B-833F-4880-A151-76DA2D6A2879}&lt;/DBUID&gt;&lt;/Extra&gt;&lt;/Item&gt;&lt;/References&gt;&lt;/Group&gt;&lt;Group&gt;&lt;References&gt;&lt;Item&gt;&lt;ID&gt;1008&lt;/ID&gt;&lt;UID&gt;{2EBB195B-E423-44E2-A98B-87AC6175EB57}&lt;/UID&gt;&lt;Title&gt;lncRNA H19/miR-675 axis represses prostate cancer metastasis by targeting TGFBI&lt;/Title&gt;&lt;Template&gt;Journal Article&lt;/Template&gt;&lt;Star&gt;0&lt;/Star&gt;&lt;Tag&gt;0&lt;/Tag&gt;&lt;Author&gt;Zhu, Miaojun; Chen, Qin; Liu, Xin; Sun, Qian; Zhao, Xian; Deng, Rong; Wang, Yanli; Huang, Jian; Xu, Ming; Yan, Jianshe; Yu, Jianxiu&lt;/Author&gt;&lt;Year&gt;2014&lt;/Year&gt;&lt;Details&gt;&lt;_accession_num&gt;WOS:000340355400015&lt;/_accession_num&gt;&lt;_cited_count&gt;44&lt;/_cited_count&gt;&lt;_collection_scope&gt;SCI;SCIE;&lt;/_collection_scope&gt;&lt;_created&gt;61428545&lt;/_created&gt;&lt;_date_display&gt;2014, AUG 2014&lt;/_date_display&gt;&lt;_db_provider&gt;ISI&lt;/_db_provider&gt;&lt;_db_updated&gt;Web of Science-All&lt;/_db_updated&gt;&lt;_doi&gt;10.1111/febs.12902&lt;/_doi&gt;&lt;_impact_factor&gt;   4.237&lt;/_impact_factor&gt;&lt;_isbn&gt;1742-464X&lt;/_isbn&gt;&lt;_issue&gt;16&lt;/_issue&gt;&lt;_journal&gt;FEBS JOURNAL&lt;/_journal&gt;&lt;_modified&gt;61428699&lt;/_modified&gt;&lt;_pages&gt;3766-3775&lt;/_pages&gt;&lt;_url&gt;http://gateway.isiknowledge.com/gateway/Gateway.cgi?GWVersion=2&amp;amp;SrcAuth=AegeanSoftware&amp;amp;SrcApp=NoteExpress&amp;amp;DestLinkType=FullRecord&amp;amp;DestApp=WOS&amp;amp;KeyUT=000340355400015&lt;/_url&gt;&lt;_volume&gt;281&lt;/_volume&gt;&lt;/Details&gt;&lt;Extra&gt;&lt;DBUID&gt;{F96A950B-833F-4880-A151-76DA2D6A2879}&lt;/DBUID&gt;&lt;/Extra&gt;&lt;/Item&gt;&lt;/References&gt;&lt;/Group&gt;&lt;/Citation&gt;_x000a_"/>
    <w:docVar w:name="NE.Ref{B433850B-2CF2-4727-85ED-BD845EA831F1}" w:val=" ADDIN NE.Ref.{B433850B-2CF2-4727-85ED-BD845EA831F1}&lt;Citation&gt;&lt;Group&gt;&lt;References&gt;&lt;Item&gt;&lt;ID&gt;1384&lt;/ID&gt;&lt;UID&gt;{56E850FB-B0BB-4C77-9F5F-5D0C94C332E8}&lt;/UID&gt;&lt;Title&gt;DD3(PCA3)-based molecular urine analysis for the diagnosis of prostate cancer&lt;/Title&gt;&lt;Template&gt;Journal Article&lt;/Template&gt;&lt;Star&gt;0&lt;/Star&gt;&lt;Tag&gt;0&lt;/Tag&gt;&lt;Author&gt;Hessels, D; Klein, Gunnewiek JM; van Oort, I; Karthaus, H F; van Leenders, G J; van Balken, B; Kiemeney, L A; Witjes, J A; Schalken, J A&lt;/Author&gt;&lt;Year&gt;2003&lt;/Year&gt;&lt;Details&gt;&lt;_accession_num&gt;12814669&lt;/_accession_num&gt;&lt;_author_adr&gt;Department of Experimental Urology, Nijmegen Center for Molecular Life Sciences,  P.O Box 9101, 6500 HB Nijmegen, The Netherlands.&lt;/_author_adr&gt;&lt;_collection_scope&gt;SCI;SCIE;&lt;/_collection_scope&gt;&lt;_created&gt;61641892&lt;/_created&gt;&lt;_date&gt;2003-07-01&lt;/_date&gt;&lt;_date_display&gt;2003 Jul&lt;/_date_display&gt;&lt;_db_updated&gt;PubMed&lt;/_db_updated&gt;&lt;_impact_factor&gt;  16.265&lt;/_impact_factor&gt;&lt;_isbn&gt;0302-2838 (Print); 0302-2838 (Linking)&lt;/_isbn&gt;&lt;_issue&gt;1&lt;/_issue&gt;&lt;_journal&gt;Eur Urol&lt;/_journal&gt;&lt;_keywords&gt;Aged; Base Sequence; Biopsy, Needle; Case-Control Studies; Cohort Studies; *Gene Expression Regulation, Neoplastic; *Genetic Predisposition to Disease; Humans; Male; Middle Aged; Molecular Sequence Data; Predictive Value of Tests; Prognosis; Prostate-Specific Antigen/*genetics/urine; Prostatectomy/methods; Prostatic Neoplasms/*genetics/pathology/surgery; RNA, Neoplasm/analysis; ROC Curve; Reference Values; *Reverse Transcriptase Polymerase Chain Reaction; Sensitivity and Specificity&lt;/_keywords&gt;&lt;_language&gt;eng&lt;/_language&gt;&lt;_modified&gt;62128357&lt;/_modified&gt;&lt;_pages&gt;8-15; discussion 15-6&lt;/_pages&gt;&lt;_tertiary_title&gt;European urology&lt;/_tertiary_title&gt;&lt;_type_work&gt;Comparative Study; Journal Article&lt;/_type_work&gt;&lt;_url&gt;http://www.ncbi.nlm.nih.gov/entrez/query.fcgi?cmd=Retrieve&amp;amp;db=pubmed&amp;amp;dopt=Abstract&amp;amp;list_uids=12814669&amp;amp;query_hl=1&lt;/_url&gt;&lt;_volume&gt;44&lt;/_volume&gt;&lt;/Details&gt;&lt;Extra&gt;&lt;DBUID&gt;{F96A950B-833F-4880-A151-76DA2D6A2879}&lt;/DBUID&gt;&lt;/Extra&gt;&lt;/Item&gt;&lt;/References&gt;&lt;/Group&gt;&lt;Group&gt;&lt;References&gt;&lt;Item&gt;&lt;ID&gt;1381&lt;/ID&gt;&lt;UID&gt;{0975AD2F-0154-4C64-AF8E-C555023EAA69}&lt;/UID&gt;&lt;Title&gt;PCA3: a molecular urine assay for predicting prostate biopsy outcome&lt;/Title&gt;&lt;Template&gt;Journal Article&lt;/Template&gt;&lt;Star&gt;0&lt;/Star&gt;&lt;Tag&gt;0&lt;/Tag&gt;&lt;Author&gt;Deras, I L; Aubin, S M; Blase, A; Day, J R; Koo, S; Partin, A W; Ellis, W J; Marks, L S; Fradet, Y; Rittenhouse, H; Groskopf, J&lt;/Author&gt;&lt;Year&gt;2008&lt;/Year&gt;&lt;Details&gt;&lt;_accession_num&gt;18295257&lt;/_accession_num&gt;&lt;_author_adr&gt;Gen-Probe, Inc., San Diego, California 92121, USA.&lt;/_author_adr&gt;&lt;_created&gt;61641880&lt;/_created&gt;&lt;_date&gt;2008-04-01&lt;/_date&gt;&lt;_date_display&gt;2008 Apr&lt;/_date_display&gt;&lt;_db_updated&gt;PubMed&lt;/_db_updated&gt;&lt;_doi&gt;10.1016/j.juro.2007.11.038&lt;/_doi&gt;&lt;_impact_factor&gt;   5.157&lt;/_impact_factor&gt;&lt;_isbn&gt;1527-3792 (Electronic); 0022-5347 (Linking)&lt;/_isbn&gt;&lt;_issue&gt;4&lt;/_issue&gt;&lt;_journal&gt;J Urol&lt;/_journal&gt;&lt;_keywords&gt;Adult; Aged; Aged, 80 and over; Antigens, Neoplasm/*urine; Biomarkers/urine; Biopsy; Humans; Male; Middle Aged; Organ Size; Predictive Value of Tests; Prospective Studies; Prostate/*pathology; Prostate-Specific Antigen/blood; Prostatic Neoplasms/blood/*diagnosis/*urine; Urine/chemistry&lt;/_keywords&gt;&lt;_language&gt;eng&lt;/_language&gt;&lt;_modified&gt;62127022&lt;/_modified&gt;&lt;_pages&gt;1587-92&lt;/_pages&gt;&lt;_tertiary_title&gt;The Journal of urology&lt;/_tertiary_title&gt;&lt;_type_work&gt;Clinical Trial; Journal Article; Multicenter Study; Research Support, N.I.H., Extramural&lt;/_type_work&gt;&lt;_url&gt;http://www.ncbi.nlm.nih.gov/entrez/query.fcgi?cmd=Retrieve&amp;amp;db=pubmed&amp;amp;dopt=Abstract&amp;amp;list_uids=18295257&amp;amp;query_hl=1&lt;/_url&gt;&lt;_volume&gt;179&lt;/_volume&gt;&lt;/Details&gt;&lt;Extra&gt;&lt;DBUID&gt;{F96A950B-833F-4880-A151-76DA2D6A2879}&lt;/DBUID&gt;&lt;/Extra&gt;&lt;/Item&gt;&lt;/References&gt;&lt;/Group&gt;&lt;Group&gt;&lt;References&gt;&lt;Item&gt;&lt;ID&gt;1380&lt;/ID&gt;&lt;UID&gt;{9E2951EF-F7E6-4D06-A305-8C1ADFDB42FF}&lt;/UID&gt;&lt;Title&gt;DD3(PCA3), a very sensitive and specific marker to detect prostate tumors&lt;/Title&gt;&lt;Template&gt;Journal Article&lt;/Template&gt;&lt;Star&gt;0&lt;/Star&gt;&lt;Tag&gt;0&lt;/Tag&gt;&lt;Author&gt;de Kok, J B; Verhaegh, G W; Roelofs, R W; Hessels, D; Kiemeney, L A; Aalders, T W; Swinkels, D W; Schalken, J A&lt;/Author&gt;&lt;Year&gt;2002&lt;/Year&gt;&lt;Details&gt;&lt;_accession_num&gt;11980670&lt;/_accession_num&gt;&lt;_author_adr&gt;Department of Clinical Chemistry, University Medical Centre Nijmegen, 6500 HB Nijmegen, The Netherlands.&lt;/_author_adr&gt;&lt;_collection_scope&gt;SCI;SCIE;&lt;/_collection_scope&gt;&lt;_created&gt;61641876&lt;/_created&gt;&lt;_date&gt;2002-05-01&lt;/_date&gt;&lt;_date_display&gt;2002 May 01&lt;/_date_display&gt;&lt;_db_updated&gt;PubMed&lt;/_db_updated&gt;&lt;_impact_factor&gt;   9.122&lt;/_impact_factor&gt;&lt;_isbn&gt;0008-5472 (Print); 0008-5472 (Linking)&lt;/_isbn&gt;&lt;_issue&gt;9&lt;/_issue&gt;&lt;_journal&gt;Cancer Res&lt;/_journal&gt;&lt;_keywords&gt;Antigens, Neoplasm/*biosynthesis/genetics; Biomarkers, Tumor/*biosynthesis/genetics; DNA-Binding Proteins; Humans; Male; Prostatic Neoplasms/genetics/*metabolism; RNA, Messenger/biosynthesis/genetics; Reverse Transcriptase Polymerase Chain Reaction; Sensitivity and Specificity; Telomerase/biosynthesis/genetics&lt;/_keywords&gt;&lt;_language&gt;eng&lt;/_language&gt;&lt;_modified&gt;62183530&lt;/_modified&gt;&lt;_pages&gt;2695-8&lt;/_pages&gt;&lt;_tertiary_title&gt;Cancer research&lt;/_tertiary_title&gt;&lt;_type_work&gt;Journal Article&lt;/_type_work&gt;&lt;_url&gt;http://www.ncbi.nlm.nih.gov/entrez/query.fcgi?cmd=Retrieve&amp;amp;db=pubmed&amp;amp;dopt=Abstract&amp;amp;list_uids=11980670&amp;amp;query_hl=1&lt;/_url&gt;&lt;_volume&gt;62&lt;/_volume&gt;&lt;/Details&gt;&lt;Extra&gt;&lt;DBUID&gt;{F96A950B-833F-4880-A151-76DA2D6A2879}&lt;/DBUID&gt;&lt;/Extra&gt;&lt;/Item&gt;&lt;/References&gt;&lt;/Group&gt;&lt;/Citation&gt;_x000a_"/>
    <w:docVar w:name="NE.Ref{B8292B05-176A-446A-956F-5D1F262720AA}" w:val=" ADDIN NE.Ref.{B8292B05-176A-446A-956F-5D1F262720AA}&lt;Citation&gt;&lt;Group&gt;&lt;References&gt;&lt;Item&gt;&lt;ID&gt;1906&lt;/ID&gt;&lt;UID&gt;{558ABB96-4BCE-40F4-A1B4-CCD63F88AF67}&lt;/UID&gt;&lt;Title&gt;MicroRNAs in cell proliferation, cell death, and tumorigenesis&lt;/Title&gt;&lt;Template&gt;Journal Article&lt;/Template&gt;&lt;Star&gt;0&lt;/Star&gt;&lt;Tag&gt;0&lt;/Tag&gt;&lt;Author&gt;Hwang, H W; Mendell, J T&lt;/Author&gt;&lt;Year&gt;2006&lt;/Year&gt;&lt;Details&gt;&lt;_accession_num&gt;16495913&lt;/_accession_num&gt;&lt;_author_adr&gt;Program in Human Genetics and Molecular Biology, The Institute of Genetic Medicine, Johns Hopkins University School of Medicine, 733 N Broadway, BRB 460C,  Baltimore, MD 21205, USA.&lt;/_author_adr&gt;&lt;_date_display&gt;2006 Mar 27&lt;/_date_display&gt;&lt;_date&gt;2006-03-27&lt;/_date&gt;&lt;_doi&gt;10.1038/sj.bjc.6603023&lt;/_doi&gt;&lt;_isbn&gt;0007-0920 (Print); 0007-0920 (Linking)&lt;/_isbn&gt;&lt;_issue&gt;6&lt;/_issue&gt;&lt;_journal&gt;Br J Cancer&lt;/_journal&gt;&lt;_keywords&gt;*Cell Death; *Cell Proliferation; *Cell Transformation, Neoplastic; Gene Expression Regulation; Genes, Tumor Suppressor; Humans; *MicroRNAs; Neoplasms/physiopathology; Oncogenes&lt;/_keywords&gt;&lt;_language&gt;eng&lt;/_language&gt;&lt;_pages&gt;776-80&lt;/_pages&gt;&lt;_tertiary_title&gt;British journal of cancer&lt;/_tertiary_title&gt;&lt;_type_work&gt;Journal Article; Review&lt;/_type_work&gt;&lt;_url&gt;http://www.ncbi.nlm.nih.gov/entrez/query.fcgi?cmd=Retrieve&amp;amp;db=pubmed&amp;amp;dopt=Abstract&amp;amp;list_uids=16495913&amp;amp;query_hl=1&lt;/_url&gt;&lt;_volume&gt;94&lt;/_volume&gt;&lt;_created&gt;62183508&lt;/_created&gt;&lt;_modified&gt;62183508&lt;/_modified&gt;&lt;_db_updated&gt;PubMed&lt;/_db_updated&gt;&lt;_impact_factor&gt;   6.176&lt;/_impact_factor&gt;&lt;/Details&gt;&lt;Extra&gt;&lt;DBUID&gt;{F96A950B-833F-4880-A151-76DA2D6A2879}&lt;/DBUID&gt;&lt;/Extra&gt;&lt;/Item&gt;&lt;/References&gt;&lt;/Group&gt;&lt;Group&gt;&lt;References&gt;&lt;Item&gt;&lt;ID&gt;1907&lt;/ID&gt;&lt;UID&gt;{2B82E071-1827-46DD-BA23-79E265FADE94}&lt;/UID&gt;&lt;Title&gt;The diverse functions of microRNAs in animal development and disease&lt;/Title&gt;&lt;Template&gt;Journal Article&lt;/Template&gt;&lt;Star&gt;0&lt;/Star&gt;&lt;Tag&gt;0&lt;/Tag&gt;&lt;Author&gt;Kloosterman, W P; Plasterk, R H&lt;/Author&gt;&lt;Year&gt;2006&lt;/Year&gt;&lt;Details&gt;&lt;_accession_num&gt;17011485&lt;/_accession_num&gt;&lt;_author_adr&gt;Hubrecht Laboratory, Centre for Biomedical Genetics, Uppsalalaan 8, 3584 CT Utrecht, The Netherlands.&lt;/_author_adr&gt;&lt;_date_display&gt;2006 Oct&lt;/_date_display&gt;&lt;_date&gt;2006-10-01&lt;/_date&gt;&lt;_doi&gt;10.1016/j.devcel.2006.09.009&lt;/_doi&gt;&lt;_isbn&gt;1534-5807 (Print); 1534-5807 (Linking)&lt;/_isbn&gt;&lt;_issue&gt;4&lt;/_issue&gt;&lt;_journal&gt;Dev Cell&lt;/_journal&gt;&lt;_keywords&gt;Animal Diseases/*physiopathology; Animals; *Embryology; MicroRNAs/*genetics/*physiology; Models, Biological&lt;/_keywords&gt;&lt;_language&gt;eng&lt;/_language&gt;&lt;_pages&gt;441-50&lt;/_pages&gt;&lt;_tertiary_title&gt;Developmental cell&lt;/_tertiary_title&gt;&lt;_type_work&gt;Journal Article; Review&lt;/_type_work&gt;&lt;_url&gt;http://www.ncbi.nlm.nih.gov/entrez/query.fcgi?cmd=Retrieve&amp;amp;db=pubmed&amp;amp;dopt=Abstract&amp;amp;list_uids=17011485&amp;amp;query_hl=1&lt;/_url&gt;&lt;_volume&gt;11&lt;/_volume&gt;&lt;_created&gt;62183509&lt;/_created&gt;&lt;_modified&gt;62183509&lt;/_modified&gt;&lt;_db_updated&gt;PubMed&lt;/_db_updated&gt;&lt;_impact_factor&gt;   9.174&lt;/_impact_factor&gt;&lt;_collection_scope&gt;SCI;SCIE;&lt;/_collection_scope&gt;&lt;/Details&gt;&lt;Extra&gt;&lt;DBUID&gt;{F96A950B-833F-4880-A151-76DA2D6A2879}&lt;/DBUID&gt;&lt;/Extra&gt;&lt;/Item&gt;&lt;/References&gt;&lt;/Group&gt;&lt;Group&gt;&lt;References&gt;&lt;Item&gt;&lt;ID&gt;1908&lt;/ID&gt;&lt;UID&gt;{B814884C-58D8-4015-B132-2C5B54A32B5F}&lt;/UID&gt;&lt;Title&gt;Endothelial enriched microRNAs regulate angiotensin II-induced endothelial inflammation and migration&lt;/Title&gt;&lt;Template&gt;Journal Article&lt;/Template&gt;&lt;Star&gt;0&lt;/Star&gt;&lt;Tag&gt;0&lt;/Tag&gt;&lt;Author&gt;Zhu, N; Zhang, D; Chen, S; Liu, X; Lin, L; Huang, X; Guo, Z; Liu, J; Wang, Y; Yuan, W; Qin, Y&lt;/Author&gt;&lt;Year&gt;2011&lt;/Year&gt;&lt;Details&gt;&lt;_accession_num&gt;21310411&lt;/_accession_num&gt;&lt;_author_adr&gt;Department of Cardiology, Changhai Hospital, Second Military Medical University,  168 Changhai Road, Shanghai 200433, PR China.&lt;/_author_adr&gt;&lt;_date_display&gt;2011 Apr&lt;/_date_display&gt;&lt;_date&gt;2011-04-01&lt;/_date&gt;&lt;_doi&gt;10.1016/j.atherosclerosis.2010.12.024&lt;/_doi&gt;&lt;_isbn&gt;1879-1484 (Electronic); 0021-9150 (Linking)&lt;/_isbn&gt;&lt;_issue&gt;2&lt;/_issue&gt;&lt;_journal&gt;Atherosclerosis&lt;/_journal&gt;&lt;_keywords&gt;Angiotensin II/pharmacology; Atherosclerosis/*physiopathology; Cell Adhesion/drug effects; Cell Movement/drug effects; Endothelium, Vascular/metabolism; Humans; Inflammation/etiology; Jurkat Cells; MicroRNAs/*physiology; Proto-Oncogene Protein c-ets-1/physiology; Receptor, Angiotensin, Type 1/metabolism&lt;/_keywords&gt;&lt;_language&gt;eng&lt;/_language&gt;&lt;_ori_publication&gt;Copyright (c) 2011 Elsevier Ireland Ltd. All rights reserved.&lt;/_ori_publication&gt;&lt;_pages&gt;286-93&lt;/_pages&gt;&lt;_tertiary_title&gt;Atherosclerosis&lt;/_tertiary_title&gt;&lt;_type_work&gt;Journal Article; Research Support, Non-U.S. Gov&amp;apos;t&lt;/_type_work&gt;&lt;_url&gt;http://www.ncbi.nlm.nih.gov/entrez/query.fcgi?cmd=Retrieve&amp;amp;db=pubmed&amp;amp;dopt=Abstract&amp;amp;list_uids=21310411&amp;amp;query_hl=1&lt;/_url&gt;&lt;_volume&gt;215&lt;/_volume&gt;&lt;_created&gt;62183510&lt;/_created&gt;&lt;_modified&gt;62183510&lt;/_modified&gt;&lt;_db_updated&gt;PubMed&lt;/_db_updated&gt;&lt;_impact_factor&gt;   4.239&lt;/_impact_factor&gt;&lt;_collection_scope&gt;SCI;SCIE;&lt;/_collection_scope&gt;&lt;/Details&gt;&lt;Extra&gt;&lt;DBUID&gt;{F96A950B-833F-4880-A151-76DA2D6A2879}&lt;/DBUID&gt;&lt;/Extra&gt;&lt;/Item&gt;&lt;/References&gt;&lt;/Group&gt;&lt;/Citation&gt;_x000a_"/>
    <w:docVar w:name="NE.Ref{DB78A330-B672-40E3-8556-B09C011036D8}" w:val=" ADDIN NE.Ref.{DB78A330-B672-40E3-8556-B09C011036D8}&lt;Citation&gt;&lt;Group&gt;&lt;References&gt;&lt;Item&gt;&lt;ID&gt;1069&lt;/ID&gt;&lt;UID&gt;{C2364511-ECAE-4DAA-89B7-364ABECA0610}&lt;/UID&gt;&lt;Title&gt;Integrative genomic profiling of human prostate cancer&lt;/Title&gt;&lt;Template&gt;Journal Article&lt;/Template&gt;&lt;Star&gt;0&lt;/Star&gt;&lt;Tag&gt;0&lt;/Tag&gt;&lt;Author&gt;Taylor, B S; Schultz, N; Hieronymus, H; Gopalan, A; Xiao, Y; Carver, B S; Arora, V K; Kaushik, P; Cerami, E; Reva, B; Antipin, Y; Mitsiades, N; Landers, T; Dolgalev, I; Major, J E; Wilson, M; Socci, N D; Lash, A E; Heguy, A; Eastham, J A; Scher, H I; Reuter, V E; Scardino, P T; Sander, C; Sawyers, C L; Gerald, W L&lt;/Author&gt;&lt;Year&gt;2010&lt;/Year&gt;&lt;Details&gt;&lt;_accession_num&gt;20579941&lt;/_accession_num&gt;&lt;_author_adr&gt;Memorial Sloan-Kettering Cancer Center, 1275 York Avenue, New York, NY 10065, USA.&lt;/_author_adr&gt;&lt;_date_display&gt;2010 Jul 13&lt;/_date_display&gt;&lt;_date&gt;2010-07-13&lt;/_date&gt;&lt;_doi&gt;10.1016/j.ccr.2010.05.026&lt;/_doi&gt;&lt;_isbn&gt;1878-3686 (Electronic); 1535-6108 (Linking)&lt;/_isbn&gt;&lt;_issue&gt;1&lt;/_issue&gt;&lt;_journal&gt;Cancer Cell&lt;/_journal&gt;&lt;_keywords&gt;Adult; Aged; Aged, 80 and over; Animals; Biomarkers, Tumor/*genetics; Chromosomes, Human, Pair 3/genetics; Comparative Genomic Hybridization; Gene Dosage; *Gene Expression Profiling; *Genome, Human; Humans; Male; Mice; Middle Aged; Neoplasm Metastasis; Oligonucleotide Array Sequence Analysis; Oncogene Proteins, Fusion/*genetics; Prostatic Neoplasms/*genetics/pathology; Signal Transduction; Transplantation, Heterologous; Tumor Cells, Cultured&lt;/_keywords&gt;&lt;_language&gt;ENG&lt;/_language&gt;&lt;_ori_publication&gt;Copyright (c) 2010 Elsevier Inc. All rights reserved.&lt;/_ori_publication&gt;&lt;_pages&gt;11-22&lt;/_pages&gt;&lt;_tertiary_title&gt;Cancer cell&lt;/_tertiary_title&gt;&lt;_type_work&gt;Journal Article; Research Support, N.I.H., Extramural; Research Support, Non-U.S. Gov&amp;apos;t&lt;/_type_work&gt;&lt;_url&gt;http://www.ncbi.nlm.nih.gov/entrez/query.fcgi?cmd=Retrieve&amp;amp;db=pubmed&amp;amp;dopt=Abstract&amp;amp;list_uids=20579941&amp;amp;query_hl=1&lt;/_url&gt;&lt;_volume&gt;18&lt;/_volume&gt;&lt;_created&gt;61428757&lt;/_created&gt;&lt;_modified&gt;61428757&lt;/_modified&gt;&lt;_db_updated&gt;PubMedNew&lt;/_db_updated&gt;&lt;_impact_factor&gt;  23.214&lt;/_impact_factor&gt;&lt;_collection_scope&gt;SCI;SCIE;&lt;/_collection_scope&gt;&lt;/Details&gt;&lt;Extra&gt;&lt;DBUID&gt;{F96A950B-833F-4880-A151-76DA2D6A2879}&lt;/DBUID&gt;&lt;/Extra&gt;&lt;/Item&gt;&lt;/References&gt;&lt;/Group&gt;&lt;/Citation&gt;_x000a_"/>
    <w:docVar w:name="NE.Ref{DEBAFA58-34EB-43CA-BD5B-6E1A5895A936}" w:val=" ADDIN NE.Ref.{DEBAFA58-34EB-43CA-BD5B-6E1A5895A936}&lt;Citation&gt;&lt;Group&gt;&lt;References&gt;&lt;Item&gt;&lt;ID&gt;1050&lt;/ID&gt;&lt;UID&gt;{E0C2BC36-F8CF-4367-8C43-F628F65BC83B}&lt;/UID&gt;&lt;Title&gt;Ginkgolide B Inhibits Human Bladder Cancer Cell Migration and Invasion Through MicroRNA-223-3p&lt;/Title&gt;&lt;Template&gt;Journal Article&lt;/Template&gt;&lt;Star&gt;0&lt;/Star&gt;&lt;Tag&gt;0&lt;/Tag&gt;&lt;Author&gt;Zhi, Y; Pan, J; Shen, W; He, P; Zheng, J; Zhou, X; Lu, G; Chen, Z; Zhou, Z&lt;/Author&gt;&lt;Year&gt;2016&lt;/Year&gt;&lt;Details&gt;&lt;_accession_num&gt;27744452&lt;/_accession_num&gt;&lt;_author_adr&gt;Urology Institute of People Liberation Army, Southwest Hospital, the Third Military Medical University, Chongqing, China.&lt;/_author_adr&gt;&lt;_collection_scope&gt;SCI;SCIE;&lt;/_collection_scope&gt;&lt;_created&gt;61428703&lt;/_created&gt;&lt;_date&gt;2016-10-17&lt;/_date&gt;&lt;_date_display&gt;2016 Oct 17&lt;/_date_display&gt;&lt;_db_updated&gt;PubMedNew&lt;/_db_updated&gt;&lt;_doi&gt;10.1159/000447878&lt;/_doi&gt;&lt;_impact_factor&gt;   4.652&lt;/_impact_factor&gt;&lt;_isbn&gt;1421-9778 (Electronic); 1015-8987 (Linking)&lt;/_isbn&gt;&lt;_issue&gt;5&lt;/_issue&gt;&lt;_journal&gt;Cell Physiol Biochem&lt;/_journal&gt;&lt;_language&gt;ENG&lt;/_language&gt;&lt;_modified&gt;61428711&lt;/_modified&gt;&lt;_ori_publication&gt;(c) 2016 The Author(s) Published by S. Karger AG, Basel.&lt;/_ori_publication&gt;&lt;_pages&gt;1787-1794&lt;/_pages&gt;&lt;_tertiary_title&gt;Cellular physiology and biochemistry : international journal of experimental_x000d__x000a_      cellular physiology, biochemistry, and pharmacology&lt;/_tertiary_title&gt;&lt;_type_work&gt;JOURNAL ARTICLE&lt;/_type_work&gt;&lt;_url&gt;http://www.ncbi.nlm.nih.gov/entrez/query.fcgi?cmd=Retrieve&amp;amp;db=pubmed&amp;amp;dopt=Abstract&amp;amp;list_uids=27744452&amp;amp;query_hl=1&lt;/_url&gt;&lt;_volume&gt;39&lt;/_volume&gt;&lt;/Details&gt;&lt;Extra&gt;&lt;DBUID&gt;{F96A950B-833F-4880-A151-76DA2D6A2879}&lt;/DBUID&gt;&lt;/Extra&gt;&lt;/Item&gt;&lt;/References&gt;&lt;/Group&gt;&lt;Group&gt;&lt;References&gt;&lt;Item&gt;&lt;ID&gt;1051&lt;/ID&gt;&lt;UID&gt;{E39DCEAC-6644-49C6-BFDF-12B1DDF8AB52}&lt;/UID&gt;&lt;Title&gt;MicroRNA-153 inhibits tumor progression in esophageal squamous cell carcinoma by  targeting SNAI1&lt;/Title&gt;&lt;Template&gt;Journal Article&lt;/Template&gt;&lt;Star&gt;0&lt;/Star&gt;&lt;Tag&gt;0&lt;/Tag&gt;&lt;Author&gt;Zuo, J; Wang, D; Shen, H; Liu, F; Han, J; Zhang, X&lt;/Author&gt;&lt;Year&gt;2016&lt;/Year&gt;&lt;Details&gt;&lt;_accession_num&gt;27739030&lt;/_accession_num&gt;&lt;_author_adr&gt;Department of Oncology, The Fourth Hospital of Hebei Medical University, Shijiazhuang, Hebei, 050011, China.; Department of Dermatology, The Second Hospital of Hebei Medical University, Shijiazhuang, Hebei, 050000, China.; Department of Pathology, Hebei Medical University, No.361, Zhongshan East Road, Shijiazhuang, Hebei, 050017, China.; Department of Oncology, The Fourth Hospital of Hebei Medical University, Shijiazhuang, Hebei, 050011, China.; Department of Oncology, The Fourth Hospital of Hebei Medical University, Shijiazhuang, Hebei, 050011, China.; Department of Pathology, Hebei Medical University, No.361, Zhongshan East Road, Shijiazhuang, Hebei, 050017, China. xhzhanghmu@126.com.&lt;/_author_adr&gt;&lt;_created&gt;61428703&lt;/_created&gt;&lt;_date&gt;2016-10-13&lt;/_date&gt;&lt;_date_display&gt;2016 Oct 13&lt;/_date_display&gt;&lt;_db_updated&gt;PubMedNew&lt;/_db_updated&gt;&lt;_doi&gt;10.1007/s13277-016-5427-x&lt;/_doi&gt;&lt;_impact_factor&gt;   2.926&lt;/_impact_factor&gt;&lt;_isbn&gt;1423-0380 (Electronic); 1010-4283 (Linking)&lt;/_isbn&gt;&lt;_journal&gt;Tumour Biol&lt;/_journal&gt;&lt;_keywords&gt;EMT; ESCC; SNAI1; miR-153&lt;/_keywords&gt;&lt;_language&gt;ENG&lt;/_language&gt;&lt;_modified&gt;61428711&lt;/_modified&gt;&lt;_tertiary_title&gt;Tumour biology : the journal of the International Society for Oncodevelopmental_x000d__x000a_      Biology and Medicine&lt;/_tertiary_title&gt;&lt;_type_work&gt;JOURNAL ARTICLE&lt;/_type_work&gt;&lt;_url&gt;http://www.ncbi.nlm.nih.gov/entrez/query.fcgi?cmd=Retrieve&amp;amp;db=pubmed&amp;amp;dopt=Abstract&amp;amp;list_uids=27739030&amp;amp;query_hl=1&lt;/_url&gt;&lt;/Details&gt;&lt;Extra&gt;&lt;DBUID&gt;{F96A950B-833F-4880-A151-76DA2D6A2879}&lt;/DBUID&gt;&lt;/Extra&gt;&lt;/Item&gt;&lt;/References&gt;&lt;/Group&gt;&lt;Group&gt;&lt;References&gt;&lt;Item&gt;&lt;ID&gt;1052&lt;/ID&gt;&lt;UID&gt;{A2375D37-5B5B-4C2C-AB3B-71D47E30F04C}&lt;/UID&gt;&lt;Title&gt;MicroRNA-132 inhibits migration, invasion and epithelial-mesenchymal transition by regulating TGFbeta1/Smad2 in human non-small cell lung cancer&lt;/Title&gt;&lt;Template&gt;Journal Article&lt;/Template&gt;&lt;Star&gt;0&lt;/Star&gt;&lt;Tag&gt;0&lt;/Tag&gt;&lt;Author&gt;Zhang, J X; Zhai, J F; Yang, X T; Wang, J&lt;/Author&gt;&lt;Year&gt;2016&lt;/Year&gt;&lt;Details&gt;&lt;_accession_num&gt;27735039&lt;/_accession_num&gt;&lt;_author_adr&gt;Shanxi Medical University, Taiyuan, Shan Xi, China. cjr.wangjun@vip.163.com.&lt;/_author_adr&gt;&lt;_date_display&gt;2016 Sep&lt;/_date_display&gt;&lt;_date&gt;2016-09-01&lt;/_date&gt;&lt;_isbn&gt;2284-0729 (Electronic); 1128-3602 (Linking)&lt;/_isbn&gt;&lt;_issue&gt;18&lt;/_issue&gt;&lt;_journal&gt;Eur Rev Med Pharmacol Sci&lt;/_journal&gt;&lt;_language&gt;ENG&lt;/_language&gt;&lt;_pages&gt;3793-3801&lt;/_pages&gt;&lt;_tertiary_title&gt;European review for medical and pharmacological sciences&lt;/_tertiary_title&gt;&lt;_type_work&gt;JOURNAL ARTICLE&lt;/_type_work&gt;&lt;_url&gt;http://www.ncbi.nlm.nih.gov/entrez/query.fcgi?cmd=Retrieve&amp;amp;db=pubmed&amp;amp;dopt=Abstract&amp;amp;list_uids=27735039&amp;amp;query_hl=1&lt;/_url&gt;&lt;_volume&gt;20&lt;/_volume&gt;&lt;_created&gt;61428714&lt;/_created&gt;&lt;_modified&gt;61428714&lt;/_modified&gt;&lt;_db_updated&gt;PubMedNew&lt;/_db_updated&gt;&lt;_impact_factor&gt;   1.575&lt;/_impact_factor&gt;&lt;/Details&gt;&lt;Extra&gt;&lt;DBUID&gt;{F96A950B-833F-4880-A151-76DA2D6A2879}&lt;/DBUID&gt;&lt;/Extra&gt;&lt;/Item&gt;&lt;/References&gt;&lt;/Group&gt;&lt;Group&gt;&lt;References&gt;&lt;Item&gt;&lt;ID&gt;1053&lt;/ID&gt;&lt;UID&gt;{C43FD64F-8579-4E91-8CAA-6C6D7C0CDF0F}&lt;/UID&gt;&lt;Title&gt;MiR-590-5p inhibits colorectal cancer angiogenesis and metastasis by regulating nuclear factor 90/vascular endothelial growth factor A axis&lt;/Title&gt;&lt;Template&gt;Journal Article&lt;/Template&gt;&lt;Star&gt;0&lt;/Star&gt;&lt;Tag&gt;0&lt;/Tag&gt;&lt;Author&gt;Zhou, Q; Zhu, Y; Wei, X; Zhou, J; Chang, L; Sui, H; Han, Y; Piao, D; Sha, R; Bai, Y&lt;/Author&gt;&lt;Year&gt;2016&lt;/Year&gt;&lt;Details&gt;&lt;_accession_num&gt;27735951&lt;/_accession_num&gt;&lt;_author_adr&gt;Department of Gastrointestinal Oncology, The Third Affiliated Hospital, Harbin Medical University, Harbin, China.; Department of General Surgery, The First Affiliated Hospital of Harbin Medical University, Harbin, China.; Department of Gastrointestinal Oncology, The Third Affiliated Hospital, Harbin Medical University, Harbin, China.; Department of Gastrointestinal Oncology, The Third Affiliated Hospital, Harbin Medical University, Harbin, China.; Department of Neurosurgery, The Third Affiliated Hospital, Harbin Medical University, Harbin, China.; Department of Gastrointestinal Oncology, The Third Affiliated Hospital, Harbin Medical University, Harbin, China.; Department of Gastrointestinal Oncology, The Third Affiliated Hospital, Harbin Medical University, Harbin, China.; Department of General Surgery, The First Affiliated Hospital of Harbin Medical University, Harbin, China.; Department of Digestive Disease, Hongqi Hospital, Mudanjiang Medical University,  Mudanjiang, China.; Department of Gastrointestinal Oncology, The Third Affiliated Hospital, Harbin Medical University, Harbin, China.&lt;/_author_adr&gt;&lt;_date_display&gt;2016 Oct 13&lt;/_date_display&gt;&lt;_date&gt;2016-10-13&lt;/_date&gt;&lt;_doi&gt;10.1038/cddis.2016.306&lt;/_doi&gt;&lt;_isbn&gt;2041-4889 (Electronic)&lt;/_isbn&gt;&lt;_issue&gt;10&lt;/_issue&gt;&lt;_journal&gt;Cell Death Dis&lt;/_journal&gt;&lt;_language&gt;ENG&lt;/_language&gt;&lt;_pages&gt;e2413&lt;/_pages&gt;&lt;_tertiary_title&gt;Cell death &amp;amp;amp; disease&lt;/_tertiary_title&gt;&lt;_type_work&gt;JOURNAL ARTICLE&lt;/_type_work&gt;&lt;_url&gt;http://www.ncbi.nlm.nih.gov/entrez/query.fcgi?cmd=Retrieve&amp;amp;db=pubmed&amp;amp;dopt=Abstract&amp;amp;list_uids=27735951&amp;amp;query_hl=1&lt;/_url&gt;&lt;_volume&gt;7&lt;/_volume&gt;&lt;_created&gt;61428714&lt;/_created&gt;&lt;_modified&gt;61428714&lt;/_modified&gt;&lt;_db_updated&gt;PubMedNew&lt;/_db_updated&gt;&lt;_impact_factor&gt;   5.378&lt;/_impact_factor&gt;&lt;_collection_scope&gt;SCIE;&lt;/_collection_scope&gt;&lt;/Details&gt;&lt;Extra&gt;&lt;DBUID&gt;{F96A950B-833F-4880-A151-76DA2D6A2879}&lt;/DBUID&gt;&lt;/Extra&gt;&lt;/Item&gt;&lt;/References&gt;&lt;/Group&gt;&lt;Group&gt;&lt;References&gt;&lt;Item&gt;&lt;ID&gt;1054&lt;/ID&gt;&lt;UID&gt;{653FD737-F553-45E4-9D6F-563BE0A74CEF}&lt;/UID&gt;&lt;Title&gt;MicroRNA-124 suppresses Slug-mediated lung cancer metastasis&lt;/Title&gt;&lt;Template&gt;Journal Article&lt;/Template&gt;&lt;Star&gt;0&lt;/Star&gt;&lt;Tag&gt;0&lt;/Tag&gt;&lt;Author&gt;Cui, Z; Hu, Y&lt;/Author&gt;&lt;Year&gt;2016&lt;/Year&gt;&lt;Details&gt;&lt;_accession_num&gt;27735038&lt;/_accession_num&gt;&lt;_author_adr&gt;Medical Oncology Department I, General Hospital, Beijing, China. hycz636@yeah.net.&lt;/_author_adr&gt;&lt;_date_display&gt;2016 Sep&lt;/_date_display&gt;&lt;_date&gt;2016-09-01&lt;/_date&gt;&lt;_isbn&gt;2284-0729 (Electronic); 1128-3602 (Linking)&lt;/_isbn&gt;&lt;_issue&gt;18&lt;/_issue&gt;&lt;_journal&gt;Eur Rev Med Pharmacol Sci&lt;/_journal&gt;&lt;_language&gt;ENG&lt;/_language&gt;&lt;_pages&gt;3802-3811&lt;/_pages&gt;&lt;_tertiary_title&gt;European review for medical and pharmacological sciences&lt;/_tertiary_title&gt;&lt;_type_work&gt;JOURNAL ARTICLE&lt;/_type_work&gt;&lt;_url&gt;http://www.ncbi.nlm.nih.gov/entrez/query.fcgi?cmd=Retrieve&amp;amp;db=pubmed&amp;amp;dopt=Abstract&amp;amp;list_uids=27735038&amp;amp;query_hl=1&lt;/_url&gt;&lt;_volume&gt;20&lt;/_volume&gt;&lt;_created&gt;61428714&lt;/_created&gt;&lt;_modified&gt;61428714&lt;/_modified&gt;&lt;_db_updated&gt;PubMedNew&lt;/_db_updated&gt;&lt;_impact_factor&gt;   1.575&lt;/_impact_factor&gt;&lt;/Details&gt;&lt;Extra&gt;&lt;DBUID&gt;{F96A950B-833F-4880-A151-76DA2D6A2879}&lt;/DBUID&gt;&lt;/Extra&gt;&lt;/Item&gt;&lt;/References&gt;&lt;/Group&gt;&lt;Group&gt;&lt;References&gt;&lt;Item&gt;&lt;ID&gt;1055&lt;/ID&gt;&lt;UID&gt;{02C508DA-716E-489A-829E-EA2A74FE055B}&lt;/UID&gt;&lt;Title&gt;MicroRNA-132 inhibits migration, invasion and epithelial-mesenchymal transition by regulating TGFbeta1/Smad2 in human non-small cell lung cancer&lt;/Title&gt;&lt;Template&gt;Journal Article&lt;/Template&gt;&lt;Star&gt;0&lt;/Star&gt;&lt;Tag&gt;0&lt;/Tag&gt;&lt;Author&gt;Zhang, J X; Zhai, J F; Yang, X T; Wang, J&lt;/Author&gt;&lt;Year&gt;2016&lt;/Year&gt;&lt;Details&gt;&lt;_accession_num&gt;27735039&lt;/_accession_num&gt;&lt;_author_adr&gt;Shanxi Medical University, Taiyuan, Shan Xi, China. cjr.wangjun@vip.163.com.&lt;/_author_adr&gt;&lt;_date_display&gt;2016 Sep&lt;/_date_display&gt;&lt;_date&gt;2016-09-01&lt;/_date&gt;&lt;_isbn&gt;2284-0729 (Electronic); 1128-3602 (Linking)&lt;/_isbn&gt;&lt;_issue&gt;18&lt;/_issue&gt;&lt;_journal&gt;Eur Rev Med Pharmacol Sci&lt;/_journal&gt;&lt;_language&gt;ENG&lt;/_language&gt;&lt;_pages&gt;3793-3801&lt;/_pages&gt;&lt;_tertiary_title&gt;European review for medical and pharmacological sciences&lt;/_tertiary_title&gt;&lt;_type_work&gt;JOURNAL ARTICLE&lt;/_type_work&gt;&lt;_url&gt;http://www.ncbi.nlm.nih.gov/entrez/query.fcgi?cmd=Retrieve&amp;amp;db=pubmed&amp;amp;dopt=Abstract&amp;amp;list_uids=27735039&amp;amp;query_hl=1&lt;/_url&gt;&lt;_volume&gt;20&lt;/_volume&gt;&lt;_created&gt;61428714&lt;/_created&gt;&lt;_modified&gt;61428737&lt;/_modified&gt;&lt;_db_updated&gt;PubMedNew&lt;/_db_updated&gt;&lt;_impact_factor&gt;   1.575&lt;/_impact_factor&gt;&lt;/Details&gt;&lt;Extra&gt;&lt;DBUID&gt;{F96A950B-833F-4880-A151-76DA2D6A2879}&lt;/DBUID&gt;&lt;/Extra&gt;&lt;/Item&gt;&lt;/References&gt;&lt;/Group&gt;&lt;Group&gt;&lt;References&gt;&lt;Item&gt;&lt;ID&gt;1056&lt;/ID&gt;&lt;UID&gt;{C774F18B-4750-4E90-876C-D0309AA07FCD}&lt;/UID&gt;&lt;Title&gt;MiR-590-5p inhibits colorectal cancer angiogenesis and metastasis by regulating nuclear factor 90/vascular endothelial growth factor A axis&lt;/Title&gt;&lt;Template&gt;Journal Article&lt;/Template&gt;&lt;Star&gt;0&lt;/Star&gt;&lt;Tag&gt;0&lt;/Tag&gt;&lt;Author&gt;Zhou, Q; Zhu, Y; Wei, X; Zhou, J; Chang, L; Sui, H; Han, Y; Piao, D; Sha, R; Bai, Y&lt;/Author&gt;&lt;Year&gt;2016&lt;/Year&gt;&lt;Details&gt;&lt;_accession_num&gt;27735951&lt;/_accession_num&gt;&lt;_author_adr&gt;Department of Gastrointestinal Oncology, The Third Affiliated Hospital, Harbin Medical University, Harbin, China.; Department of General Surgery, The First Affiliated Hospital of Harbin Medical University, Harbin, China.; Department of Gastrointestinal Oncology, The Third Affiliated Hospital, Harbin Medical University, Harbin, China.; Department of Gastrointestinal Oncology, The Third Affiliated Hospital, Harbin Medical University, Harbin, China.; Department of Neurosurgery, The Third Affiliated Hospital, Harbin Medical University, Harbin, China.; Department of Gastrointestinal Oncology, The Third Affiliated Hospital, Harbin Medical University, Harbin, China.; Department of Gastrointestinal Oncology, The Third Affiliated Hospital, Harbin Medical University, Harbin, China.; Department of General Surgery, The First Affiliated Hospital of Harbin Medical University, Harbin, China.; Department of Digestive Disease, Hongqi Hospital, Mudanjiang Medical University,  Mudanjiang, China.; Department of Gastrointestinal Oncology, The Third Affiliated Hospital, Harbin Medical University, Harbin, China.&lt;/_author_adr&gt;&lt;_date_display&gt;2016 Oct 13&lt;/_date_display&gt;&lt;_date&gt;2016-10-13&lt;/_date&gt;&lt;_doi&gt;10.1038/cddis.2016.306&lt;/_doi&gt;&lt;_isbn&gt;2041-4889 (Electronic)&lt;/_isbn&gt;&lt;_issue&gt;10&lt;/_issue&gt;&lt;_journal&gt;Cell Death Dis&lt;/_journal&gt;&lt;_language&gt;ENG&lt;/_language&gt;&lt;_pages&gt;e2413&lt;/_pages&gt;&lt;_tertiary_title&gt;Cell death &amp;amp;amp; disease&lt;/_tertiary_title&gt;&lt;_type_work&gt;JOURNAL ARTICLE&lt;/_type_work&gt;&lt;_url&gt;http://www.ncbi.nlm.nih.gov/entrez/query.fcgi?cmd=Retrieve&amp;amp;db=pubmed&amp;amp;dopt=Abstract&amp;amp;list_uids=27735951&amp;amp;query_hl=1&lt;/_url&gt;&lt;_volume&gt;7&lt;/_volume&gt;&lt;_created&gt;61428714&lt;/_created&gt;&lt;_modified&gt;61428737&lt;/_modified&gt;&lt;_db_updated&gt;PubMedNew&lt;/_db_updated&gt;&lt;_impact_factor&gt;   5.378&lt;/_impact_factor&gt;&lt;_collection_scope&gt;SCIE;&lt;/_collection_scope&gt;&lt;/Details&gt;&lt;Extra&gt;&lt;DBUID&gt;{F96A950B-833F-4880-A151-76DA2D6A2879}&lt;/DBUID&gt;&lt;/Extra&gt;&lt;/Item&gt;&lt;/References&gt;&lt;/Group&gt;&lt;/Citation&gt;_x000a_"/>
    <w:docVar w:name="NE.Ref{DF601FC4-2150-4050-9F96-4A3D3C9B38B4}" w:val=" ADDIN NE.Ref.{DF601FC4-2150-4050-9F96-4A3D3C9B38B4}&lt;Citation&gt;&lt;Group&gt;&lt;References&gt;&lt;Item&gt;&lt;ID&gt;419&lt;/ID&gt;&lt;UID&gt;{58402ED0-8EFF-4473-8316-3768DF6458A7}&lt;/UID&gt;&lt;Title&gt;Identification of novel AR-targeted microRNAs mediating androgen signalling through critical pathways to regulate cell viability in prostate cancer&lt;/Title&gt;&lt;Template&gt;Journal Article&lt;/Template&gt;&lt;Star&gt;0&lt;/Star&gt;&lt;Tag&gt;0&lt;/Tag&gt;&lt;Author&gt;Mo, W; Zhang, J; Li, X; Meng, D; Gao, Y; Yang, S; Wan, X; Zhou, C; Guo, F; Huang, Y; Amente, S; Avvedimento, E V; Xie, Y; Li, Y&lt;/Author&gt;&lt;Year&gt;2013&lt;/Year&gt;&lt;Details&gt;&lt;_accession_num&gt;23451058&lt;/_accession_num&gt;&lt;_author_adr&gt;State Key Laboratory of Genetic Engineering, Institute of Genetics, School of Life Science, Fudan University, Shanghai, China.&lt;/_author_adr&gt;&lt;_date_display&gt;2013&lt;/_date_display&gt;&lt;_date&gt;2013-01-20&lt;/_date&gt;&lt;_doi&gt;10.1371/journal.pone.0056592&lt;/_doi&gt;&lt;_isbn&gt;1932-6203 (Electronic); 1932-6203 (Linking)&lt;/_isbn&gt;&lt;_issue&gt;2&lt;/_issue&gt;&lt;_journal&gt;PLoS One&lt;/_journal&gt;&lt;_keywords&gt;Algorithms; Androgens/*pharmacology; Blotting, Western; Cell Line, Tumor; Cell Proliferation/drug effects; Cell Survival/drug effects/genetics; Chromatin Immunoprecipitation; Critical Pathways; Humans; Male; MicroRNAs/*genetics; Models, Theoretical; Prostatic Neoplasms/genetics/*metabolism; Receptors, Androgen/genetics/*metabolism; Reverse Transcriptase Polymerase Chain Reaction; Signal Transduction&lt;/_keywords&gt;&lt;_language&gt;eng&lt;/_language&gt;&lt;_pages&gt;e56592&lt;/_pages&gt;&lt;_tertiary_title&gt;PloS one&lt;/_tertiary_title&gt;&lt;_type_work&gt;Journal Article; Research Support, Non-U.S. Gov&amp;apos;t&lt;/_type_work&gt;&lt;_url&gt;http://www.ncbi.nlm.nih.gov/entrez/query.fcgi?cmd=Retrieve&amp;amp;db=pubmed&amp;amp;dopt=Abstract&amp;amp;list_uids=23451058&amp;amp;query_hl=1&lt;/_url&gt;&lt;_volume&gt;8&lt;/_volume&gt;&lt;_created&gt;62506023&lt;/_created&gt;&lt;_modified&gt;62506023&lt;/_modified&gt;&lt;_db_updated&gt;PubMed&lt;/_db_updated&gt;&lt;_impact_factor&gt;   2.766&lt;/_impact_factor&gt;&lt;_collection_scope&gt;SCIE;&lt;/_collection_scope&gt;&lt;/Details&gt;&lt;Extra&gt;&lt;DBUID&gt;{F96A950B-833F-4880-A151-76DA2D6A2879}&lt;/DBUID&gt;&lt;/Extra&gt;&lt;/Item&gt;&lt;/References&gt;&lt;/Group&gt;&lt;/Citation&gt;_x000a_"/>
    <w:docVar w:name="NE.Ref{EBB7377C-C7EC-4BF7-9B47-F2472AC5F454}" w:val=" ADDIN NE.Ref.{EBB7377C-C7EC-4BF7-9B47-F2472AC5F454}&lt;Citation&gt;&lt;Group&gt;&lt;References&gt;&lt;Item&gt;&lt;ID&gt;1060&lt;/ID&gt;&lt;UID&gt;{D74702B2-5E1E-4C1E-B848-31E476FFF6E2}&lt;/UID&gt;&lt;Title&gt;miR-186 inhibits cell proliferation of prostate cancer by targeting GOLPH3&lt;/Title&gt;&lt;Template&gt;Journal Article&lt;/Template&gt;&lt;Star&gt;0&lt;/Star&gt;&lt;Tag&gt;0&lt;/Tag&gt;&lt;Author&gt;Hua, X; Xiao, Y; Pan, W; Li, M; Huang, X; Liao, Z; Xian, Q; Yu, L&lt;/Author&gt;&lt;Year&gt;2016&lt;/Year&gt;&lt;Details&gt;&lt;_accession_num&gt;27648356&lt;/_accession_num&gt;&lt;_author_adr&gt;Department of Pathology, Guangzhou Red Cross Hospital, Medical College, Jinan University Guangzhou, China.; Department of Pathology, Nanfang Hospital, Southern Medical University Guangzhou, Guangdong, China.; Department of Urology, Guangzhou Red Cross Hospital, Medical College, Jinan University Guangzhou, China.; Department of Physical Examination Centre, Guangzhou Red Cross Hospital, Medical  College, Jinan University Guangzhou, China.; Department of Pathology, Guangzhou Red Cross Hospital, Medical College, Jinan University Guangzhou, China.; Department of Pathology, Guangzhou Red Cross Hospital, Medical College, Jinan University Guangzhou, China.; Department of Pathology, Guangzhou Red Cross Hospital, Medical College, Jinan University Guangzhou, China.; Department of Pathology, Nanfang Hospital, Southern Medical UniversityGuangzhou,  Guangdong, China; Department of Pathology, School of Basic Medical Sciences, Southern Medical UniversityGuangzhou, Guangdong, China; Guangdong Provincial Key  Laboratory of Molecular Tumor PathologyGuangzhou, Guangdong, China.&lt;/_author_adr&gt;&lt;_date_display&gt;2016&lt;/_date_display&gt;&lt;_date&gt;2016-01-20&lt;/_date&gt;&lt;_isbn&gt;2156-6976 (Linking)&lt;/_isbn&gt;&lt;_issue&gt;8&lt;/_issue&gt;&lt;_journal&gt;Am J Cancer Res&lt;/_journal&gt;&lt;_keywords&gt;GOLPH3; cell proliferation; miR-186; prostate cancer&lt;/_keywords&gt;&lt;_language&gt;ENG&lt;/_language&gt;&lt;_pages&gt;1650-60&lt;/_pages&gt;&lt;_tertiary_title&gt;American journal of cancer research&lt;/_tertiary_title&gt;&lt;_type_work&gt;Journal Article&lt;/_type_work&gt;&lt;_url&gt;http://www.ncbi.nlm.nih.gov/entrez/query.fcgi?cmd=Retrieve&amp;amp;db=pubmed&amp;amp;dopt=Abstract&amp;amp;list_uids=27648356&amp;amp;query_hl=1&lt;/_url&gt;&lt;_volume&gt;6&lt;/_volume&gt;&lt;_created&gt;61428743&lt;/_created&gt;&lt;_modified&gt;61428743&lt;/_modified&gt;&lt;_db_updated&gt;PubMedNew&lt;/_db_updated&gt;&lt;_impact_factor&gt;   3.425&lt;/_impact_factor&gt;&lt;_collection_scope&gt;SCIE;&lt;/_collection_scope&gt;&lt;/Details&gt;&lt;Extra&gt;&lt;DBUID&gt;{F96A950B-833F-4880-A151-76DA2D6A2879}&lt;/DBUID&gt;&lt;/Extra&gt;&lt;/Item&gt;&lt;/References&gt;&lt;/Group&gt;&lt;/Citation&gt;_x000a_"/>
    <w:docVar w:name="NE.Ref{F2D320BF-203B-472D-B0B1-24673D247533}" w:val=" ADDIN NE.Ref.{F2D320BF-203B-472D-B0B1-24673D247533}&lt;Citation&gt;&lt;Group&gt;&lt;References&gt;&lt;Item&gt;&lt;ID&gt;1915&lt;/ID&gt;&lt;UID&gt;{2D572DD9-98B1-43BB-9097-76E70456EB9E}&lt;/UID&gt;&lt;Title&gt;Regulation of growth of human bladder cancer by miR-192&lt;/Title&gt;&lt;Template&gt;Journal Article&lt;/Template&gt;&lt;Star&gt;0&lt;/Star&gt;&lt;Tag&gt;0&lt;/Tag&gt;&lt;Author&gt;Jin, Y; Lu, J; Wen, J; Shen, Y; Wen, X&lt;/Author&gt;&lt;Year&gt;2015&lt;/Year&gt;&lt;Details&gt;&lt;_accession_num&gt;25566965&lt;/_accession_num&gt;&lt;_author_adr&gt;Department of Urology, East Hospital, Tongji University School of Medicine, 150 Jimo Road, Shanghai, 200120, China.&lt;/_author_adr&gt;&lt;_date_display&gt;2015 May&lt;/_date_display&gt;&lt;_date&gt;2015-05-01&lt;/_date&gt;&lt;_doi&gt;10.1007/s13277-014-3020-8&lt;/_doi&gt;&lt;_isbn&gt;1423-0380 (Electronic); 1010-4283 (Linking)&lt;/_isbn&gt;&lt;_issue&gt;5&lt;/_issue&gt;&lt;_journal&gt;Tumour Biol&lt;/_journal&gt;&lt;_keywords&gt;Apoptosis/*genetics; Cell Cycle/genetics; Cell Line, Tumor; Cell Proliferation/*genetics; Gene Expression Regulation, Neoplastic; Humans; MicroRNAs/*biosynthesis/genetics; Neoplasm Proteins/biosynthesis; Urinary Bladder Neoplasms/*genetics/pathology&lt;/_keywords&gt;&lt;_language&gt;eng&lt;/_language&gt;&lt;_pages&gt;3791-7&lt;/_pages&gt;&lt;_tertiary_title&gt;Tumour biology : the journal of the International Society for Oncodevelopmental_x000d__x000a_      Biology and Medicine&lt;/_tertiary_title&gt;&lt;_type_work&gt;Journal Article&lt;/_type_work&gt;&lt;_url&gt;http://www.ncbi.nlm.nih.gov/entrez/query.fcgi?cmd=Retrieve&amp;amp;db=pubmed&amp;amp;dopt=Abstract&amp;amp;list_uids=25566965&amp;amp;query_hl=1&lt;/_url&gt;&lt;_volume&gt;36&lt;/_volume&gt;&lt;_created&gt;62183524&lt;/_created&gt;&lt;_modified&gt;62183524&lt;/_modified&gt;&lt;_db_updated&gt;PubMed&lt;/_db_updated&gt;&lt;_impact_factor&gt;   3.650&lt;/_impact_factor&gt;&lt;/Details&gt;&lt;Extra&gt;&lt;DBUID&gt;{F96A950B-833F-4880-A151-76DA2D6A2879}&lt;/DBUID&gt;&lt;/Extra&gt;&lt;/Item&gt;&lt;/References&gt;&lt;/Group&gt;&lt;/Citation&gt;_x000a_"/>
    <w:docVar w:name="NE.Ref{F42E5A86-D633-41FC-A0B6-42B91016B0A7}" w:val=" ADDIN NE.Ref.{F42E5A86-D633-41FC-A0B6-42B91016B0A7}&lt;Citation&gt;&lt;Group&gt;&lt;References&gt;&lt;Item&gt;&lt;ID&gt;2070&lt;/ID&gt;&lt;UID&gt;{91CF4003-1C08-4F68-B424-65E4CE27CF7D}&lt;/UID&gt;&lt;Title&gt;starBase v2.0: decoding miRNA-ceRNA, miRNA-ncRNA and protein-RNA interaction networks from large-scale CLIP-Seq data&lt;/Title&gt;&lt;Template&gt;Journal Article&lt;/Template&gt;&lt;Star&gt;0&lt;/Star&gt;&lt;Tag&gt;0&lt;/Tag&gt;&lt;Author&gt;Li, J H; Liu, S; Zhou, H; Qu, L H; Yang, J H&lt;/Author&gt;&lt;Year&gt;2014&lt;/Year&gt;&lt;Details&gt;&lt;_accession_num&gt;24297251&lt;/_accession_num&gt;&lt;_author_adr&gt;RNA Information Center, Key Laboratory of Gene Engineering of the Ministry of Education, State Key Laboratory for Biocontrol, Sun Yat-sen University, Guangzhou 510275, PR China.&lt;/_author_adr&gt;&lt;_collection_scope&gt;SCI;SCIE;&lt;/_collection_scope&gt;&lt;_created&gt;62258223&lt;/_created&gt;&lt;_date&gt;2014-01-01&lt;/_date&gt;&lt;_date_display&gt;2014 Jan&lt;/_date_display&gt;&lt;_db_updated&gt;PubMed&lt;/_db_updated&gt;&lt;_doi&gt;10.1093/nar/gkt1248&lt;/_doi&gt;&lt;_impact_factor&gt;  11.561&lt;/_impact_factor&gt;&lt;_isbn&gt;1362-4962 (Electronic); 0305-1048 (Linking)&lt;/_isbn&gt;&lt;_issue&gt;Database issue&lt;/_issue&gt;&lt;_journal&gt;Nucleic Acids Res&lt;/_journal&gt;&lt;_keywords&gt;Animals; Argonaute Proteins/metabolism; Binding Sites; *Databases, Nucleic Acid; Gene Regulatory Networks; Genome; High-Throughput Nucleotide Sequencing; Humans; Immunoprecipitation/methods; Internet; Mice; MicroRNAs/*metabolism; Molecular Sequence Annotation; Oncogenes; Pseudogenes; RNA/*metabolism; RNA, Long Noncoding/metabolism; RNA, Messenger/metabolism; RNA, Untranslated/*metabolism; RNA-Binding Proteins/*metabolism; Sequence Analysis, RNA&lt;/_keywords&gt;&lt;_language&gt;eng&lt;/_language&gt;&lt;_modified&gt;62341911&lt;/_modified&gt;&lt;_pages&gt;D92-7&lt;/_pages&gt;&lt;_tertiary_title&gt;Nucleic acids research&lt;/_tertiary_title&gt;&lt;_type_work&gt;Journal Article; Research Support, Non-U.S. Gov&amp;apos;t&lt;/_type_work&gt;&lt;_url&gt;http://www.ncbi.nlm.nih.gov/entrez/query.fcgi?cmd=Retrieve&amp;amp;db=pubmed&amp;amp;dopt=Abstract&amp;amp;list_uids=24297251&amp;amp;query_hl=1&lt;/_url&gt;&lt;_volume&gt;42&lt;/_volume&gt;&lt;/Details&gt;&lt;Extra&gt;&lt;DBUID&gt;{F96A950B-833F-4880-A151-76DA2D6A2879}&lt;/DBUID&gt;&lt;/Extra&gt;&lt;/Item&gt;&lt;/References&gt;&lt;/Group&gt;&lt;Group&gt;&lt;References&gt;&lt;Item&gt;&lt;ID&gt;2071&lt;/ID&gt;&lt;UID&gt;{476A9773-0A3F-4F80-8B70-80909ED4062E}&lt;/UID&gt;&lt;Title&gt;starBase: a database for exploring microRNA-mRNA interaction maps from Argonaute  CLIP-Seq and Degradome-Seq data&lt;/Title&gt;&lt;Template&gt;Journal Article&lt;/Template&gt;&lt;Star&gt;0&lt;/Star&gt;&lt;Tag&gt;0&lt;/Tag&gt;&lt;Author&gt;Yang, J H; Li, J H; Shao, P; Zhou, H; Chen, Y Q; Qu, L H&lt;/Author&gt;&lt;Year&gt;2011&lt;/Year&gt;&lt;Details&gt;&lt;_accession_num&gt;21037263&lt;/_accession_num&gt;&lt;_author_adr&gt;Key Laboratory of Gene Engineering of the Ministry of Education, State Key Laboratory for Biocontrol, Sun Yat-sen University, Guangzhou 510275, PR China.&lt;/_author_adr&gt;&lt;_collection_scope&gt;SCI;SCIE;&lt;/_collection_scope&gt;&lt;_created&gt;62258223&lt;/_created&gt;&lt;_date&gt;2011-01-01&lt;/_date&gt;&lt;_date_display&gt;2011 Jan&lt;/_date_display&gt;&lt;_db_updated&gt;PubMed&lt;/_db_updated&gt;&lt;_doi&gt;10.1093/nar/gkq1056&lt;/_doi&gt;&lt;_impact_factor&gt;  11.561&lt;/_impact_factor&gt;&lt;_isbn&gt;1362-4962 (Electronic); 0305-1048 (Linking)&lt;/_isbn&gt;&lt;_issue&gt;Database issue&lt;/_issue&gt;&lt;_journal&gt;Nucleic Acids Res&lt;/_journal&gt;&lt;_keywords&gt;Animals; Binding Sites; *Databases, Nucleic Acid; Gene Expression Regulation; Genomics; Humans; Internet; Mice; MicroRNAs/*chemistry/metabolism; RNA, Messenger/*chemistry/metabolism; RNA-Binding Proteins/metabolism; Sequence Analysis, RNA; Software; User-Computer Interface&lt;/_keywords&gt;&lt;_language&gt;eng&lt;/_language&gt;&lt;_modified&gt;62258223&lt;/_modified&gt;&lt;_pages&gt;D202-9&lt;/_pages&gt;&lt;_tertiary_title&gt;Nucleic acids research&lt;/_tertiary_title&gt;&lt;_type_work&gt;Journal Article; Research Support, Non-U.S. Gov&amp;apos;t&lt;/_type_work&gt;&lt;_url&gt;http://www.ncbi.nlm.nih.gov/entrez/query.fcgi?cmd=Retrieve&amp;amp;db=pubmed&amp;amp;dopt=Abstract&amp;amp;list_uids=21037263&amp;amp;query_hl=1&lt;/_url&gt;&lt;_volume&gt;39&lt;/_volume&gt;&lt;/Details&gt;&lt;Extra&gt;&lt;DBUID&gt;{F96A950B-833F-4880-A151-76DA2D6A2879}&lt;/DBUID&gt;&lt;/Extra&gt;&lt;/Item&gt;&lt;/References&gt;&lt;/Group&gt;&lt;/Citation&gt;_x000a_"/>
    <w:docVar w:name="NE.Ref{F4E41B80-5C77-4E78-8A03-C036F69BA97D}" w:val=" ADDIN NE.Ref.{F4E41B80-5C77-4E78-8A03-C036F69BA97D}&lt;Citation&gt;&lt;Group&gt;&lt;References&gt;&lt;Item&gt;&lt;ID&gt;1911&lt;/ID&gt;&lt;UID&gt;{4E10CD9B-81F2-4B33-9D4D-8A7CD909641F}&lt;/UID&gt;&lt;Title&gt;Molecular Evolution of PTEN Pseudogenes in Mammals&lt;/Title&gt;&lt;Template&gt;Journal Article&lt;/Template&gt;&lt;Star&gt;0&lt;/Star&gt;&lt;Tag&gt;0&lt;/Tag&gt;&lt;Author&gt;Tang, J; Ning, R; Zeng, B; Li, Y&lt;/Author&gt;&lt;Year&gt;2016&lt;/Year&gt;&lt;Details&gt;&lt;_accession_num&gt;27936183&lt;/_accession_num&gt;&lt;_author_adr&gt;Farm Animal Genetic Resources Exploration and Innovation Key Laboratory of Sichuan Province, Sichuan Agricultural University, Chengdu, China.; Farm Animal Genetic Resources Exploration and Innovation Key Laboratory of Sichuan Province, Sichuan Agricultural University, Chengdu, China.; Farm Animal Genetic Resources Exploration and Innovation Key Laboratory of Sichuan Province, Sichuan Agricultural University, Chengdu, China.; Farm Animal Genetic Resources Exploration and Innovation Key Laboratory of Sichuan Province, Sichuan Agricultural University, Chengdu, China.&lt;/_author_adr&gt;&lt;_date_display&gt;2016&lt;/_date_display&gt;&lt;_date&gt;2016-01-20&lt;/_date&gt;&lt;_doi&gt;10.1371/journal.pone.0167851&lt;/_doi&gt;&lt;_isbn&gt;1932-6203 (Electronic); 1932-6203 (Linking)&lt;/_isbn&gt;&lt;_issue&gt;12&lt;/_issue&gt;&lt;_journal&gt;PLoS One&lt;/_journal&gt;&lt;_keywords&gt;3&amp;apos; Untranslated Regions; Animals; *Evolution, Molecular; Mammals/*genetics; PTEN Phosphohydrolase/*genetics; Phylogeny; *Pseudogenes&lt;/_keywords&gt;&lt;_language&gt;eng&lt;/_language&gt;&lt;_pages&gt;e0167851&lt;/_pages&gt;&lt;_tertiary_title&gt;PloS one&lt;/_tertiary_title&gt;&lt;_type_work&gt;Journal Article&lt;/_type_work&gt;&lt;_url&gt;http://www.ncbi.nlm.nih.gov/entrez/query.fcgi?cmd=Retrieve&amp;amp;db=pubmed&amp;amp;dopt=Abstract&amp;amp;list_uids=27936183&amp;amp;query_hl=1&lt;/_url&gt;&lt;_volume&gt;11&lt;/_volume&gt;&lt;_created&gt;62183513&lt;/_created&gt;&lt;_modified&gt;62183513&lt;/_modified&gt;&lt;_db_updated&gt;PubMed&lt;/_db_updated&gt;&lt;_impact_factor&gt;   2.806&lt;/_impact_factor&gt;&lt;_collection_scope&gt;SCIE;&lt;/_collection_scope&gt;&lt;/Details&gt;&lt;Extra&gt;&lt;DBUID&gt;{F96A950B-833F-4880-A151-76DA2D6A2879}&lt;/DBUID&gt;&lt;/Extra&gt;&lt;/Item&gt;&lt;/References&gt;&lt;/Group&gt;&lt;/Citation&gt;_x000a_"/>
    <w:docVar w:name="NE.Ref{F7A10494-82C1-425B-AE64-5F16D11ACD83}" w:val=" ADDIN NE.Ref.{F7A10494-82C1-425B-AE64-5F16D11ACD83}&lt;Citation&gt;&lt;Group&gt;&lt;References&gt;&lt;Item&gt;&lt;ID&gt;1909&lt;/ID&gt;&lt;UID&gt;{75BF331F-9937-445A-A013-AABA4A7E6AAB}&lt;/UID&gt;&lt;Title&gt;Micro RNAs are complementary to 3&amp;apos; UTR sequence motifs that mediate negative post-transcriptional regulation&lt;/Title&gt;&lt;Template&gt;Journal Article&lt;/Template&gt;&lt;Star&gt;0&lt;/Star&gt;&lt;Tag&gt;0&lt;/Tag&gt;&lt;Author&gt;Lai, E C&lt;/Author&gt;&lt;Year&gt;2002&lt;/Year&gt;&lt;Details&gt;&lt;_accession_num&gt;11896390&lt;/_accession_num&gt;&lt;_author_adr&gt;University of California at Berkeley, Department of Molecular and Cell Biology, 545 Life Sciences Addition #3200, Berkeley, California 94720-3200, USA. lai@fruitfly.bdgp.berkeley.edu&lt;/_author_adr&gt;&lt;_date_display&gt;2002 Apr&lt;/_date_display&gt;&lt;_date&gt;2002-04-01&lt;/_date&gt;&lt;_doi&gt;10.1038/ng865&lt;/_doi&gt;&lt;_isbn&gt;1061-4036 (Print); 1061-4036 (Linking)&lt;/_isbn&gt;&lt;_issue&gt;4&lt;/_issue&gt;&lt;_journal&gt;Nat Genet&lt;/_journal&gt;&lt;_keywords&gt;*3&amp;apos; Untranslated Regions; 5&amp;apos; Untranslated Regions; Amino Acid Motifs; Animals; Base Sequence; Caenorhabditis elegans/genetics; Drosophila/genetics; MicroRNAs; Molecular Sequence Data; Nucleic Acid Hybridization; RNA, Antisense/*chemistry/*genetics; RNA, Untranslated/*chemistry/*genetics; Sequence Homology, Amino Acid&lt;/_keywords&gt;&lt;_language&gt;eng&lt;/_language&gt;&lt;_pages&gt;363-4&lt;/_pages&gt;&lt;_tertiary_title&gt;Nature genetics&lt;/_tertiary_title&gt;&lt;_type_work&gt;Journal Article; Research Support, Non-U.S. Gov&amp;apos;t&lt;/_type_work&gt;&lt;_url&gt;http://www.ncbi.nlm.nih.gov/entrez/query.fcgi?cmd=Retrieve&amp;amp;db=pubmed&amp;amp;dopt=Abstract&amp;amp;list_uids=11896390&amp;amp;query_hl=1&lt;/_url&gt;&lt;_volume&gt;30&lt;/_volume&gt;&lt;_created&gt;62183511&lt;/_created&gt;&lt;_modified&gt;62183511&lt;/_modified&gt;&lt;_db_updated&gt;PubMed&lt;/_db_updated&gt;&lt;_impact_factor&gt;  27.959&lt;/_impact_factor&gt;&lt;_collection_scope&gt;SCI;SCIE;&lt;/_collection_scope&gt;&lt;/Details&gt;&lt;Extra&gt;&lt;DBUID&gt;{F96A950B-833F-4880-A151-76DA2D6A2879}&lt;/DBUID&gt;&lt;/Extra&gt;&lt;/Item&gt;&lt;/References&gt;&lt;/Group&gt;&lt;Group&gt;&lt;References&gt;&lt;Item&gt;&lt;ID&gt;1910&lt;/ID&gt;&lt;UID&gt;{DF87067F-97B2-4F50-9E5F-0194D600FBED}&lt;/UID&gt;&lt;Title&gt;Animal MicroRNAs confer robustness to gene expression and have a significant impact on 3&amp;apos;UTR evolution&lt;/Title&gt;&lt;Template&gt;Journal Article&lt;/Template&gt;&lt;Star&gt;0&lt;/Star&gt;&lt;Tag&gt;0&lt;/Tag&gt;&lt;Author&gt;Stark, A; Brennecke, J; Bushati, N; Russell, R B; Cohen, S M&lt;/Author&gt;&lt;Year&gt;2005&lt;/Year&gt;&lt;Details&gt;&lt;_accession_num&gt;16337999&lt;/_accession_num&gt;&lt;_author_adr&gt;European Molecular Biology Laboratory, Meyerhofstrasse 1, 69117 Heidelberg, Germany.&lt;/_author_adr&gt;&lt;_date_display&gt;2005 Dec 16&lt;/_date_display&gt;&lt;_date&gt;2005-12-16&lt;/_date&gt;&lt;_doi&gt;10.1016/j.cell.2005.11.023&lt;/_doi&gt;&lt;_isbn&gt;0092-8674 (Print); 0092-8674 (Linking)&lt;/_isbn&gt;&lt;_issue&gt;6&lt;/_issue&gt;&lt;_journal&gt;Cell&lt;/_journal&gt;&lt;_keywords&gt;3&amp;apos; Untranslated Regions/*genetics; Animals; Base Sequence; Basic Helix-Loop-Helix Transcription Factors/genetics; Cell Line; Drosophila/embryology/*genetics; Drosophila Proteins/genetics; Embryo, Nonmammalian/metabolism; *Evolution, Molecular; Gene Expression Regulation, Developmental/*genetics; Homeodomain Proteins/genetics; In Situ Hybridization; Membrane Proteins/genetics; MicroRNAs/genetics/*physiology; Molecular Sequence Data; Muscles/embryology/metabolism; Nerve Tissue Proteins/genetics; Nervous System/embryology/metabolism; Nuclear Proteins/genetics; RNA, Messenger/genetics; Sequence Homology, Nucleic Acid; Tropomyosin/genetics; Vacuolar Proton-Translocating ATPases/genetics&lt;/_keywords&gt;&lt;_language&gt;eng&lt;/_language&gt;&lt;_pages&gt;1133-46&lt;/_pages&gt;&lt;_tertiary_title&gt;Cell&lt;/_tertiary_title&gt;&lt;_type_work&gt;Journal Article&lt;/_type_work&gt;&lt;_url&gt;http://www.ncbi.nlm.nih.gov/entrez/query.fcgi?cmd=Retrieve&amp;amp;db=pubmed&amp;amp;dopt=Abstract&amp;amp;list_uids=16337999&amp;amp;query_hl=1&lt;/_url&gt;&lt;_volume&gt;123&lt;/_volume&gt;&lt;_created&gt;62183511&lt;/_created&gt;&lt;_modified&gt;62183511&lt;/_modified&gt;&lt;_db_updated&gt;PubMed&lt;/_db_updated&gt;&lt;_impact_factor&gt;  30.410&lt;/_impact_factor&gt;&lt;_collection_scope&gt;SCI;SCIE;&lt;/_collection_scope&gt;&lt;/Details&gt;&lt;Extra&gt;&lt;DBUID&gt;{F96A950B-833F-4880-A151-76DA2D6A2879}&lt;/DBUID&gt;&lt;/Extra&gt;&lt;/Item&gt;&lt;/References&gt;&lt;/Group&gt;&lt;/Citation&gt;_x000a_"/>
    <w:docVar w:name="NE.Ref{F7EADE4F-3965-411C-B22A-EBE19779C1B1}" w:val=" ADDIN NE.Ref.{F7EADE4F-3965-411C-B22A-EBE19779C1B1}&lt;Citation&gt;&lt;Group&gt;&lt;References&gt;&lt;Item&gt;&lt;ID&gt;2324&lt;/ID&gt;&lt;UID&gt;{CF9BF1F5-E1A0-489C-AE59-F8D11D7EED17}&lt;/UID&gt;&lt;Title&gt;Genomic characterization of acute leukemias&lt;/Title&gt;&lt;Template&gt;Journal Article&lt;/Template&gt;&lt;Star&gt;0&lt;/Star&gt;&lt;Tag&gt;0&lt;/Tag&gt;&lt;Author&gt;Chiaretti, S; Gianfelici, V; Ceglie, G; Foa, R&lt;/Author&gt;&lt;Year&gt;2014&lt;/Year&gt;&lt;Details&gt;&lt;_accession_num&gt;24968698&lt;/_accession_num&gt;&lt;_author_adr&gt;Division of Hematology, Department of Cellular Biotechnologies and Hematology, Sapienza University of Rome, Rome, Italy.&lt;/_author_adr&gt;&lt;_date_display&gt;2014&lt;/_date_display&gt;&lt;_date&gt;2014-01-20&lt;/_date&gt;&lt;_doi&gt;10.1159/000362793&lt;/_doi&gt;&lt;_isbn&gt;1423-0151 (Electronic); 1011-7571 (Linking)&lt;/_isbn&gt;&lt;_issue&gt;6&lt;/_issue&gt;&lt;_journal&gt;Med Princ Pract&lt;/_journal&gt;&lt;_keywords&gt;Acute Disease; Age Factors; Comparative Genomic Hybridization; Gene Expression Profiling; Humans; Karyotyping; Leukemia/*genetics; Leukemia, Myeloid, Acute/genetics; MicroRNAs; Mutation; Precursor B-Cell Lymphoblastic Leukemia-Lymphoma/genetics; Precursor T-Cell Lymphoblastic Leukemia-Lymphoma/genetics; Sex Factors&lt;/_keywords&gt;&lt;_language&gt;eng&lt;/_language&gt;&lt;_ori_publication&gt;(c) 2014 S. Karger AG, Basel.&lt;/_ori_publication&gt;&lt;_pages&gt;487-506&lt;/_pages&gt;&lt;_tertiary_title&gt;Medical principles and practice : international journal of the Kuwait University,_x000d__x000a_      Health Science Centre&lt;/_tertiary_title&gt;&lt;_type_work&gt;Journal Article; Review&lt;/_type_work&gt;&lt;_url&gt;http://www.ncbi.nlm.nih.gov/entrez/query.fcgi?cmd=Retrieve&amp;amp;db=pubmed&amp;amp;dopt=Abstract&amp;amp;list_uids=24968698&amp;amp;query_hl=1&lt;/_url&gt;&lt;_volume&gt;23&lt;/_volume&gt;&lt;_created&gt;62341672&lt;/_created&gt;&lt;_modified&gt;62341900&lt;/_modified&gt;&lt;_db_updated&gt;PubMed&lt;/_db_updated&gt;&lt;_impact_factor&gt;   1.536&lt;/_impact_factor&gt;&lt;/Details&gt;&lt;Extra&gt;&lt;DBUID&gt;{F96A950B-833F-4880-A151-76DA2D6A2879}&lt;/DBUID&gt;&lt;/Extra&gt;&lt;/Item&gt;&lt;/References&gt;&lt;/Group&gt;&lt;Group&gt;&lt;References&gt;&lt;Item&gt;&lt;ID&gt;2323&lt;/ID&gt;&lt;UID&gt;{DD865C2C-8967-4D05-9846-3DBD8A60C823}&lt;/UID&gt;&lt;Title&gt;Targeting MicroRNAs for personalized cancer therapy&lt;/Title&gt;&lt;Template&gt;Journal Article&lt;/Template&gt;&lt;Star&gt;0&lt;/Star&gt;&lt;Tag&gt;0&lt;/Tag&gt;&lt;Author&gt;Li, Y; Ahmad, A; Kong, D; Bao, B; Sarkar, F H&lt;/Author&gt;&lt;Year&gt;2013&lt;/Year&gt;&lt;Details&gt;&lt;_accession_num&gt;23948699&lt;/_accession_num&gt;&lt;_author_adr&gt;Department of Pathology Wayne State University School of Medicine, Detroit, Mich., USA.&lt;/_author_adr&gt;&lt;_date_display&gt;2013&lt;/_date_display&gt;&lt;_date&gt;2013-01-20&lt;/_date&gt;&lt;_doi&gt;10.1159/000353562&lt;/_doi&gt;&lt;_isbn&gt;1423-0151 (Electronic); 1011-7571 (Linking)&lt;/_isbn&gt;&lt;_issue&gt;5&lt;/_issue&gt;&lt;_journal&gt;Med Princ Pract&lt;/_journal&gt;&lt;_keywords&gt;Antineoplastic Agents/*therapeutic use; Humans; MicroRNAs/*biosynthesis/genetics; Neoplasms/*drug therapy; Neoplastic Stem Cells/*pathology; Oligonucleotides/therapeutic use; Precision Medicine/*methods&lt;/_keywords&gt;&lt;_language&gt;eng&lt;/_language&gt;&lt;_pages&gt;415-7&lt;/_pages&gt;&lt;_tertiary_title&gt;Medical principles and practice : international journal of the Kuwait University,_x000d__x000a_      Health Science Centre&lt;/_tertiary_title&gt;&lt;_type_work&gt;Journal Article&lt;/_type_work&gt;&lt;_url&gt;http://www.ncbi.nlm.nih.gov/entrez/query.fcgi?cmd=Retrieve&amp;amp;db=pubmed&amp;amp;dopt=Abstract&amp;amp;list_uids=23948699&amp;amp;query_hl=1&lt;/_url&gt;&lt;_volume&gt;22&lt;/_volume&gt;&lt;_created&gt;62341597&lt;/_created&gt;&lt;_modified&gt;62341677&lt;/_modified&gt;&lt;_db_updated&gt;PubMed&lt;/_db_updated&gt;&lt;_impact_factor&gt;   1.536&lt;/_impact_factor&gt;&lt;/Details&gt;&lt;Extra&gt;&lt;DBUID&gt;{F96A950B-833F-4880-A151-76DA2D6A2879}&lt;/DBUID&gt;&lt;/Extra&gt;&lt;/Item&gt;&lt;/References&gt;&lt;/Group&gt;&lt;/Citation&gt;_x000a_"/>
    <w:docVar w:name="NE.Ref{FCE9895E-6874-43A5-9745-832E5B79BA13}" w:val=" ADDIN NE.Ref.{FCE9895E-6874-43A5-9745-832E5B79BA13}&lt;Citation&gt;&lt;Group&gt;&lt;References&gt;&lt;Item&gt;&lt;ID&gt;1165&lt;/ID&gt;&lt;UID&gt;{78DA7423-0391-482B-BC9C-0B5F38523687}&lt;/UID&gt;&lt;Title&gt;Cancer statistics, 2016&lt;/Title&gt;&lt;Template&gt;Journal Article&lt;/Template&gt;&lt;Star&gt;0&lt;/Star&gt;&lt;Tag&gt;0&lt;/Tag&gt;&lt;Author&gt;Siegel, R L; Miller, K D; Jemal, A&lt;/Author&gt;&lt;Year&gt;2016&lt;/Year&gt;&lt;Details&gt;&lt;_accession_num&gt;26742998&lt;/_accession_num&gt;&lt;_author_adr&gt;Director, Surveillance Information, Surveillance and Health Services Research, American Cancer Society, Atlanta, GA.; Epidemiologist, Surveillance and Health Services Research, American Cancer Society, Atlanta, GA.; Vice President, Surveillance and Health Services Research, American Cancer Society, Atlanta, GA.&lt;/_author_adr&gt;&lt;_created&gt;61551197&lt;/_created&gt;&lt;_date&gt;2016-01-01&lt;/_date&gt;&lt;_date_display&gt;2016 Jan-Feb&lt;/_date_display&gt;&lt;_db_updated&gt;PubMed&lt;/_db_updated&gt;&lt;_doi&gt;10.3322/caac.21332&lt;/_doi&gt;&lt;_impact_factor&gt; 187.040&lt;/_impact_factor&gt;&lt;_isbn&gt;1542-4863 (Electronic); 0007-9235 (Linking)&lt;/_isbn&gt;&lt;_issue&gt;1&lt;/_issue&gt;&lt;_journal&gt;CA Cancer J Clin&lt;/_journal&gt;&lt;_keywords&gt;American Cancer Society; Continental Population Groups/statistics &amp;amp;amp; numerical data; Female; Humans; Incidence; Male; Neoplasms/*epidemiology/mortality; Registries; SEER Program; Sex Distribution; Survival Rate; United States/epidemiologycancer cases; cancer statistics; death rates; incidence; mortality; survival; trends&lt;/_keywords&gt;&lt;_language&gt;eng&lt;/_language&gt;&lt;_modified&gt;61911228&lt;/_modified&gt;&lt;_ori_publication&gt;(c) 2016 American Cancer Society.&lt;/_ori_publication&gt;&lt;_pages&gt;7-30&lt;/_pages&gt;&lt;_tertiary_title&gt;CA: a cancer journal for clinicians&lt;/_tertiary_title&gt;&lt;_type_work&gt;Journal Article&lt;/_type_work&gt;&lt;_url&gt;http://www.ncbi.nlm.nih.gov/entrez/query.fcgi?cmd=Retrieve&amp;amp;db=pubmed&amp;amp;dopt=Abstract&amp;amp;list_uids=26742998&amp;amp;query_hl=1&lt;/_url&gt;&lt;_volume&gt;66&lt;/_volume&gt;&lt;/Details&gt;&lt;Extra&gt;&lt;DBUID&gt;{F96A950B-833F-4880-A151-76DA2D6A2879}&lt;/DBUID&gt;&lt;/Extra&gt;&lt;/Item&gt;&lt;/References&gt;&lt;/Group&gt;&lt;/Citation&gt;_x000a_"/>
    <w:docVar w:name="ne_docsoft" w:val="MSWord"/>
    <w:docVar w:name="ne_docversion" w:val="NoteExpress 2.0"/>
    <w:docVar w:name="ne_stylename" w:val="Medical Principles Practice"/>
  </w:docVars>
  <w:rsids>
    <w:rsidRoot w:val="00BB223B"/>
    <w:rsid w:val="000049EE"/>
    <w:rsid w:val="00022EB5"/>
    <w:rsid w:val="00024827"/>
    <w:rsid w:val="00026826"/>
    <w:rsid w:val="00030D33"/>
    <w:rsid w:val="00037524"/>
    <w:rsid w:val="00043EBA"/>
    <w:rsid w:val="00046115"/>
    <w:rsid w:val="0005256C"/>
    <w:rsid w:val="0006087D"/>
    <w:rsid w:val="00063A10"/>
    <w:rsid w:val="00065217"/>
    <w:rsid w:val="00067A8C"/>
    <w:rsid w:val="00081DE4"/>
    <w:rsid w:val="00084A66"/>
    <w:rsid w:val="000A484B"/>
    <w:rsid w:val="000A68D6"/>
    <w:rsid w:val="000B5EFD"/>
    <w:rsid w:val="000B6CBE"/>
    <w:rsid w:val="000C3CF2"/>
    <w:rsid w:val="000C5744"/>
    <w:rsid w:val="000D05CE"/>
    <w:rsid w:val="000D47C7"/>
    <w:rsid w:val="000F06B4"/>
    <w:rsid w:val="000F22EF"/>
    <w:rsid w:val="000F5E1F"/>
    <w:rsid w:val="00107598"/>
    <w:rsid w:val="0011061B"/>
    <w:rsid w:val="0012336A"/>
    <w:rsid w:val="0012571B"/>
    <w:rsid w:val="00126331"/>
    <w:rsid w:val="001314A3"/>
    <w:rsid w:val="00131D3C"/>
    <w:rsid w:val="001322EB"/>
    <w:rsid w:val="001328F6"/>
    <w:rsid w:val="00133DD4"/>
    <w:rsid w:val="00143531"/>
    <w:rsid w:val="001472B9"/>
    <w:rsid w:val="00161251"/>
    <w:rsid w:val="001658DA"/>
    <w:rsid w:val="00171465"/>
    <w:rsid w:val="00173CDF"/>
    <w:rsid w:val="00175299"/>
    <w:rsid w:val="00176190"/>
    <w:rsid w:val="001A054D"/>
    <w:rsid w:val="001A155A"/>
    <w:rsid w:val="001B048E"/>
    <w:rsid w:val="001C708D"/>
    <w:rsid w:val="001D6358"/>
    <w:rsid w:val="001E366D"/>
    <w:rsid w:val="001E7CF9"/>
    <w:rsid w:val="001F4926"/>
    <w:rsid w:val="001F7CDD"/>
    <w:rsid w:val="00200B83"/>
    <w:rsid w:val="002063BC"/>
    <w:rsid w:val="00211BF9"/>
    <w:rsid w:val="00212D76"/>
    <w:rsid w:val="00215ABB"/>
    <w:rsid w:val="0023005D"/>
    <w:rsid w:val="002313E1"/>
    <w:rsid w:val="00235B4E"/>
    <w:rsid w:val="002509FB"/>
    <w:rsid w:val="00255400"/>
    <w:rsid w:val="00261636"/>
    <w:rsid w:val="00266A75"/>
    <w:rsid w:val="00274925"/>
    <w:rsid w:val="002815EA"/>
    <w:rsid w:val="00290F2D"/>
    <w:rsid w:val="002B47FB"/>
    <w:rsid w:val="002B7285"/>
    <w:rsid w:val="002C3E4B"/>
    <w:rsid w:val="002D17B8"/>
    <w:rsid w:val="002E5DF1"/>
    <w:rsid w:val="002F151F"/>
    <w:rsid w:val="003038E8"/>
    <w:rsid w:val="00310C81"/>
    <w:rsid w:val="00311072"/>
    <w:rsid w:val="00313ABA"/>
    <w:rsid w:val="00322495"/>
    <w:rsid w:val="0032416E"/>
    <w:rsid w:val="003272DA"/>
    <w:rsid w:val="00351CAF"/>
    <w:rsid w:val="003571E7"/>
    <w:rsid w:val="003640BB"/>
    <w:rsid w:val="00364F5D"/>
    <w:rsid w:val="0037636A"/>
    <w:rsid w:val="003778BB"/>
    <w:rsid w:val="00382E59"/>
    <w:rsid w:val="00383AB4"/>
    <w:rsid w:val="00384AB8"/>
    <w:rsid w:val="0039583C"/>
    <w:rsid w:val="00395B5A"/>
    <w:rsid w:val="00397EC0"/>
    <w:rsid w:val="003B6F09"/>
    <w:rsid w:val="003B772A"/>
    <w:rsid w:val="003C1DE8"/>
    <w:rsid w:val="003C3F87"/>
    <w:rsid w:val="003C5BDE"/>
    <w:rsid w:val="003D2BA5"/>
    <w:rsid w:val="003E081D"/>
    <w:rsid w:val="003E3443"/>
    <w:rsid w:val="003E3A75"/>
    <w:rsid w:val="003F180C"/>
    <w:rsid w:val="003F39BC"/>
    <w:rsid w:val="00416A53"/>
    <w:rsid w:val="00424913"/>
    <w:rsid w:val="00430EC8"/>
    <w:rsid w:val="0044323F"/>
    <w:rsid w:val="004469C6"/>
    <w:rsid w:val="00446A2F"/>
    <w:rsid w:val="00450547"/>
    <w:rsid w:val="00452B48"/>
    <w:rsid w:val="0047348C"/>
    <w:rsid w:val="00475F4E"/>
    <w:rsid w:val="004847FE"/>
    <w:rsid w:val="00495BA0"/>
    <w:rsid w:val="004A2DB8"/>
    <w:rsid w:val="004B3C9E"/>
    <w:rsid w:val="004C4883"/>
    <w:rsid w:val="004C50CC"/>
    <w:rsid w:val="004C5C01"/>
    <w:rsid w:val="004C762A"/>
    <w:rsid w:val="004D0004"/>
    <w:rsid w:val="004D09B3"/>
    <w:rsid w:val="004D0E15"/>
    <w:rsid w:val="004D79B5"/>
    <w:rsid w:val="004E1786"/>
    <w:rsid w:val="004E659D"/>
    <w:rsid w:val="004E77C1"/>
    <w:rsid w:val="004F056B"/>
    <w:rsid w:val="0050075C"/>
    <w:rsid w:val="005039DB"/>
    <w:rsid w:val="005306BC"/>
    <w:rsid w:val="0053227F"/>
    <w:rsid w:val="005352F5"/>
    <w:rsid w:val="00561807"/>
    <w:rsid w:val="00575C24"/>
    <w:rsid w:val="00587858"/>
    <w:rsid w:val="00592ECB"/>
    <w:rsid w:val="005959D7"/>
    <w:rsid w:val="00596BE7"/>
    <w:rsid w:val="005B0606"/>
    <w:rsid w:val="005C1875"/>
    <w:rsid w:val="005F527A"/>
    <w:rsid w:val="006051D8"/>
    <w:rsid w:val="0060520D"/>
    <w:rsid w:val="0061047F"/>
    <w:rsid w:val="00612C4A"/>
    <w:rsid w:val="00613C74"/>
    <w:rsid w:val="006148C0"/>
    <w:rsid w:val="0062798B"/>
    <w:rsid w:val="0063369F"/>
    <w:rsid w:val="0064637B"/>
    <w:rsid w:val="006467D0"/>
    <w:rsid w:val="00647347"/>
    <w:rsid w:val="006519A4"/>
    <w:rsid w:val="0067390C"/>
    <w:rsid w:val="006837A7"/>
    <w:rsid w:val="006973EE"/>
    <w:rsid w:val="006A1EE3"/>
    <w:rsid w:val="006A71F7"/>
    <w:rsid w:val="006B0575"/>
    <w:rsid w:val="006B4E0E"/>
    <w:rsid w:val="006B5776"/>
    <w:rsid w:val="006D166C"/>
    <w:rsid w:val="006E342A"/>
    <w:rsid w:val="006F2F51"/>
    <w:rsid w:val="006F570C"/>
    <w:rsid w:val="006F6ED8"/>
    <w:rsid w:val="007052C4"/>
    <w:rsid w:val="00707CD1"/>
    <w:rsid w:val="00716F38"/>
    <w:rsid w:val="00724771"/>
    <w:rsid w:val="00733802"/>
    <w:rsid w:val="00741B86"/>
    <w:rsid w:val="00743B66"/>
    <w:rsid w:val="00744FE7"/>
    <w:rsid w:val="00775FE3"/>
    <w:rsid w:val="00786A07"/>
    <w:rsid w:val="007B7A06"/>
    <w:rsid w:val="007C2773"/>
    <w:rsid w:val="007C65AB"/>
    <w:rsid w:val="007D0101"/>
    <w:rsid w:val="007D2B23"/>
    <w:rsid w:val="007D4581"/>
    <w:rsid w:val="007E2EAB"/>
    <w:rsid w:val="007E3FF9"/>
    <w:rsid w:val="007E54C0"/>
    <w:rsid w:val="007F1C42"/>
    <w:rsid w:val="007F78C8"/>
    <w:rsid w:val="00826760"/>
    <w:rsid w:val="008506D8"/>
    <w:rsid w:val="008560A6"/>
    <w:rsid w:val="008630EA"/>
    <w:rsid w:val="008647AA"/>
    <w:rsid w:val="00864AED"/>
    <w:rsid w:val="00864F94"/>
    <w:rsid w:val="008737D4"/>
    <w:rsid w:val="0087492D"/>
    <w:rsid w:val="00875408"/>
    <w:rsid w:val="00881E83"/>
    <w:rsid w:val="00881F6C"/>
    <w:rsid w:val="00885176"/>
    <w:rsid w:val="008870FD"/>
    <w:rsid w:val="00887F72"/>
    <w:rsid w:val="00896469"/>
    <w:rsid w:val="008A5A78"/>
    <w:rsid w:val="008B5609"/>
    <w:rsid w:val="008C61EA"/>
    <w:rsid w:val="008E371A"/>
    <w:rsid w:val="00901F16"/>
    <w:rsid w:val="00910592"/>
    <w:rsid w:val="00910A9A"/>
    <w:rsid w:val="00915578"/>
    <w:rsid w:val="00944E6B"/>
    <w:rsid w:val="00957322"/>
    <w:rsid w:val="009633C1"/>
    <w:rsid w:val="0096714D"/>
    <w:rsid w:val="00970EBC"/>
    <w:rsid w:val="00975AD0"/>
    <w:rsid w:val="0098209B"/>
    <w:rsid w:val="00982E57"/>
    <w:rsid w:val="009845DC"/>
    <w:rsid w:val="009A5423"/>
    <w:rsid w:val="009A5B31"/>
    <w:rsid w:val="009B6A4F"/>
    <w:rsid w:val="009B74D2"/>
    <w:rsid w:val="009C00D7"/>
    <w:rsid w:val="009C2EA3"/>
    <w:rsid w:val="009C35E2"/>
    <w:rsid w:val="009D23F9"/>
    <w:rsid w:val="009D4829"/>
    <w:rsid w:val="009D7989"/>
    <w:rsid w:val="009E0384"/>
    <w:rsid w:val="009E4D0D"/>
    <w:rsid w:val="009E54AF"/>
    <w:rsid w:val="009E7596"/>
    <w:rsid w:val="009F1C93"/>
    <w:rsid w:val="00A0540C"/>
    <w:rsid w:val="00A107DA"/>
    <w:rsid w:val="00A16605"/>
    <w:rsid w:val="00A2132A"/>
    <w:rsid w:val="00A26153"/>
    <w:rsid w:val="00A272F6"/>
    <w:rsid w:val="00A32591"/>
    <w:rsid w:val="00A43BCD"/>
    <w:rsid w:val="00A46339"/>
    <w:rsid w:val="00A608B3"/>
    <w:rsid w:val="00A61F3E"/>
    <w:rsid w:val="00A634F1"/>
    <w:rsid w:val="00A67EF4"/>
    <w:rsid w:val="00A878B1"/>
    <w:rsid w:val="00AA1900"/>
    <w:rsid w:val="00AA6169"/>
    <w:rsid w:val="00AB72E9"/>
    <w:rsid w:val="00AC1B74"/>
    <w:rsid w:val="00AC3E74"/>
    <w:rsid w:val="00AC5438"/>
    <w:rsid w:val="00AC6AFA"/>
    <w:rsid w:val="00AD1921"/>
    <w:rsid w:val="00AF11EF"/>
    <w:rsid w:val="00B012BB"/>
    <w:rsid w:val="00B03E17"/>
    <w:rsid w:val="00B12EAE"/>
    <w:rsid w:val="00B14DB9"/>
    <w:rsid w:val="00B15129"/>
    <w:rsid w:val="00B17E79"/>
    <w:rsid w:val="00B22F32"/>
    <w:rsid w:val="00B34DB6"/>
    <w:rsid w:val="00B403B1"/>
    <w:rsid w:val="00B41C43"/>
    <w:rsid w:val="00B45FFF"/>
    <w:rsid w:val="00B63760"/>
    <w:rsid w:val="00B64054"/>
    <w:rsid w:val="00B72421"/>
    <w:rsid w:val="00B95422"/>
    <w:rsid w:val="00B965B9"/>
    <w:rsid w:val="00BA0843"/>
    <w:rsid w:val="00BB0B54"/>
    <w:rsid w:val="00BB223B"/>
    <w:rsid w:val="00BB332F"/>
    <w:rsid w:val="00BB4006"/>
    <w:rsid w:val="00BB4753"/>
    <w:rsid w:val="00BB5273"/>
    <w:rsid w:val="00BC10DC"/>
    <w:rsid w:val="00BC1AB4"/>
    <w:rsid w:val="00BC352B"/>
    <w:rsid w:val="00BD7D30"/>
    <w:rsid w:val="00BE29CE"/>
    <w:rsid w:val="00BE2A3B"/>
    <w:rsid w:val="00BE519C"/>
    <w:rsid w:val="00BF1A32"/>
    <w:rsid w:val="00BF360E"/>
    <w:rsid w:val="00BF4B46"/>
    <w:rsid w:val="00BF74CE"/>
    <w:rsid w:val="00C034D1"/>
    <w:rsid w:val="00C035C1"/>
    <w:rsid w:val="00C06736"/>
    <w:rsid w:val="00C16D4D"/>
    <w:rsid w:val="00C3328F"/>
    <w:rsid w:val="00C41DB7"/>
    <w:rsid w:val="00C5284B"/>
    <w:rsid w:val="00C57349"/>
    <w:rsid w:val="00C74435"/>
    <w:rsid w:val="00C7589F"/>
    <w:rsid w:val="00C83CDE"/>
    <w:rsid w:val="00C84B54"/>
    <w:rsid w:val="00C928B2"/>
    <w:rsid w:val="00CA03F4"/>
    <w:rsid w:val="00CA3B1E"/>
    <w:rsid w:val="00CB2865"/>
    <w:rsid w:val="00CB42DB"/>
    <w:rsid w:val="00CC2D4F"/>
    <w:rsid w:val="00CC4761"/>
    <w:rsid w:val="00CC7CD3"/>
    <w:rsid w:val="00CD0021"/>
    <w:rsid w:val="00CD0C2C"/>
    <w:rsid w:val="00CD14AE"/>
    <w:rsid w:val="00CD6C15"/>
    <w:rsid w:val="00CE0B8B"/>
    <w:rsid w:val="00D057B2"/>
    <w:rsid w:val="00D0764D"/>
    <w:rsid w:val="00D100E0"/>
    <w:rsid w:val="00D126C0"/>
    <w:rsid w:val="00D20B95"/>
    <w:rsid w:val="00D21B3C"/>
    <w:rsid w:val="00D24BC6"/>
    <w:rsid w:val="00D33CD9"/>
    <w:rsid w:val="00D4400F"/>
    <w:rsid w:val="00D62B1A"/>
    <w:rsid w:val="00D701FD"/>
    <w:rsid w:val="00D81BCB"/>
    <w:rsid w:val="00D82B90"/>
    <w:rsid w:val="00D9227F"/>
    <w:rsid w:val="00DA08DB"/>
    <w:rsid w:val="00DA48C6"/>
    <w:rsid w:val="00DB44E9"/>
    <w:rsid w:val="00DB4CA0"/>
    <w:rsid w:val="00DB5157"/>
    <w:rsid w:val="00DC060F"/>
    <w:rsid w:val="00DC0D3A"/>
    <w:rsid w:val="00DC46CA"/>
    <w:rsid w:val="00DD0AB7"/>
    <w:rsid w:val="00DD75EB"/>
    <w:rsid w:val="00DE2479"/>
    <w:rsid w:val="00DE529F"/>
    <w:rsid w:val="00DF7A97"/>
    <w:rsid w:val="00E01681"/>
    <w:rsid w:val="00E0205D"/>
    <w:rsid w:val="00E0264C"/>
    <w:rsid w:val="00E0338A"/>
    <w:rsid w:val="00E11FCA"/>
    <w:rsid w:val="00E16436"/>
    <w:rsid w:val="00E271EC"/>
    <w:rsid w:val="00E350E9"/>
    <w:rsid w:val="00E46E8E"/>
    <w:rsid w:val="00E72DB1"/>
    <w:rsid w:val="00E74B33"/>
    <w:rsid w:val="00E75FEA"/>
    <w:rsid w:val="00E77816"/>
    <w:rsid w:val="00E82860"/>
    <w:rsid w:val="00E82A05"/>
    <w:rsid w:val="00E84EAA"/>
    <w:rsid w:val="00EA2385"/>
    <w:rsid w:val="00EA425B"/>
    <w:rsid w:val="00EA4985"/>
    <w:rsid w:val="00EA4B5F"/>
    <w:rsid w:val="00EB09F8"/>
    <w:rsid w:val="00EC1847"/>
    <w:rsid w:val="00EC2BD0"/>
    <w:rsid w:val="00EC353C"/>
    <w:rsid w:val="00ED2854"/>
    <w:rsid w:val="00EF2668"/>
    <w:rsid w:val="00EF5E42"/>
    <w:rsid w:val="00F04E1E"/>
    <w:rsid w:val="00F06808"/>
    <w:rsid w:val="00F13836"/>
    <w:rsid w:val="00F13A0F"/>
    <w:rsid w:val="00F15A4C"/>
    <w:rsid w:val="00F15F1E"/>
    <w:rsid w:val="00F171E8"/>
    <w:rsid w:val="00F31606"/>
    <w:rsid w:val="00F34CA2"/>
    <w:rsid w:val="00F540B4"/>
    <w:rsid w:val="00F55806"/>
    <w:rsid w:val="00F677EC"/>
    <w:rsid w:val="00F703B6"/>
    <w:rsid w:val="00F84407"/>
    <w:rsid w:val="00FA7AFE"/>
    <w:rsid w:val="00FC1617"/>
    <w:rsid w:val="00FD3DC0"/>
    <w:rsid w:val="00FE03B0"/>
    <w:rsid w:val="00FE41FE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;"/>
  <w14:docId w14:val="063EEE90"/>
  <w15:chartTrackingRefBased/>
  <w15:docId w15:val="{9B381AF8-EEC4-42B4-BCE1-8A0A6F7C8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pPr>
      <w:widowControl w:val="0"/>
      <w:jc w:val="both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E84EA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KopfzeileZchn">
    <w:name w:val="Kopfzeile Zchn"/>
    <w:basedOn w:val="Absatz-Standardschriftart"/>
    <w:link w:val="Kopfzeile"/>
    <w:uiPriority w:val="99"/>
    <w:rsid w:val="00E84EAA"/>
    <w:rPr>
      <w:sz w:val="18"/>
      <w:szCs w:val="18"/>
    </w:rPr>
  </w:style>
  <w:style w:type="paragraph" w:styleId="Fuzeile">
    <w:name w:val="footer"/>
    <w:basedOn w:val="Standard"/>
    <w:link w:val="FuzeileZchn"/>
    <w:uiPriority w:val="99"/>
    <w:unhideWhenUsed/>
    <w:rsid w:val="00E84EA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uzeileZchn">
    <w:name w:val="Fußzeile Zchn"/>
    <w:basedOn w:val="Absatz-Standardschriftart"/>
    <w:link w:val="Fuzeile"/>
    <w:uiPriority w:val="99"/>
    <w:rsid w:val="00E84EAA"/>
    <w:rPr>
      <w:sz w:val="18"/>
      <w:szCs w:val="18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17E79"/>
    <w:rPr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17E79"/>
    <w:rPr>
      <w:sz w:val="18"/>
      <w:szCs w:val="18"/>
    </w:rPr>
  </w:style>
  <w:style w:type="character" w:styleId="Hyperlink">
    <w:name w:val="Hyperlink"/>
    <w:basedOn w:val="Absatz-Standardschriftart"/>
    <w:uiPriority w:val="99"/>
    <w:unhideWhenUsed/>
    <w:rsid w:val="00D4400F"/>
    <w:rPr>
      <w:color w:val="0000FF"/>
      <w:u w:val="single"/>
    </w:rPr>
  </w:style>
  <w:style w:type="character" w:customStyle="1" w:styleId="apple-converted-space">
    <w:name w:val="apple-converted-space"/>
    <w:basedOn w:val="Absatz-Standardschriftart"/>
    <w:rsid w:val="00DB44E9"/>
  </w:style>
  <w:style w:type="character" w:styleId="Kommentarzeichen">
    <w:name w:val="annotation reference"/>
    <w:basedOn w:val="Absatz-Standardschriftart"/>
    <w:uiPriority w:val="99"/>
    <w:semiHidden/>
    <w:unhideWhenUsed/>
    <w:rsid w:val="007F78C8"/>
    <w:rPr>
      <w:sz w:val="21"/>
      <w:szCs w:val="21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7F78C8"/>
    <w:pPr>
      <w:jc w:val="left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7F78C8"/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F78C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F78C8"/>
    <w:rPr>
      <w:b/>
      <w:bCs/>
    </w:rPr>
  </w:style>
  <w:style w:type="character" w:customStyle="1" w:styleId="fontstyle01">
    <w:name w:val="fontstyle01"/>
    <w:basedOn w:val="Absatz-Standardschriftart"/>
    <w:rsid w:val="0053227F"/>
    <w:rPr>
      <w:rFonts w:ascii="CenturyGothic-Bold" w:hAnsi="CenturyGothic-Bold" w:hint="default"/>
      <w:b/>
      <w:bCs/>
      <w:i w:val="0"/>
      <w:iCs w:val="0"/>
      <w:color w:val="C34F51"/>
      <w:sz w:val="14"/>
      <w:szCs w:val="14"/>
    </w:rPr>
  </w:style>
  <w:style w:type="character" w:customStyle="1" w:styleId="fontstyle11">
    <w:name w:val="fontstyle11"/>
    <w:basedOn w:val="Absatz-Standardschriftart"/>
    <w:rsid w:val="0053227F"/>
    <w:rPr>
      <w:rFonts w:ascii="Verdana" w:hAnsi="Verdana" w:hint="default"/>
      <w:b w:val="0"/>
      <w:bCs w:val="0"/>
      <w:i w:val="0"/>
      <w:iCs w:val="0"/>
      <w:color w:val="231F20"/>
      <w:sz w:val="16"/>
      <w:szCs w:val="16"/>
    </w:rPr>
  </w:style>
  <w:style w:type="character" w:customStyle="1" w:styleId="fontstyle21">
    <w:name w:val="fontstyle21"/>
    <w:basedOn w:val="Absatz-Standardschriftart"/>
    <w:rsid w:val="00EC353C"/>
    <w:rPr>
      <w:rFonts w:ascii="CenturyGothic-Italic" w:hAnsi="CenturyGothic-Italic" w:hint="default"/>
      <w:b w:val="0"/>
      <w:bCs w:val="0"/>
      <w:i/>
      <w:iCs/>
      <w:color w:val="231F20"/>
      <w:sz w:val="16"/>
      <w:szCs w:val="16"/>
    </w:rPr>
  </w:style>
  <w:style w:type="character" w:customStyle="1" w:styleId="1">
    <w:name w:val="未处理的提及1"/>
    <w:basedOn w:val="Absatz-Standardschriftart"/>
    <w:uiPriority w:val="99"/>
    <w:semiHidden/>
    <w:unhideWhenUsed/>
    <w:rsid w:val="00910A9A"/>
    <w:rPr>
      <w:color w:val="808080"/>
      <w:shd w:val="clear" w:color="auto" w:fill="E6E6E6"/>
    </w:rPr>
  </w:style>
  <w:style w:type="character" w:styleId="Zeilennummer">
    <w:name w:val="line number"/>
    <w:basedOn w:val="Absatz-Standardschriftart"/>
    <w:uiPriority w:val="99"/>
    <w:semiHidden/>
    <w:unhideWhenUsed/>
    <w:rsid w:val="008737D4"/>
  </w:style>
  <w:style w:type="paragraph" w:styleId="Listenabsatz">
    <w:name w:val="List Paragraph"/>
    <w:basedOn w:val="Standard"/>
    <w:uiPriority w:val="34"/>
    <w:qFormat/>
    <w:rsid w:val="004847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2009203020115@whu.edu.c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06CFE2-E70F-4CC2-B336-A3B2686197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2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</dc:creator>
  <cp:keywords/>
  <dc:description>NE.Ref</dc:description>
  <cp:lastModifiedBy>Patrick Näf</cp:lastModifiedBy>
  <cp:revision>16</cp:revision>
  <cp:lastPrinted>2018-11-27T11:18:00Z</cp:lastPrinted>
  <dcterms:created xsi:type="dcterms:W3CDTF">2018-12-10T07:14:00Z</dcterms:created>
  <dcterms:modified xsi:type="dcterms:W3CDTF">2018-12-14T08:26:00Z</dcterms:modified>
</cp:coreProperties>
</file>